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9DFADC" w14:textId="798EEFF9" w:rsidR="006355FB" w:rsidRPr="008736E2" w:rsidRDefault="000A6089" w:rsidP="008736E2">
      <w:pPr>
        <w:pStyle w:val="Heading1"/>
        <w:rPr>
          <w:rFonts w:cstheme="minorBidi"/>
          <w:sz w:val="48"/>
          <w:szCs w:val="48"/>
          <w:lang w:val="en-AU"/>
        </w:rPr>
      </w:pPr>
      <w:r w:rsidRPr="008736E2">
        <w:rPr>
          <w:rFonts w:cstheme="minorBidi"/>
          <w:sz w:val="48"/>
          <w:szCs w:val="48"/>
          <w:rtl/>
        </w:rPr>
        <w:t xml:space="preserve">فيروس كورونا (COVID-19) و الخطة الوطنية للتأمين ضد الإعاقة (NDIS) </w:t>
      </w:r>
    </w:p>
    <w:p w14:paraId="0EADBF90" w14:textId="1CE7DBAA" w:rsidR="009847E9" w:rsidRPr="008736E2" w:rsidRDefault="000A6089" w:rsidP="008736E2">
      <w:pPr>
        <w:pStyle w:val="Heading2"/>
        <w:rPr>
          <w:lang w:val="en-AU"/>
        </w:rPr>
      </w:pPr>
      <w:bookmarkStart w:id="0" w:name="_Toc36222560"/>
      <w:bookmarkStart w:id="1" w:name="_Toc36455442"/>
      <w:bookmarkStart w:id="2" w:name="_Toc36474935"/>
      <w:bookmarkStart w:id="3" w:name="_Toc36801929"/>
      <w:r w:rsidRPr="008736E2">
        <w:rPr>
          <w:rtl/>
        </w:rPr>
        <w:t xml:space="preserve">تغييرات على الطريقة </w:t>
      </w:r>
      <w:bookmarkEnd w:id="0"/>
      <w:bookmarkEnd w:id="1"/>
      <w:r w:rsidRPr="008736E2">
        <w:rPr>
          <w:rtl/>
        </w:rPr>
        <w:t>التي تعمل بها NDIS</w:t>
      </w:r>
      <w:bookmarkEnd w:id="2"/>
      <w:bookmarkEnd w:id="3"/>
    </w:p>
    <w:p w14:paraId="3A9AB1AF" w14:textId="07EB7970" w:rsidR="00151817" w:rsidRPr="008736E2" w:rsidRDefault="000A6089" w:rsidP="008736E2">
      <w:pPr>
        <w:pStyle w:val="Heading3"/>
      </w:pPr>
      <w:r w:rsidRPr="00BB309B">
        <w:rPr>
          <w:color w:val="000000" w:themeColor="text1"/>
          <w:rtl/>
        </w:rPr>
        <w:t>النسخة سهلة القراءة</w:t>
      </w:r>
      <w:r w:rsidRPr="008736E2">
        <w:rPr>
          <w:rtl/>
        </w:rPr>
        <w:t xml:space="preserve"> </w:t>
      </w:r>
    </w:p>
    <w:p w14:paraId="5B9F4D28" w14:textId="64129876" w:rsidR="00151817" w:rsidRPr="008736E2" w:rsidRDefault="000A6089" w:rsidP="008736E2">
      <w:r w:rsidRPr="008736E2">
        <w:rPr>
          <w:rtl/>
        </w:rPr>
        <w:t>الخطة الوطنية للتأمين ضد الإعاقة</w:t>
      </w:r>
    </w:p>
    <w:p w14:paraId="095FD56C" w14:textId="77777777" w:rsidR="00E90F97" w:rsidRPr="008736E2" w:rsidRDefault="000A6089" w:rsidP="008736E2">
      <w:pPr>
        <w:pStyle w:val="Heading2"/>
        <w:spacing w:before="480"/>
      </w:pPr>
      <w:bookmarkStart w:id="4" w:name="_Toc349720822"/>
      <w:bookmarkStart w:id="5" w:name="_Toc36222561"/>
      <w:bookmarkStart w:id="6" w:name="_Toc36455443"/>
      <w:bookmarkStart w:id="7" w:name="_Toc36474936"/>
      <w:bookmarkStart w:id="8" w:name="_Toc36801930"/>
      <w:r w:rsidRPr="008736E2">
        <w:rPr>
          <w:rtl/>
        </w:rPr>
        <w:t>كيف تستخدم هذه الوثيقة</w:t>
      </w:r>
      <w:bookmarkEnd w:id="4"/>
      <w:bookmarkEnd w:id="5"/>
      <w:bookmarkEnd w:id="6"/>
      <w:bookmarkEnd w:id="7"/>
      <w:bookmarkEnd w:id="8"/>
      <w:r w:rsidRPr="008736E2">
        <w:rPr>
          <w:rtl/>
        </w:rPr>
        <w:t xml:space="preserve"> </w:t>
      </w:r>
    </w:p>
    <w:p w14:paraId="2A22FC57" w14:textId="7C9E1ECB" w:rsidR="00EB18AD" w:rsidRPr="008736E2" w:rsidRDefault="000A6089" w:rsidP="008736E2">
      <w:r w:rsidRPr="008736E2">
        <w:rPr>
          <w:rtl/>
        </w:rPr>
        <w:t xml:space="preserve">كتبت الوكالة الوطنية للتأمين ضد الإعاقة (NDIA) هذه الوثيقة. عندما ترى كلمة "نحن"، فهي تعني NDIA. </w:t>
      </w:r>
    </w:p>
    <w:p w14:paraId="1B375DB0" w14:textId="61E04A61" w:rsidR="00EB18AD" w:rsidRPr="008736E2" w:rsidRDefault="000A6089" w:rsidP="008736E2">
      <w:r w:rsidRPr="008736E2">
        <w:rPr>
          <w:rtl/>
        </w:rPr>
        <w:t xml:space="preserve">لقد كتبنا هذه المعلومات بطريقة يسهل قراءتها. </w:t>
      </w:r>
    </w:p>
    <w:p w14:paraId="6A802F4B" w14:textId="2E3B0B04" w:rsidR="00EB18AD" w:rsidRPr="008736E2" w:rsidRDefault="000A6089" w:rsidP="008736E2">
      <w:r w:rsidRPr="008736E2">
        <w:rPr>
          <w:rtl/>
        </w:rPr>
        <w:t xml:space="preserve">لقد كتبنا بعض الكلمات بخط </w:t>
      </w:r>
      <w:r w:rsidRPr="008736E2">
        <w:rPr>
          <w:rStyle w:val="Strong"/>
          <w:rtl/>
        </w:rPr>
        <w:t>عريض</w:t>
      </w:r>
      <w:r w:rsidRPr="008736E2">
        <w:rPr>
          <w:rtl/>
        </w:rPr>
        <w:t xml:space="preserve">. سوف نشرح ما تعنيه تلك الكلمات. هناك قائمة بتلك الكلمات في صفحة </w:t>
      </w:r>
      <w:r w:rsidRPr="008736E2">
        <w:fldChar w:fldCharType="begin"/>
      </w:r>
      <w:r w:rsidRPr="008736E2">
        <w:rPr>
          <w:rtl/>
        </w:rPr>
        <w:instrText xml:space="preserve"> PAGEREF _Ref36565709 \h </w:instrText>
      </w:r>
      <w:r w:rsidRPr="008736E2">
        <w:fldChar w:fldCharType="separate"/>
      </w:r>
      <w:r w:rsidR="003E5F45">
        <w:rPr>
          <w:noProof/>
          <w:rtl/>
        </w:rPr>
        <w:t>12</w:t>
      </w:r>
      <w:r w:rsidRPr="008736E2">
        <w:fldChar w:fldCharType="end"/>
      </w:r>
      <w:r w:rsidRPr="008736E2">
        <w:rPr>
          <w:rtl/>
        </w:rPr>
        <w:t xml:space="preserve">. </w:t>
      </w:r>
    </w:p>
    <w:p w14:paraId="52A338C5" w14:textId="7A8CDA09" w:rsidR="00EB18AD" w:rsidRPr="008736E2" w:rsidRDefault="000A6089" w:rsidP="008736E2">
      <w:r w:rsidRPr="008736E2">
        <w:rPr>
          <w:rtl/>
        </w:rPr>
        <w:t xml:space="preserve">هذه الوثيقة سهلة القراءة هي ملخص لوثيقة أخرى. </w:t>
      </w:r>
    </w:p>
    <w:p w14:paraId="5AC5C651" w14:textId="1EC24A14" w:rsidR="00EB18AD" w:rsidRPr="008736E2" w:rsidRDefault="000A6089" w:rsidP="008736E2">
      <w:r w:rsidRPr="008736E2">
        <w:rPr>
          <w:rtl/>
        </w:rPr>
        <w:t xml:space="preserve">يمكنك العثور على الوثيقة الأخرى على موقعنا الإلكتروني </w:t>
      </w:r>
      <w:hyperlink r:id="rId8" w:history="1">
        <w:r w:rsidRPr="008736E2">
          <w:rPr>
            <w:rStyle w:val="Hyperlink"/>
            <w:rtl/>
          </w:rPr>
          <w:t>www.ndis.gov.au</w:t>
        </w:r>
      </w:hyperlink>
      <w:r w:rsidRPr="008736E2">
        <w:rPr>
          <w:rtl/>
        </w:rPr>
        <w:t xml:space="preserve"> </w:t>
      </w:r>
    </w:p>
    <w:p w14:paraId="7055E8B7" w14:textId="4B094147" w:rsidR="00EB18AD" w:rsidRPr="008736E2" w:rsidRDefault="000A6089" w:rsidP="008736E2">
      <w:r w:rsidRPr="008736E2">
        <w:rPr>
          <w:rtl/>
        </w:rPr>
        <w:t xml:space="preserve">يمكنك طلب المساعدة في قراءة هذه الوثيقة. قد يتمكن صديق أو أحد أفراد الأسرة أو الشخص مقدم الدعم من مساعدتك. </w:t>
      </w:r>
    </w:p>
    <w:p w14:paraId="46EB651B" w14:textId="096F4736" w:rsidR="008736E2" w:rsidRPr="008736E2" w:rsidRDefault="000A6089" w:rsidP="008736E2">
      <w:pPr>
        <w:pStyle w:val="Heading2"/>
      </w:pPr>
      <w:r w:rsidRPr="008736E2">
        <w:rPr>
          <w:rtl/>
        </w:rPr>
        <w:br w:type="page"/>
      </w:r>
      <w:bookmarkStart w:id="9" w:name="_Toc349720823"/>
      <w:bookmarkStart w:id="10" w:name="_Toc36222562"/>
      <w:bookmarkStart w:id="11" w:name="_Toc36455444"/>
      <w:bookmarkStart w:id="12" w:name="_Toc36474937"/>
      <w:bookmarkStart w:id="13" w:name="_Toc36801931"/>
      <w:r w:rsidRPr="008736E2">
        <w:rPr>
          <w:rtl/>
        </w:rPr>
        <w:lastRenderedPageBreak/>
        <w:t>ماذا يوجد في هذه الوثيقة؟</w:t>
      </w:r>
      <w:bookmarkEnd w:id="9"/>
      <w:bookmarkEnd w:id="10"/>
      <w:bookmarkEnd w:id="11"/>
      <w:bookmarkEnd w:id="12"/>
      <w:bookmarkEnd w:id="13"/>
    </w:p>
    <w:p w14:paraId="329F652D" w14:textId="044B72A8" w:rsidR="008736E2" w:rsidRPr="008736E2" w:rsidRDefault="000A6089" w:rsidP="008736E2">
      <w:pPr>
        <w:pStyle w:val="TOC1"/>
        <w:rPr>
          <w:rFonts w:eastAsiaTheme="minorEastAsia"/>
          <w:noProof/>
          <w:lang w:eastAsia="zh-CN"/>
        </w:rPr>
      </w:pPr>
      <w:r w:rsidRPr="008736E2">
        <w:fldChar w:fldCharType="begin"/>
      </w:r>
      <w:r w:rsidR="00AC71D2" w:rsidRPr="008736E2">
        <w:rPr>
          <w:rtl/>
        </w:rPr>
        <w:instrText xml:space="preserve"> TOC \h \z \u \t "Heading 2,1" </w:instrText>
      </w:r>
      <w:r w:rsidRPr="008736E2">
        <w:fldChar w:fldCharType="separate"/>
      </w:r>
      <w:hyperlink w:anchor="_Toc36801932" w:history="1">
        <w:r w:rsidR="008736E2" w:rsidRPr="008736E2">
          <w:rPr>
            <w:rStyle w:val="Hyperlink"/>
            <w:noProof/>
            <w:rtl/>
          </w:rPr>
          <w:t>ما هو فيروس كورونا؟</w:t>
        </w:r>
        <w:r w:rsidR="008736E2" w:rsidRPr="008736E2">
          <w:rPr>
            <w:noProof/>
            <w:webHidden/>
          </w:rPr>
          <w:tab/>
        </w:r>
        <w:r w:rsidR="008736E2" w:rsidRPr="008736E2">
          <w:rPr>
            <w:noProof/>
            <w:webHidden/>
          </w:rPr>
          <w:fldChar w:fldCharType="begin"/>
        </w:r>
        <w:r w:rsidR="008736E2" w:rsidRPr="008736E2">
          <w:rPr>
            <w:noProof/>
            <w:webHidden/>
          </w:rPr>
          <w:instrText xml:space="preserve"> PAGEREF _Toc36801932 \h </w:instrText>
        </w:r>
        <w:r w:rsidR="008736E2" w:rsidRPr="008736E2">
          <w:rPr>
            <w:noProof/>
            <w:webHidden/>
          </w:rPr>
        </w:r>
        <w:r w:rsidR="008736E2" w:rsidRPr="008736E2">
          <w:rPr>
            <w:noProof/>
            <w:webHidden/>
          </w:rPr>
          <w:fldChar w:fldCharType="separate"/>
        </w:r>
        <w:r w:rsidR="003E5F45">
          <w:rPr>
            <w:noProof/>
            <w:webHidden/>
            <w:rtl/>
          </w:rPr>
          <w:t>3</w:t>
        </w:r>
        <w:r w:rsidR="008736E2" w:rsidRPr="008736E2">
          <w:rPr>
            <w:noProof/>
            <w:webHidden/>
          </w:rPr>
          <w:fldChar w:fldCharType="end"/>
        </w:r>
      </w:hyperlink>
    </w:p>
    <w:p w14:paraId="27F936D5" w14:textId="39A2B6B7" w:rsidR="008736E2" w:rsidRPr="008736E2" w:rsidRDefault="0066468B" w:rsidP="008736E2">
      <w:pPr>
        <w:pStyle w:val="TOC1"/>
        <w:rPr>
          <w:rFonts w:eastAsiaTheme="minorEastAsia"/>
          <w:noProof/>
          <w:lang w:eastAsia="zh-CN"/>
        </w:rPr>
      </w:pPr>
      <w:hyperlink w:anchor="_Toc36801933" w:history="1">
        <w:r w:rsidR="008736E2" w:rsidRPr="008736E2">
          <w:rPr>
            <w:rStyle w:val="Hyperlink"/>
            <w:noProof/>
            <w:rtl/>
          </w:rPr>
          <w:t xml:space="preserve">تغييرات على الطريقة التي تعمل بها </w:t>
        </w:r>
        <w:r w:rsidR="008736E2" w:rsidRPr="008736E2">
          <w:rPr>
            <w:rStyle w:val="Hyperlink"/>
            <w:noProof/>
          </w:rPr>
          <w:t>NDIS</w:t>
        </w:r>
        <w:r w:rsidR="008736E2" w:rsidRPr="008736E2">
          <w:rPr>
            <w:noProof/>
            <w:webHidden/>
          </w:rPr>
          <w:tab/>
        </w:r>
        <w:r w:rsidR="008736E2" w:rsidRPr="008736E2">
          <w:rPr>
            <w:noProof/>
            <w:webHidden/>
          </w:rPr>
          <w:fldChar w:fldCharType="begin"/>
        </w:r>
        <w:r w:rsidR="008736E2" w:rsidRPr="008736E2">
          <w:rPr>
            <w:noProof/>
            <w:webHidden/>
          </w:rPr>
          <w:instrText xml:space="preserve"> PAGEREF _Toc36801933 \h </w:instrText>
        </w:r>
        <w:r w:rsidR="008736E2" w:rsidRPr="008736E2">
          <w:rPr>
            <w:noProof/>
            <w:webHidden/>
          </w:rPr>
        </w:r>
        <w:r w:rsidR="008736E2" w:rsidRPr="008736E2">
          <w:rPr>
            <w:noProof/>
            <w:webHidden/>
          </w:rPr>
          <w:fldChar w:fldCharType="separate"/>
        </w:r>
        <w:r w:rsidR="003E5F45">
          <w:rPr>
            <w:noProof/>
            <w:webHidden/>
            <w:rtl/>
          </w:rPr>
          <w:t>3</w:t>
        </w:r>
        <w:r w:rsidR="008736E2" w:rsidRPr="008736E2">
          <w:rPr>
            <w:noProof/>
            <w:webHidden/>
          </w:rPr>
          <w:fldChar w:fldCharType="end"/>
        </w:r>
      </w:hyperlink>
    </w:p>
    <w:p w14:paraId="1EB947CC" w14:textId="1DAAD60F" w:rsidR="008736E2" w:rsidRPr="008736E2" w:rsidRDefault="0066468B" w:rsidP="008736E2">
      <w:pPr>
        <w:pStyle w:val="TOC1"/>
        <w:rPr>
          <w:rFonts w:eastAsiaTheme="minorEastAsia"/>
          <w:noProof/>
          <w:lang w:eastAsia="zh-CN"/>
        </w:rPr>
      </w:pPr>
      <w:hyperlink w:anchor="_Toc36801934" w:history="1">
        <w:r w:rsidR="008736E2" w:rsidRPr="008736E2">
          <w:rPr>
            <w:rStyle w:val="Hyperlink"/>
            <w:noProof/>
            <w:rtl/>
          </w:rPr>
          <w:t xml:space="preserve">المشاركة في </w:t>
        </w:r>
        <w:r w:rsidR="008736E2" w:rsidRPr="008736E2">
          <w:rPr>
            <w:rStyle w:val="Hyperlink"/>
            <w:noProof/>
          </w:rPr>
          <w:t>NDIS</w:t>
        </w:r>
        <w:r w:rsidR="008736E2" w:rsidRPr="008736E2">
          <w:rPr>
            <w:noProof/>
            <w:webHidden/>
          </w:rPr>
          <w:tab/>
        </w:r>
        <w:r w:rsidR="008736E2" w:rsidRPr="008736E2">
          <w:rPr>
            <w:noProof/>
            <w:webHidden/>
          </w:rPr>
          <w:fldChar w:fldCharType="begin"/>
        </w:r>
        <w:r w:rsidR="008736E2" w:rsidRPr="008736E2">
          <w:rPr>
            <w:noProof/>
            <w:webHidden/>
          </w:rPr>
          <w:instrText xml:space="preserve"> PAGEREF _Toc36801934 \h </w:instrText>
        </w:r>
        <w:r w:rsidR="008736E2" w:rsidRPr="008736E2">
          <w:rPr>
            <w:noProof/>
            <w:webHidden/>
          </w:rPr>
        </w:r>
        <w:r w:rsidR="008736E2" w:rsidRPr="008736E2">
          <w:rPr>
            <w:noProof/>
            <w:webHidden/>
          </w:rPr>
          <w:fldChar w:fldCharType="separate"/>
        </w:r>
        <w:r w:rsidR="003E5F45">
          <w:rPr>
            <w:noProof/>
            <w:webHidden/>
            <w:rtl/>
          </w:rPr>
          <w:t>4</w:t>
        </w:r>
        <w:r w:rsidR="008736E2" w:rsidRPr="008736E2">
          <w:rPr>
            <w:noProof/>
            <w:webHidden/>
          </w:rPr>
          <w:fldChar w:fldCharType="end"/>
        </w:r>
      </w:hyperlink>
    </w:p>
    <w:p w14:paraId="45041C59" w14:textId="3F5946DC" w:rsidR="008736E2" w:rsidRPr="008736E2" w:rsidRDefault="0066468B" w:rsidP="008736E2">
      <w:pPr>
        <w:pStyle w:val="TOC1"/>
        <w:rPr>
          <w:rFonts w:eastAsiaTheme="minorEastAsia"/>
          <w:noProof/>
          <w:lang w:eastAsia="zh-CN"/>
        </w:rPr>
      </w:pPr>
      <w:hyperlink w:anchor="_Toc36801935" w:history="1">
        <w:r w:rsidR="008736E2" w:rsidRPr="008736E2">
          <w:rPr>
            <w:rStyle w:val="Hyperlink"/>
            <w:noProof/>
            <w:rtl/>
          </w:rPr>
          <w:t>مراجعة خطتك</w:t>
        </w:r>
        <w:r w:rsidR="008736E2" w:rsidRPr="008736E2">
          <w:rPr>
            <w:noProof/>
            <w:webHidden/>
          </w:rPr>
          <w:tab/>
        </w:r>
        <w:r w:rsidR="008736E2" w:rsidRPr="008736E2">
          <w:rPr>
            <w:noProof/>
            <w:webHidden/>
          </w:rPr>
          <w:fldChar w:fldCharType="begin"/>
        </w:r>
        <w:r w:rsidR="008736E2" w:rsidRPr="008736E2">
          <w:rPr>
            <w:noProof/>
            <w:webHidden/>
          </w:rPr>
          <w:instrText xml:space="preserve"> PAGEREF _Toc36801935 \h </w:instrText>
        </w:r>
        <w:r w:rsidR="008736E2" w:rsidRPr="008736E2">
          <w:rPr>
            <w:noProof/>
            <w:webHidden/>
          </w:rPr>
        </w:r>
        <w:r w:rsidR="008736E2" w:rsidRPr="008736E2">
          <w:rPr>
            <w:noProof/>
            <w:webHidden/>
          </w:rPr>
          <w:fldChar w:fldCharType="separate"/>
        </w:r>
        <w:r w:rsidR="003E5F45">
          <w:rPr>
            <w:noProof/>
            <w:webHidden/>
            <w:rtl/>
          </w:rPr>
          <w:t>5</w:t>
        </w:r>
        <w:r w:rsidR="008736E2" w:rsidRPr="008736E2">
          <w:rPr>
            <w:noProof/>
            <w:webHidden/>
          </w:rPr>
          <w:fldChar w:fldCharType="end"/>
        </w:r>
      </w:hyperlink>
    </w:p>
    <w:p w14:paraId="49C067DC" w14:textId="2969B8B1" w:rsidR="008736E2" w:rsidRPr="008736E2" w:rsidRDefault="0066468B" w:rsidP="008736E2">
      <w:pPr>
        <w:pStyle w:val="TOC1"/>
        <w:rPr>
          <w:rFonts w:eastAsiaTheme="minorEastAsia"/>
          <w:noProof/>
          <w:lang w:eastAsia="zh-CN"/>
        </w:rPr>
      </w:pPr>
      <w:hyperlink w:anchor="_Toc36801936" w:history="1">
        <w:r w:rsidR="008736E2" w:rsidRPr="008736E2">
          <w:rPr>
            <w:rStyle w:val="Hyperlink"/>
            <w:noProof/>
            <w:rtl/>
          </w:rPr>
          <w:t>ما الذي ستحتوي عليه خطتك القادمة</w:t>
        </w:r>
        <w:r w:rsidR="008736E2" w:rsidRPr="008736E2">
          <w:rPr>
            <w:noProof/>
            <w:webHidden/>
          </w:rPr>
          <w:tab/>
        </w:r>
        <w:r w:rsidR="008736E2" w:rsidRPr="008736E2">
          <w:rPr>
            <w:noProof/>
            <w:webHidden/>
          </w:rPr>
          <w:fldChar w:fldCharType="begin"/>
        </w:r>
        <w:r w:rsidR="008736E2" w:rsidRPr="008736E2">
          <w:rPr>
            <w:noProof/>
            <w:webHidden/>
          </w:rPr>
          <w:instrText xml:space="preserve"> PAGEREF _Toc36801936 \h </w:instrText>
        </w:r>
        <w:r w:rsidR="008736E2" w:rsidRPr="008736E2">
          <w:rPr>
            <w:noProof/>
            <w:webHidden/>
          </w:rPr>
        </w:r>
        <w:r w:rsidR="008736E2" w:rsidRPr="008736E2">
          <w:rPr>
            <w:noProof/>
            <w:webHidden/>
          </w:rPr>
          <w:fldChar w:fldCharType="separate"/>
        </w:r>
        <w:r w:rsidR="003E5F45">
          <w:rPr>
            <w:noProof/>
            <w:webHidden/>
            <w:rtl/>
          </w:rPr>
          <w:t>8</w:t>
        </w:r>
        <w:r w:rsidR="008736E2" w:rsidRPr="008736E2">
          <w:rPr>
            <w:noProof/>
            <w:webHidden/>
          </w:rPr>
          <w:fldChar w:fldCharType="end"/>
        </w:r>
      </w:hyperlink>
    </w:p>
    <w:p w14:paraId="755D417A" w14:textId="27B6430E" w:rsidR="008736E2" w:rsidRPr="008736E2" w:rsidRDefault="0066468B" w:rsidP="008736E2">
      <w:pPr>
        <w:pStyle w:val="TOC1"/>
        <w:rPr>
          <w:rFonts w:eastAsiaTheme="minorEastAsia"/>
          <w:noProof/>
          <w:lang w:eastAsia="zh-CN"/>
        </w:rPr>
      </w:pPr>
      <w:hyperlink w:anchor="_Toc36801937" w:history="1">
        <w:r w:rsidR="008736E2" w:rsidRPr="008736E2">
          <w:rPr>
            <w:rStyle w:val="Hyperlink"/>
            <w:noProof/>
            <w:rtl/>
          </w:rPr>
          <w:t>وضع الخطط التي تستمر فترة أطول</w:t>
        </w:r>
        <w:r w:rsidR="008736E2" w:rsidRPr="008736E2">
          <w:rPr>
            <w:noProof/>
            <w:webHidden/>
          </w:rPr>
          <w:tab/>
        </w:r>
        <w:r w:rsidR="008736E2" w:rsidRPr="008736E2">
          <w:rPr>
            <w:noProof/>
            <w:webHidden/>
          </w:rPr>
          <w:fldChar w:fldCharType="begin"/>
        </w:r>
        <w:r w:rsidR="008736E2" w:rsidRPr="008736E2">
          <w:rPr>
            <w:noProof/>
            <w:webHidden/>
          </w:rPr>
          <w:instrText xml:space="preserve"> PAGEREF _Toc36801937 \h </w:instrText>
        </w:r>
        <w:r w:rsidR="008736E2" w:rsidRPr="008736E2">
          <w:rPr>
            <w:noProof/>
            <w:webHidden/>
          </w:rPr>
        </w:r>
        <w:r w:rsidR="008736E2" w:rsidRPr="008736E2">
          <w:rPr>
            <w:noProof/>
            <w:webHidden/>
          </w:rPr>
          <w:fldChar w:fldCharType="separate"/>
        </w:r>
        <w:r w:rsidR="003E5F45">
          <w:rPr>
            <w:noProof/>
            <w:webHidden/>
            <w:rtl/>
          </w:rPr>
          <w:t>8</w:t>
        </w:r>
        <w:r w:rsidR="008736E2" w:rsidRPr="008736E2">
          <w:rPr>
            <w:noProof/>
            <w:webHidden/>
          </w:rPr>
          <w:fldChar w:fldCharType="end"/>
        </w:r>
      </w:hyperlink>
    </w:p>
    <w:p w14:paraId="15A5EE5E" w14:textId="61444478" w:rsidR="008736E2" w:rsidRPr="008736E2" w:rsidRDefault="0066468B" w:rsidP="008736E2">
      <w:pPr>
        <w:pStyle w:val="TOC1"/>
        <w:rPr>
          <w:rFonts w:eastAsiaTheme="minorEastAsia"/>
          <w:noProof/>
          <w:lang w:eastAsia="zh-CN"/>
        </w:rPr>
      </w:pPr>
      <w:hyperlink w:anchor="_Toc36801938" w:history="1">
        <w:r w:rsidR="008736E2" w:rsidRPr="008736E2">
          <w:rPr>
            <w:rStyle w:val="Hyperlink"/>
            <w:noProof/>
            <w:rtl/>
          </w:rPr>
          <w:t>دعم الأطفال أقل من 7 سنوات</w:t>
        </w:r>
        <w:r w:rsidR="008736E2" w:rsidRPr="008736E2">
          <w:rPr>
            <w:noProof/>
            <w:webHidden/>
          </w:rPr>
          <w:tab/>
        </w:r>
        <w:r w:rsidR="008736E2" w:rsidRPr="008736E2">
          <w:rPr>
            <w:noProof/>
            <w:webHidden/>
          </w:rPr>
          <w:fldChar w:fldCharType="begin"/>
        </w:r>
        <w:r w:rsidR="008736E2" w:rsidRPr="008736E2">
          <w:rPr>
            <w:noProof/>
            <w:webHidden/>
          </w:rPr>
          <w:instrText xml:space="preserve"> PAGEREF _Toc36801938 \h </w:instrText>
        </w:r>
        <w:r w:rsidR="008736E2" w:rsidRPr="008736E2">
          <w:rPr>
            <w:noProof/>
            <w:webHidden/>
          </w:rPr>
        </w:r>
        <w:r w:rsidR="008736E2" w:rsidRPr="008736E2">
          <w:rPr>
            <w:noProof/>
            <w:webHidden/>
          </w:rPr>
          <w:fldChar w:fldCharType="separate"/>
        </w:r>
        <w:r w:rsidR="003E5F45">
          <w:rPr>
            <w:noProof/>
            <w:webHidden/>
            <w:rtl/>
          </w:rPr>
          <w:t>9</w:t>
        </w:r>
        <w:r w:rsidR="008736E2" w:rsidRPr="008736E2">
          <w:rPr>
            <w:noProof/>
            <w:webHidden/>
          </w:rPr>
          <w:fldChar w:fldCharType="end"/>
        </w:r>
      </w:hyperlink>
    </w:p>
    <w:p w14:paraId="19B6482B" w14:textId="09FE5606" w:rsidR="008736E2" w:rsidRPr="008736E2" w:rsidRDefault="0066468B" w:rsidP="008736E2">
      <w:pPr>
        <w:pStyle w:val="TOC1"/>
        <w:rPr>
          <w:rFonts w:eastAsiaTheme="minorEastAsia"/>
          <w:noProof/>
          <w:lang w:eastAsia="zh-CN"/>
        </w:rPr>
      </w:pPr>
      <w:hyperlink w:anchor="_Toc36801939" w:history="1">
        <w:r w:rsidR="008736E2" w:rsidRPr="008736E2">
          <w:rPr>
            <w:rStyle w:val="Hyperlink"/>
            <w:noProof/>
            <w:rtl/>
          </w:rPr>
          <w:t>استخدام التمويل في خطتك بشكل مختلف</w:t>
        </w:r>
        <w:r w:rsidR="008736E2" w:rsidRPr="008736E2">
          <w:rPr>
            <w:noProof/>
            <w:webHidden/>
          </w:rPr>
          <w:tab/>
        </w:r>
        <w:r w:rsidR="008736E2" w:rsidRPr="008736E2">
          <w:rPr>
            <w:noProof/>
            <w:webHidden/>
          </w:rPr>
          <w:fldChar w:fldCharType="begin"/>
        </w:r>
        <w:r w:rsidR="008736E2" w:rsidRPr="008736E2">
          <w:rPr>
            <w:noProof/>
            <w:webHidden/>
          </w:rPr>
          <w:instrText xml:space="preserve"> PAGEREF _Toc36801939 \h </w:instrText>
        </w:r>
        <w:r w:rsidR="008736E2" w:rsidRPr="008736E2">
          <w:rPr>
            <w:noProof/>
            <w:webHidden/>
          </w:rPr>
        </w:r>
        <w:r w:rsidR="008736E2" w:rsidRPr="008736E2">
          <w:rPr>
            <w:noProof/>
            <w:webHidden/>
          </w:rPr>
          <w:fldChar w:fldCharType="separate"/>
        </w:r>
        <w:r w:rsidR="003E5F45">
          <w:rPr>
            <w:noProof/>
            <w:webHidden/>
            <w:rtl/>
          </w:rPr>
          <w:t>10</w:t>
        </w:r>
        <w:r w:rsidR="008736E2" w:rsidRPr="008736E2">
          <w:rPr>
            <w:noProof/>
            <w:webHidden/>
          </w:rPr>
          <w:fldChar w:fldCharType="end"/>
        </w:r>
      </w:hyperlink>
    </w:p>
    <w:p w14:paraId="00FB600F" w14:textId="3EF5D76F" w:rsidR="008736E2" w:rsidRPr="008736E2" w:rsidRDefault="0066468B" w:rsidP="008736E2">
      <w:pPr>
        <w:pStyle w:val="TOC1"/>
        <w:rPr>
          <w:rFonts w:eastAsiaTheme="minorEastAsia"/>
          <w:noProof/>
          <w:lang w:eastAsia="zh-CN"/>
        </w:rPr>
      </w:pPr>
      <w:hyperlink w:anchor="_Toc36801940" w:history="1">
        <w:r w:rsidR="008736E2" w:rsidRPr="008736E2">
          <w:rPr>
            <w:rStyle w:val="Hyperlink"/>
            <w:noProof/>
            <w:rtl/>
          </w:rPr>
          <w:t>قائمة الكلمات</w:t>
        </w:r>
        <w:r w:rsidR="008736E2" w:rsidRPr="008736E2">
          <w:rPr>
            <w:noProof/>
            <w:webHidden/>
          </w:rPr>
          <w:tab/>
        </w:r>
        <w:r w:rsidR="008736E2" w:rsidRPr="008736E2">
          <w:rPr>
            <w:noProof/>
            <w:webHidden/>
          </w:rPr>
          <w:fldChar w:fldCharType="begin"/>
        </w:r>
        <w:r w:rsidR="008736E2" w:rsidRPr="008736E2">
          <w:rPr>
            <w:noProof/>
            <w:webHidden/>
          </w:rPr>
          <w:instrText xml:space="preserve"> PAGEREF _Toc36801940 \h </w:instrText>
        </w:r>
        <w:r w:rsidR="008736E2" w:rsidRPr="008736E2">
          <w:rPr>
            <w:noProof/>
            <w:webHidden/>
          </w:rPr>
        </w:r>
        <w:r w:rsidR="008736E2" w:rsidRPr="008736E2">
          <w:rPr>
            <w:noProof/>
            <w:webHidden/>
          </w:rPr>
          <w:fldChar w:fldCharType="separate"/>
        </w:r>
        <w:r w:rsidR="003E5F45">
          <w:rPr>
            <w:noProof/>
            <w:webHidden/>
            <w:rtl/>
          </w:rPr>
          <w:t>12</w:t>
        </w:r>
        <w:r w:rsidR="008736E2" w:rsidRPr="008736E2">
          <w:rPr>
            <w:noProof/>
            <w:webHidden/>
          </w:rPr>
          <w:fldChar w:fldCharType="end"/>
        </w:r>
      </w:hyperlink>
    </w:p>
    <w:p w14:paraId="46A0C909" w14:textId="2A34977D" w:rsidR="008736E2" w:rsidRDefault="0066468B" w:rsidP="008736E2">
      <w:pPr>
        <w:pStyle w:val="TOC1"/>
        <w:rPr>
          <w:rFonts w:asciiTheme="minorHAnsi" w:eastAsiaTheme="minorEastAsia" w:hAnsiTheme="minorHAnsi"/>
          <w:noProof/>
          <w:sz w:val="22"/>
          <w:lang w:eastAsia="zh-CN"/>
        </w:rPr>
      </w:pPr>
      <w:hyperlink w:anchor="_Toc36801941" w:history="1">
        <w:r w:rsidR="008736E2" w:rsidRPr="008736E2">
          <w:rPr>
            <w:rStyle w:val="Hyperlink"/>
            <w:noProof/>
            <w:rtl/>
          </w:rPr>
          <w:t>اتصل بنا</w:t>
        </w:r>
        <w:r w:rsidR="008736E2" w:rsidRPr="008736E2">
          <w:rPr>
            <w:noProof/>
            <w:webHidden/>
          </w:rPr>
          <w:tab/>
        </w:r>
        <w:r w:rsidR="008736E2" w:rsidRPr="008736E2">
          <w:rPr>
            <w:noProof/>
            <w:webHidden/>
          </w:rPr>
          <w:fldChar w:fldCharType="begin"/>
        </w:r>
        <w:r w:rsidR="008736E2" w:rsidRPr="008736E2">
          <w:rPr>
            <w:noProof/>
            <w:webHidden/>
          </w:rPr>
          <w:instrText xml:space="preserve"> PAGEREF _Toc36801941 \h </w:instrText>
        </w:r>
        <w:r w:rsidR="008736E2" w:rsidRPr="008736E2">
          <w:rPr>
            <w:noProof/>
            <w:webHidden/>
          </w:rPr>
        </w:r>
        <w:r w:rsidR="008736E2" w:rsidRPr="008736E2">
          <w:rPr>
            <w:noProof/>
            <w:webHidden/>
          </w:rPr>
          <w:fldChar w:fldCharType="separate"/>
        </w:r>
        <w:r w:rsidR="003E5F45">
          <w:rPr>
            <w:noProof/>
            <w:webHidden/>
            <w:rtl/>
          </w:rPr>
          <w:t>13</w:t>
        </w:r>
        <w:r w:rsidR="008736E2" w:rsidRPr="008736E2">
          <w:rPr>
            <w:noProof/>
            <w:webHidden/>
          </w:rPr>
          <w:fldChar w:fldCharType="end"/>
        </w:r>
      </w:hyperlink>
    </w:p>
    <w:p w14:paraId="2E907D16" w14:textId="77777777" w:rsidR="00A33000" w:rsidRPr="008736E2" w:rsidRDefault="000A6089" w:rsidP="008736E2">
      <w:r w:rsidRPr="008736E2">
        <w:fldChar w:fldCharType="end"/>
      </w:r>
    </w:p>
    <w:p w14:paraId="58BBB610" w14:textId="5EC12C65" w:rsidR="00F34251" w:rsidRPr="008736E2" w:rsidRDefault="000A6089" w:rsidP="008736E2">
      <w:pPr>
        <w:pStyle w:val="Heading2"/>
      </w:pPr>
      <w:r w:rsidRPr="008736E2">
        <w:rPr>
          <w:rtl/>
        </w:rPr>
        <w:br w:type="page"/>
      </w:r>
      <w:bookmarkStart w:id="14" w:name="_Toc36127611"/>
      <w:bookmarkStart w:id="15" w:name="_Toc36801932"/>
      <w:r w:rsidRPr="008736E2">
        <w:rPr>
          <w:rtl/>
        </w:rPr>
        <w:lastRenderedPageBreak/>
        <w:t>ما هو فيروس كورونا؟</w:t>
      </w:r>
      <w:bookmarkEnd w:id="14"/>
      <w:bookmarkEnd w:id="15"/>
      <w:r w:rsidRPr="008736E2">
        <w:rPr>
          <w:rtl/>
        </w:rPr>
        <w:t xml:space="preserve"> </w:t>
      </w:r>
    </w:p>
    <w:p w14:paraId="47BFFAF0" w14:textId="77777777" w:rsidR="00EB18AD" w:rsidRPr="008736E2" w:rsidRDefault="000A6089" w:rsidP="008736E2">
      <w:r w:rsidRPr="008736E2">
        <w:rPr>
          <w:rtl/>
        </w:rPr>
        <w:t xml:space="preserve">فيروس كورونا (COVID-19) هو </w:t>
      </w:r>
      <w:r w:rsidRPr="008736E2">
        <w:rPr>
          <w:rStyle w:val="Strong"/>
          <w:rtl/>
        </w:rPr>
        <w:t>فيروس</w:t>
      </w:r>
      <w:r w:rsidRPr="008736E2">
        <w:rPr>
          <w:rtl/>
        </w:rPr>
        <w:t xml:space="preserve"> أثر على الكثير من الأشخاص في جميع أنحاء العالم.</w:t>
      </w:r>
    </w:p>
    <w:p w14:paraId="2B0AAC52" w14:textId="77777777" w:rsidR="00EB18AD" w:rsidRPr="008736E2" w:rsidRDefault="000A6089" w:rsidP="008736E2">
      <w:r w:rsidRPr="008736E2">
        <w:rPr>
          <w:rtl/>
        </w:rPr>
        <w:t>الفيروس هو داء أو مرض يمكن أن ينتشر بسهولة من شخص لشخص آخر.</w:t>
      </w:r>
    </w:p>
    <w:p w14:paraId="5381852D" w14:textId="77777777" w:rsidR="00EB18AD" w:rsidRPr="008736E2" w:rsidRDefault="000A6089" w:rsidP="008736E2">
      <w:r w:rsidRPr="008736E2">
        <w:rPr>
          <w:rtl/>
        </w:rPr>
        <w:t>ينتشر فيروس كورونا بسرعة.</w:t>
      </w:r>
    </w:p>
    <w:p w14:paraId="2ADF02D0" w14:textId="77777777" w:rsidR="00EB18AD" w:rsidRPr="008736E2" w:rsidRDefault="000A6089" w:rsidP="008736E2">
      <w:r w:rsidRPr="008736E2">
        <w:rPr>
          <w:rtl/>
        </w:rPr>
        <w:t xml:space="preserve">أطلق على فيروس كورونا اسم </w:t>
      </w:r>
      <w:r w:rsidRPr="008736E2">
        <w:rPr>
          <w:rStyle w:val="Strong"/>
          <w:rtl/>
        </w:rPr>
        <w:t>وباء</w:t>
      </w:r>
      <w:r w:rsidRPr="008736E2">
        <w:rPr>
          <w:rtl/>
        </w:rPr>
        <w:t>.</w:t>
      </w:r>
    </w:p>
    <w:p w14:paraId="4B24E8A6" w14:textId="178B4617" w:rsidR="00DB0295" w:rsidRPr="008736E2" w:rsidRDefault="000A6089" w:rsidP="008736E2">
      <w:r w:rsidRPr="008736E2">
        <w:rPr>
          <w:rtl/>
        </w:rPr>
        <w:t>يحدث الوباء عندما ينتشر الفيروس بسرعة في العديد من الدول حول العالم.</w:t>
      </w:r>
    </w:p>
    <w:p w14:paraId="61FDFF38" w14:textId="22732DC8" w:rsidR="00DB0295" w:rsidRPr="008736E2" w:rsidRDefault="000A6089" w:rsidP="008736E2">
      <w:pPr>
        <w:pStyle w:val="Heading2"/>
        <w:rPr>
          <w:lang w:val="en-AU"/>
        </w:rPr>
      </w:pPr>
      <w:bookmarkStart w:id="16" w:name="_Toc36801933"/>
      <w:r w:rsidRPr="008736E2">
        <w:rPr>
          <w:rtl/>
        </w:rPr>
        <w:t>تغييرات على الطريقة التي تعمل بها NDIS</w:t>
      </w:r>
      <w:bookmarkEnd w:id="16"/>
    </w:p>
    <w:p w14:paraId="07928196" w14:textId="4AA23EC1" w:rsidR="00EB18AD" w:rsidRPr="008736E2" w:rsidRDefault="000A6089" w:rsidP="008736E2">
      <w:r w:rsidRPr="008736E2">
        <w:rPr>
          <w:rtl/>
        </w:rPr>
        <w:t xml:space="preserve">يؤثر فيروس كورونا على الكثير من الأشخاص في جميع أنحاء أستراليا. </w:t>
      </w:r>
    </w:p>
    <w:p w14:paraId="1A820606" w14:textId="77777777" w:rsidR="00EB18AD" w:rsidRPr="008736E2" w:rsidRDefault="000A6089" w:rsidP="008736E2">
      <w:r w:rsidRPr="008736E2">
        <w:rPr>
          <w:rtl/>
        </w:rPr>
        <w:t>نحتاج إلى تغيير ما نقوم به من أجل حماية:</w:t>
      </w:r>
    </w:p>
    <w:p w14:paraId="092DE64E" w14:textId="77777777" w:rsidR="00EB18AD" w:rsidRPr="008736E2" w:rsidRDefault="000A6089" w:rsidP="008736E2">
      <w:pPr>
        <w:pStyle w:val="ListParagraph"/>
        <w:numPr>
          <w:ilvl w:val="0"/>
          <w:numId w:val="4"/>
        </w:numPr>
      </w:pPr>
      <w:r w:rsidRPr="008736E2">
        <w:rPr>
          <w:rtl/>
        </w:rPr>
        <w:t>أنت</w:t>
      </w:r>
    </w:p>
    <w:p w14:paraId="40E8F4CF" w14:textId="77777777" w:rsidR="00EB18AD" w:rsidRPr="008736E2" w:rsidRDefault="000A6089" w:rsidP="008736E2">
      <w:pPr>
        <w:pStyle w:val="ListParagraph"/>
        <w:numPr>
          <w:ilvl w:val="0"/>
          <w:numId w:val="4"/>
        </w:numPr>
      </w:pPr>
      <w:r w:rsidRPr="008736E2">
        <w:rPr>
          <w:rtl/>
        </w:rPr>
        <w:t>موظفو الدعم</w:t>
      </w:r>
    </w:p>
    <w:p w14:paraId="44048510" w14:textId="77777777" w:rsidR="00EB18AD" w:rsidRPr="008736E2" w:rsidRDefault="000A6089" w:rsidP="008736E2">
      <w:pPr>
        <w:pStyle w:val="ListParagraph"/>
        <w:numPr>
          <w:ilvl w:val="0"/>
          <w:numId w:val="4"/>
        </w:numPr>
      </w:pPr>
      <w:r w:rsidRPr="008736E2">
        <w:rPr>
          <w:rtl/>
        </w:rPr>
        <w:t xml:space="preserve">الأشخاص في المجتمع. </w:t>
      </w:r>
    </w:p>
    <w:p w14:paraId="7C7184CF" w14:textId="77777777" w:rsidR="00EB18AD" w:rsidRPr="008736E2" w:rsidRDefault="000A6089" w:rsidP="008736E2">
      <w:r w:rsidRPr="008736E2">
        <w:rPr>
          <w:rtl/>
        </w:rPr>
        <w:t>لقد طرح الأشخاص الكثير من الأسئلة حول تلك التغييرات.</w:t>
      </w:r>
    </w:p>
    <w:p w14:paraId="2A00FCC6" w14:textId="77777777" w:rsidR="00EB18AD" w:rsidRPr="008736E2" w:rsidRDefault="000A6089" w:rsidP="008736E2">
      <w:r w:rsidRPr="008736E2">
        <w:rPr>
          <w:rtl/>
        </w:rPr>
        <w:t>وكانت الأشياء الأساسية التي سأل عنها الناس هي:</w:t>
      </w:r>
    </w:p>
    <w:p w14:paraId="02EE1046" w14:textId="77777777" w:rsidR="00EB18AD" w:rsidRPr="008736E2" w:rsidRDefault="000A6089" w:rsidP="008736E2">
      <w:pPr>
        <w:pStyle w:val="ListParagraph"/>
        <w:numPr>
          <w:ilvl w:val="0"/>
          <w:numId w:val="5"/>
        </w:numPr>
      </w:pPr>
      <w:r w:rsidRPr="008736E2">
        <w:rPr>
          <w:rtl/>
        </w:rPr>
        <w:t>المشاركة في NDIS</w:t>
      </w:r>
    </w:p>
    <w:p w14:paraId="01F306D4" w14:textId="77777777" w:rsidR="00EB18AD" w:rsidRPr="008736E2" w:rsidRDefault="000A6089" w:rsidP="008736E2">
      <w:pPr>
        <w:pStyle w:val="ListParagraph"/>
        <w:numPr>
          <w:ilvl w:val="0"/>
          <w:numId w:val="5"/>
        </w:numPr>
      </w:pPr>
      <w:r w:rsidRPr="008736E2">
        <w:rPr>
          <w:rtl/>
        </w:rPr>
        <w:t xml:space="preserve">مراجعة خطتك </w:t>
      </w:r>
    </w:p>
    <w:p w14:paraId="6359ABBD" w14:textId="77777777" w:rsidR="00EB18AD" w:rsidRPr="008736E2" w:rsidRDefault="000A6089" w:rsidP="008736E2">
      <w:pPr>
        <w:pStyle w:val="ListParagraph"/>
        <w:numPr>
          <w:ilvl w:val="0"/>
          <w:numId w:val="5"/>
        </w:numPr>
      </w:pPr>
      <w:r w:rsidRPr="008736E2">
        <w:rPr>
          <w:rtl/>
        </w:rPr>
        <w:t>ما الذي ستحتوي عليه خطتك القادمة</w:t>
      </w:r>
    </w:p>
    <w:p w14:paraId="021E4F65" w14:textId="77777777" w:rsidR="00EB18AD" w:rsidRPr="008736E2" w:rsidRDefault="000A6089" w:rsidP="008736E2">
      <w:pPr>
        <w:pStyle w:val="ListParagraph"/>
        <w:numPr>
          <w:ilvl w:val="0"/>
          <w:numId w:val="5"/>
        </w:numPr>
      </w:pPr>
      <w:r w:rsidRPr="008736E2">
        <w:rPr>
          <w:rtl/>
        </w:rPr>
        <w:t xml:space="preserve">وضع الخطط التي تستمر فترة أطول </w:t>
      </w:r>
    </w:p>
    <w:p w14:paraId="5FD88A70" w14:textId="77777777" w:rsidR="00EB18AD" w:rsidRPr="008736E2" w:rsidRDefault="000A6089" w:rsidP="008736E2">
      <w:pPr>
        <w:pStyle w:val="ListParagraph"/>
        <w:numPr>
          <w:ilvl w:val="0"/>
          <w:numId w:val="5"/>
        </w:numPr>
      </w:pPr>
      <w:r w:rsidRPr="008736E2">
        <w:rPr>
          <w:rtl/>
        </w:rPr>
        <w:t>دعم الأطفال أقل من 7 سنوات</w:t>
      </w:r>
    </w:p>
    <w:p w14:paraId="1143E61A" w14:textId="77777777" w:rsidR="00EB18AD" w:rsidRPr="008736E2" w:rsidRDefault="000A6089" w:rsidP="008736E2">
      <w:pPr>
        <w:pStyle w:val="ListParagraph"/>
        <w:numPr>
          <w:ilvl w:val="0"/>
          <w:numId w:val="5"/>
        </w:numPr>
      </w:pPr>
      <w:r w:rsidRPr="008736E2">
        <w:rPr>
          <w:rtl/>
        </w:rPr>
        <w:t>استخدام التمويل في خطتك بشكل مختلف.</w:t>
      </w:r>
    </w:p>
    <w:p w14:paraId="0B9348A6" w14:textId="77777777" w:rsidR="00CA626A" w:rsidRDefault="000A6089" w:rsidP="008736E2">
      <w:pPr>
        <w:rPr>
          <w:rtl/>
        </w:rPr>
      </w:pPr>
      <w:r w:rsidRPr="008736E2">
        <w:rPr>
          <w:rtl/>
        </w:rPr>
        <w:t xml:space="preserve">ونجيب على الكثير من الأسئلة التي طُرحت علينا في </w:t>
      </w:r>
      <w:r w:rsidRPr="008736E2">
        <w:rPr>
          <w:rtl/>
        </w:rPr>
        <w:br/>
        <w:t>الصفحات التالية.</w:t>
      </w:r>
    </w:p>
    <w:p w14:paraId="177FCD0C" w14:textId="77777777" w:rsidR="00CA626A" w:rsidRDefault="00CA626A">
      <w:pPr>
        <w:bidi w:val="0"/>
        <w:spacing w:before="0" w:after="0" w:line="240" w:lineRule="auto"/>
        <w:rPr>
          <w:rtl/>
        </w:rPr>
      </w:pPr>
      <w:r>
        <w:rPr>
          <w:rtl/>
        </w:rPr>
        <w:br w:type="page"/>
      </w:r>
    </w:p>
    <w:p w14:paraId="49BE6D44" w14:textId="2C56C2E6" w:rsidR="00DB0295" w:rsidRPr="008736E2" w:rsidRDefault="000A6089" w:rsidP="008736E2">
      <w:r w:rsidRPr="008736E2">
        <w:rPr>
          <w:rtl/>
        </w:rPr>
        <w:lastRenderedPageBreak/>
        <w:t xml:space="preserve"> </w:t>
      </w:r>
    </w:p>
    <w:p w14:paraId="2972A38B" w14:textId="76FF401A" w:rsidR="00DB0295" w:rsidRPr="008736E2" w:rsidRDefault="000A6089" w:rsidP="008736E2">
      <w:pPr>
        <w:pStyle w:val="Heading2"/>
        <w:rPr>
          <w:lang w:val="en-AU"/>
        </w:rPr>
      </w:pPr>
      <w:bookmarkStart w:id="17" w:name="_Toc36801934"/>
      <w:r w:rsidRPr="008736E2">
        <w:rPr>
          <w:rtl/>
        </w:rPr>
        <w:t>المشاركة في NDIS</w:t>
      </w:r>
      <w:bookmarkEnd w:id="17"/>
    </w:p>
    <w:p w14:paraId="26C5168A" w14:textId="77777777" w:rsidR="00EB18AD" w:rsidRPr="008736E2" w:rsidRDefault="000A6089" w:rsidP="008736E2">
      <w:r w:rsidRPr="008736E2">
        <w:rPr>
          <w:rtl/>
        </w:rPr>
        <w:t xml:space="preserve">الأسئلة في هذا القسم هي من الأشخاص الذين يرغبون في الانضمام إلى NDIS. </w:t>
      </w:r>
    </w:p>
    <w:p w14:paraId="71FE7A0E" w14:textId="77777777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>كيف يمكنني أن أقدم طلب وصول؟</w:t>
      </w:r>
    </w:p>
    <w:p w14:paraId="4A9D67B1" w14:textId="4DE776C8" w:rsidR="00EB18AD" w:rsidRPr="008736E2" w:rsidRDefault="000A6089" w:rsidP="008736E2">
      <w:r w:rsidRPr="008736E2">
        <w:rPr>
          <w:b/>
          <w:bCs/>
          <w:rtl/>
        </w:rPr>
        <w:t>طلب الوصول</w:t>
      </w:r>
      <w:r w:rsidRPr="008736E2">
        <w:rPr>
          <w:rtl/>
        </w:rPr>
        <w:t xml:space="preserve"> هو الخطوة الأولى للانضمام إلى NDIS. </w:t>
      </w:r>
    </w:p>
    <w:p w14:paraId="139FCDD7" w14:textId="6AAB55B4" w:rsidR="00EB18AD" w:rsidRPr="008736E2" w:rsidRDefault="000A6089" w:rsidP="008736E2">
      <w:r w:rsidRPr="008736E2">
        <w:rPr>
          <w:rtl/>
        </w:rPr>
        <w:t>عندما تتقدم بطلب وصول، فأنت تطلب المشاركة في NDIS.</w:t>
      </w:r>
    </w:p>
    <w:p w14:paraId="74A87117" w14:textId="77777777" w:rsidR="00EB18AD" w:rsidRPr="008736E2" w:rsidRDefault="000A6089" w:rsidP="008736E2">
      <w:r w:rsidRPr="008736E2">
        <w:rPr>
          <w:rtl/>
        </w:rPr>
        <w:t>لازال بإمكانك التقدم بطلب وصول.</w:t>
      </w:r>
    </w:p>
    <w:p w14:paraId="7D078433" w14:textId="77777777" w:rsidR="00EB18AD" w:rsidRPr="008736E2" w:rsidRDefault="000A6089" w:rsidP="008736E2">
      <w:r w:rsidRPr="008736E2">
        <w:rPr>
          <w:rtl/>
        </w:rPr>
        <w:t>يمكنك إرسال استمارة طلب وصول إلينا بالبريد</w:t>
      </w:r>
    </w:p>
    <w:p w14:paraId="24679AAE" w14:textId="0707DF36" w:rsidR="00EB18AD" w:rsidRPr="008736E2" w:rsidRDefault="000A6089" w:rsidP="008736E2">
      <w:r w:rsidRPr="008736E2">
        <w:rPr>
          <w:rtl/>
        </w:rPr>
        <w:t>العنوان البريدي - GPO Box 700</w:t>
      </w:r>
    </w:p>
    <w:p w14:paraId="35A5CC52" w14:textId="77777777" w:rsidR="00EB18AD" w:rsidRPr="008736E2" w:rsidRDefault="000A6089" w:rsidP="008736E2">
      <w:r w:rsidRPr="008736E2">
        <w:rPr>
          <w:rtl/>
        </w:rPr>
        <w:t>Canberra</w:t>
      </w:r>
    </w:p>
    <w:p w14:paraId="349C27BA" w14:textId="77777777" w:rsidR="00EB18AD" w:rsidRPr="008736E2" w:rsidRDefault="000A6089" w:rsidP="008736E2">
      <w:r w:rsidRPr="008736E2">
        <w:rPr>
          <w:rtl/>
        </w:rPr>
        <w:t>ACT 2601</w:t>
      </w:r>
    </w:p>
    <w:p w14:paraId="65ACDE6A" w14:textId="77777777" w:rsidR="00EB18AD" w:rsidRPr="008736E2" w:rsidRDefault="000A6089" w:rsidP="008736E2">
      <w:r w:rsidRPr="008736E2">
        <w:rPr>
          <w:rtl/>
        </w:rPr>
        <w:t xml:space="preserve">أو اتصل بنا على الرقم </w:t>
      </w:r>
      <w:r w:rsidRPr="008736E2">
        <w:rPr>
          <w:b/>
          <w:bCs/>
          <w:rtl/>
        </w:rPr>
        <w:t>110 800 1800</w:t>
      </w:r>
      <w:r w:rsidRPr="008736E2">
        <w:rPr>
          <w:rtl/>
        </w:rPr>
        <w:t>.</w:t>
      </w:r>
    </w:p>
    <w:p w14:paraId="33DD6C2A" w14:textId="77777777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 xml:space="preserve">لقد تقدمت بطلب وصول، ماذا بعد؟ </w:t>
      </w:r>
    </w:p>
    <w:p w14:paraId="508B5110" w14:textId="1028136E" w:rsidR="00EB18AD" w:rsidRPr="008736E2" w:rsidRDefault="000A6089" w:rsidP="008736E2">
      <w:r w:rsidRPr="008736E2">
        <w:rPr>
          <w:rtl/>
        </w:rPr>
        <w:t xml:space="preserve">سوف ننظر في طلب الوصول الذي قدمته ونرى إذا كنت </w:t>
      </w:r>
      <w:r w:rsidRPr="008736E2">
        <w:rPr>
          <w:rStyle w:val="Strong"/>
          <w:rtl/>
        </w:rPr>
        <w:t>مؤهلاً</w:t>
      </w:r>
      <w:r w:rsidRPr="008736E2">
        <w:rPr>
          <w:rtl/>
        </w:rPr>
        <w:t xml:space="preserve"> للمشاركة في NDIS.</w:t>
      </w:r>
    </w:p>
    <w:p w14:paraId="0BB1A96F" w14:textId="77777777" w:rsidR="00EB18AD" w:rsidRPr="008736E2" w:rsidRDefault="000A6089" w:rsidP="008736E2">
      <w:r w:rsidRPr="008736E2">
        <w:rPr>
          <w:rtl/>
        </w:rPr>
        <w:t>لتكون مؤهلاً، يجب عليك تلبية قواعدنا بشأن من يمكنه المشاركة في NDIS.</w:t>
      </w:r>
    </w:p>
    <w:p w14:paraId="39BDB9E7" w14:textId="77777777" w:rsidR="00EB18AD" w:rsidRPr="008736E2" w:rsidRDefault="000A6089" w:rsidP="008736E2">
      <w:r w:rsidRPr="008736E2">
        <w:rPr>
          <w:rtl/>
        </w:rPr>
        <w:t>سنتصل بك لتحديد موعداً للتخطيط.</w:t>
      </w:r>
    </w:p>
    <w:p w14:paraId="3E919DB2" w14:textId="77777777" w:rsidR="00EB18AD" w:rsidRPr="008736E2" w:rsidRDefault="000A6089" w:rsidP="008736E2">
      <w:r w:rsidRPr="008736E2">
        <w:rPr>
          <w:rtl/>
        </w:rPr>
        <w:t>سيتم عقد الاجتماع:</w:t>
      </w:r>
    </w:p>
    <w:p w14:paraId="735B9A24" w14:textId="77777777" w:rsidR="00EB18AD" w:rsidRPr="008736E2" w:rsidRDefault="000A6089" w:rsidP="008736E2">
      <w:pPr>
        <w:pStyle w:val="ListParagraph"/>
        <w:numPr>
          <w:ilvl w:val="0"/>
          <w:numId w:val="5"/>
        </w:numPr>
      </w:pPr>
      <w:r w:rsidRPr="008736E2">
        <w:rPr>
          <w:rtl/>
        </w:rPr>
        <w:t xml:space="preserve">عبر الهاتف </w:t>
      </w:r>
    </w:p>
    <w:p w14:paraId="1C35472C" w14:textId="77777777" w:rsidR="00EB18AD" w:rsidRPr="008736E2" w:rsidRDefault="000A6089" w:rsidP="008736E2">
      <w:pPr>
        <w:pStyle w:val="ListParagraph"/>
        <w:numPr>
          <w:ilvl w:val="0"/>
          <w:numId w:val="5"/>
        </w:numPr>
      </w:pPr>
      <w:r w:rsidRPr="008736E2">
        <w:rPr>
          <w:rtl/>
        </w:rPr>
        <w:t>بالبريد الإلكتروني.</w:t>
      </w:r>
    </w:p>
    <w:p w14:paraId="42F832A2" w14:textId="77777777" w:rsidR="00EB18AD" w:rsidRPr="008736E2" w:rsidRDefault="000A6089" w:rsidP="008736E2">
      <w:r w:rsidRPr="008736E2">
        <w:rPr>
          <w:rtl/>
        </w:rPr>
        <w:t>لا يمكنك عقد اجتماع التخطيط الخاص بك وجهاً لوجه في هذا الوقت.</w:t>
      </w:r>
    </w:p>
    <w:p w14:paraId="7999B85B" w14:textId="77777777" w:rsidR="002A49DB" w:rsidRPr="008736E2" w:rsidRDefault="000A6089" w:rsidP="008736E2">
      <w:pPr>
        <w:rPr>
          <w:color w:val="6B2976"/>
          <w:sz w:val="32"/>
          <w:szCs w:val="26"/>
          <w:lang w:val="x-none" w:eastAsia="x-none"/>
        </w:rPr>
      </w:pPr>
      <w:r w:rsidRPr="008736E2">
        <w:br w:type="page"/>
      </w:r>
    </w:p>
    <w:p w14:paraId="3E991B33" w14:textId="7AAC1869" w:rsidR="00DB0295" w:rsidRPr="008736E2" w:rsidRDefault="000A6089" w:rsidP="008736E2">
      <w:pPr>
        <w:pStyle w:val="Heading2"/>
      </w:pPr>
      <w:bookmarkStart w:id="18" w:name="_Toc36801935"/>
      <w:r w:rsidRPr="008736E2">
        <w:rPr>
          <w:rtl/>
        </w:rPr>
        <w:lastRenderedPageBreak/>
        <w:t>مراجعة خطتك</w:t>
      </w:r>
      <w:bookmarkEnd w:id="18"/>
      <w:r w:rsidRPr="008736E2">
        <w:rPr>
          <w:rtl/>
        </w:rPr>
        <w:t xml:space="preserve"> </w:t>
      </w:r>
    </w:p>
    <w:p w14:paraId="2295674C" w14:textId="77777777" w:rsidR="00EB18AD" w:rsidRPr="008736E2" w:rsidRDefault="000A6089" w:rsidP="008736E2">
      <w:r w:rsidRPr="008736E2">
        <w:rPr>
          <w:rtl/>
        </w:rPr>
        <w:t xml:space="preserve">عندما تقوم </w:t>
      </w:r>
      <w:r w:rsidRPr="008736E2">
        <w:rPr>
          <w:rStyle w:val="Strong"/>
          <w:rtl/>
        </w:rPr>
        <w:t>بمراجعة</w:t>
      </w:r>
      <w:r w:rsidRPr="008736E2">
        <w:rPr>
          <w:rtl/>
        </w:rPr>
        <w:t xml:space="preserve"> أي شيء، فأنت تستعرض الشيء لترى مدى نجاحه.</w:t>
      </w:r>
    </w:p>
    <w:p w14:paraId="58A896E0" w14:textId="48CCF60B" w:rsidR="00EB18AD" w:rsidRPr="008736E2" w:rsidRDefault="000A6089" w:rsidP="008736E2">
      <w:r w:rsidRPr="008736E2">
        <w:rPr>
          <w:rtl/>
        </w:rPr>
        <w:t xml:space="preserve">الأسئلة في هذا القسم هي من الأشخاص الذين يحتاجون </w:t>
      </w:r>
      <w:r w:rsidRPr="008736E2">
        <w:rPr>
          <w:rtl/>
        </w:rPr>
        <w:br/>
        <w:t xml:space="preserve">مراجعة خططهم. </w:t>
      </w:r>
    </w:p>
    <w:p w14:paraId="56B103C6" w14:textId="386D73A4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>ماذا يحدث إذا قمت بحجز موعد لمراجعة خطتي؟</w:t>
      </w:r>
    </w:p>
    <w:p w14:paraId="5FEAB6C4" w14:textId="77777777" w:rsidR="00EB18AD" w:rsidRPr="008736E2" w:rsidRDefault="000A6089" w:rsidP="008736E2">
      <w:r w:rsidRPr="008736E2">
        <w:rPr>
          <w:rtl/>
        </w:rPr>
        <w:t>مازلنا نقوم بمراجعات للخطط.</w:t>
      </w:r>
    </w:p>
    <w:p w14:paraId="4A72765D" w14:textId="77777777" w:rsidR="00EB18AD" w:rsidRPr="008736E2" w:rsidRDefault="000A6089" w:rsidP="008736E2">
      <w:r w:rsidRPr="008736E2">
        <w:rPr>
          <w:rtl/>
        </w:rPr>
        <w:t>إذا كنت قد حجزت موعداً لمراجعة خطة، فسنقوم بذلك:</w:t>
      </w:r>
    </w:p>
    <w:p w14:paraId="24339C9D" w14:textId="77777777" w:rsidR="00EB18AD" w:rsidRPr="008736E2" w:rsidRDefault="000A6089" w:rsidP="008736E2">
      <w:pPr>
        <w:pStyle w:val="ListParagraph"/>
        <w:numPr>
          <w:ilvl w:val="0"/>
          <w:numId w:val="24"/>
        </w:numPr>
      </w:pPr>
      <w:r w:rsidRPr="008736E2">
        <w:rPr>
          <w:rtl/>
        </w:rPr>
        <w:t>عبر الهاتف</w:t>
      </w:r>
    </w:p>
    <w:p w14:paraId="6B0BE9CE" w14:textId="77777777" w:rsidR="00EB18AD" w:rsidRPr="008736E2" w:rsidRDefault="000A6089" w:rsidP="008736E2">
      <w:pPr>
        <w:pStyle w:val="ListParagraph"/>
        <w:numPr>
          <w:ilvl w:val="0"/>
          <w:numId w:val="24"/>
        </w:numPr>
      </w:pPr>
      <w:r w:rsidRPr="008736E2">
        <w:rPr>
          <w:rtl/>
        </w:rPr>
        <w:t>بالبريد الإلكتروني.</w:t>
      </w:r>
    </w:p>
    <w:p w14:paraId="43157B92" w14:textId="77777777" w:rsidR="00EB18AD" w:rsidRPr="008736E2" w:rsidRDefault="000A6089" w:rsidP="008736E2">
      <w:r w:rsidRPr="008736E2">
        <w:rPr>
          <w:rtl/>
        </w:rPr>
        <w:t xml:space="preserve">سنقوم بإبلاغك إذا تغير أي شيء آخر. </w:t>
      </w:r>
    </w:p>
    <w:p w14:paraId="2A327412" w14:textId="77777777" w:rsidR="00EB18AD" w:rsidRPr="008736E2" w:rsidRDefault="000A6089" w:rsidP="008736E2">
      <w:r w:rsidRPr="008736E2">
        <w:rPr>
          <w:rStyle w:val="Strong"/>
          <w:rtl/>
        </w:rPr>
        <w:t>ماذا أفعل إذا كانت خطتي على وشك الانتهاء، ولكن ليس لدي موعد لمقابلة تخطيط؟</w:t>
      </w:r>
    </w:p>
    <w:p w14:paraId="6C9B9CD2" w14:textId="29F76B06" w:rsidR="00EB18AD" w:rsidRPr="008736E2" w:rsidRDefault="000A6089" w:rsidP="008736E2">
      <w:pPr>
        <w:rPr>
          <w:rStyle w:val="Strong"/>
          <w:b w:val="0"/>
          <w:bCs w:val="0"/>
        </w:rPr>
      </w:pPr>
      <w:r w:rsidRPr="008736E2">
        <w:rPr>
          <w:rtl/>
        </w:rPr>
        <w:t xml:space="preserve">إذا كانت خطتك على وشك الانتهاء، فسنقوم بتمديد خطتك الحالية </w:t>
      </w:r>
      <w:r w:rsidRPr="008736E2">
        <w:rPr>
          <w:rtl/>
        </w:rPr>
        <w:br/>
        <w:t>لمدة سنة 1 أخرى.</w:t>
      </w:r>
    </w:p>
    <w:p w14:paraId="28DC0CAA" w14:textId="1C741F68" w:rsidR="00EB18AD" w:rsidRPr="008736E2" w:rsidRDefault="000A6089" w:rsidP="008736E2">
      <w:r w:rsidRPr="008736E2">
        <w:rPr>
          <w:rtl/>
        </w:rPr>
        <w:t>سنقوم بالاتصال بك ونحدد وقتاً لمراجعة الخطة عبر الهاتف.</w:t>
      </w:r>
    </w:p>
    <w:p w14:paraId="1CDEB0A6" w14:textId="5E8F801D" w:rsidR="00EB18AD" w:rsidRPr="008736E2" w:rsidRDefault="000A6089" w:rsidP="008736E2">
      <w:r w:rsidRPr="008736E2">
        <w:rPr>
          <w:rtl/>
        </w:rPr>
        <w:t xml:space="preserve">سنتحدث معك حول تمديد خطتك لفترة أطول إذا كنت ترغب في خطة أطول مدة. </w:t>
      </w:r>
    </w:p>
    <w:p w14:paraId="262B9072" w14:textId="77777777" w:rsidR="00EB18AD" w:rsidRPr="008736E2" w:rsidRDefault="000A6089" w:rsidP="008736E2">
      <w:pPr>
        <w:rPr>
          <w:rStyle w:val="Strong"/>
        </w:rPr>
      </w:pPr>
      <w:r w:rsidRPr="008736E2">
        <w:rPr>
          <w:rtl/>
        </w:rPr>
        <w:t>يمكننا تمديدها حتى عامين.</w:t>
      </w:r>
    </w:p>
    <w:p w14:paraId="70512B78" w14:textId="1C743120" w:rsidR="00EB18AD" w:rsidRPr="008736E2" w:rsidRDefault="000A6089" w:rsidP="008736E2">
      <w:r w:rsidRPr="008736E2">
        <w:rPr>
          <w:rtl/>
        </w:rPr>
        <w:t>إذا كانت خطتك على وشك الانتهاء وكنت راضياً عنها، فليس عليك القيام بأي شيء.</w:t>
      </w:r>
    </w:p>
    <w:p w14:paraId="74FD946D" w14:textId="77777777" w:rsidR="00EB18AD" w:rsidRPr="008736E2" w:rsidRDefault="000A6089" w:rsidP="008736E2">
      <w:r w:rsidRPr="008736E2">
        <w:rPr>
          <w:rStyle w:val="Strong"/>
          <w:rtl/>
        </w:rPr>
        <w:t xml:space="preserve">ماذا أفعل إذا كنت في انتظار خطتي الجديدة؟ </w:t>
      </w:r>
    </w:p>
    <w:p w14:paraId="3F3400ED" w14:textId="55B95F46" w:rsidR="00EB18AD" w:rsidRPr="008736E2" w:rsidRDefault="000A6089" w:rsidP="008736E2">
      <w:pPr>
        <w:rPr>
          <w:rStyle w:val="Strong"/>
        </w:rPr>
      </w:pPr>
      <w:r w:rsidRPr="008736E2">
        <w:rPr>
          <w:rtl/>
        </w:rPr>
        <w:t>ربما تنتهي خطتك القديمة بينما تنتظر خطتك الجديدة.</w:t>
      </w:r>
    </w:p>
    <w:p w14:paraId="49144A28" w14:textId="77777777" w:rsidR="00EB18AD" w:rsidRPr="008736E2" w:rsidRDefault="000A6089" w:rsidP="008736E2">
      <w:r w:rsidRPr="008736E2">
        <w:rPr>
          <w:rtl/>
        </w:rPr>
        <w:t xml:space="preserve">إذا حدث ذلك، فلا حاجة بك لأن تقوم بأي شيء. </w:t>
      </w:r>
    </w:p>
    <w:p w14:paraId="2A6DB401" w14:textId="77777777" w:rsidR="00EB18AD" w:rsidRPr="008736E2" w:rsidRDefault="000A6089" w:rsidP="008736E2">
      <w:pPr>
        <w:rPr>
          <w:rStyle w:val="Strong"/>
        </w:rPr>
      </w:pPr>
      <w:r w:rsidRPr="008736E2">
        <w:rPr>
          <w:rtl/>
        </w:rPr>
        <w:t xml:space="preserve">فسنقوم بتمديد خطتك القديمة لسنة 1 إضافية. </w:t>
      </w:r>
    </w:p>
    <w:p w14:paraId="4D9F4B2D" w14:textId="7380C25E" w:rsidR="00EB18AD" w:rsidRPr="008736E2" w:rsidRDefault="000A6089" w:rsidP="008736E2">
      <w:r w:rsidRPr="008736E2">
        <w:rPr>
          <w:rtl/>
        </w:rPr>
        <w:t xml:space="preserve">ثم عندما تصبح خطتك الجديدة جاهزة، فسيمكنك البدء في استخدامها. </w:t>
      </w:r>
    </w:p>
    <w:p w14:paraId="7313DBC1" w14:textId="72A7EB22" w:rsidR="00EB18AD" w:rsidRPr="008736E2" w:rsidRDefault="000A6089" w:rsidP="008736E2">
      <w:r w:rsidRPr="008736E2">
        <w:rPr>
          <w:rtl/>
        </w:rPr>
        <w:t xml:space="preserve">سنرسل لك نسخة من خطتك الجديدة بالبريد. </w:t>
      </w:r>
    </w:p>
    <w:p w14:paraId="39E67983" w14:textId="77777777" w:rsidR="00294ED0" w:rsidRDefault="00294ED0">
      <w:pPr>
        <w:bidi w:val="0"/>
        <w:spacing w:before="0" w:after="0" w:line="240" w:lineRule="auto"/>
        <w:rPr>
          <w:rtl/>
        </w:rPr>
      </w:pPr>
      <w:r>
        <w:rPr>
          <w:rtl/>
        </w:rPr>
        <w:br w:type="page"/>
      </w:r>
    </w:p>
    <w:p w14:paraId="5BE27638" w14:textId="308D5AF0" w:rsidR="00EB18AD" w:rsidRPr="008736E2" w:rsidRDefault="000A6089" w:rsidP="008736E2">
      <w:r w:rsidRPr="008736E2">
        <w:rPr>
          <w:rtl/>
        </w:rPr>
        <w:lastRenderedPageBreak/>
        <w:t>لست بحاجة إلى الاتصال بنا إذا كنت:</w:t>
      </w:r>
    </w:p>
    <w:p w14:paraId="19DE2CF8" w14:textId="77777777" w:rsidR="00EB18AD" w:rsidRPr="008736E2" w:rsidRDefault="000A6089" w:rsidP="008736E2">
      <w:pPr>
        <w:pStyle w:val="ListParagraph"/>
        <w:numPr>
          <w:ilvl w:val="0"/>
          <w:numId w:val="15"/>
        </w:numPr>
      </w:pPr>
      <w:r w:rsidRPr="008736E2">
        <w:rPr>
          <w:rtl/>
        </w:rPr>
        <w:t xml:space="preserve">قد أجريت موعد التخطيط الخاص بك </w:t>
      </w:r>
    </w:p>
    <w:p w14:paraId="7B6FEBC6" w14:textId="77777777" w:rsidR="00EB18AD" w:rsidRPr="008736E2" w:rsidRDefault="000A6089" w:rsidP="008736E2">
      <w:pPr>
        <w:pStyle w:val="ListParagraph"/>
        <w:numPr>
          <w:ilvl w:val="0"/>
          <w:numId w:val="15"/>
        </w:numPr>
      </w:pPr>
      <w:r w:rsidRPr="008736E2">
        <w:rPr>
          <w:rtl/>
        </w:rPr>
        <w:t xml:space="preserve">لم تصلك خطتك الجديدة بالبريد حتى الآن. </w:t>
      </w:r>
    </w:p>
    <w:p w14:paraId="0FB5084A" w14:textId="703A1B55" w:rsidR="00EB18AD" w:rsidRPr="008736E2" w:rsidRDefault="000A6089" w:rsidP="008736E2">
      <w:r w:rsidRPr="008736E2">
        <w:rPr>
          <w:rStyle w:val="Strong"/>
          <w:rtl/>
        </w:rPr>
        <w:t>ماذا يحدث إذا كنت منتظراً للحصول على خطتي الأولى؟</w:t>
      </w:r>
    </w:p>
    <w:p w14:paraId="2F0BAE04" w14:textId="77777777" w:rsidR="00EB18AD" w:rsidRPr="008736E2" w:rsidRDefault="000A6089" w:rsidP="008736E2">
      <w:r w:rsidRPr="008736E2">
        <w:rPr>
          <w:rtl/>
        </w:rPr>
        <w:t xml:space="preserve">إذا كنا قد أرسلنا لك خطاباً لنخبرك بأنك مؤهلاً للمشاركة في NDIS، فسنقوم بالاتصال بك قريباً. </w:t>
      </w:r>
    </w:p>
    <w:p w14:paraId="6E1F8C98" w14:textId="77777777" w:rsidR="00EB18AD" w:rsidRPr="008736E2" w:rsidRDefault="000A6089" w:rsidP="008736E2">
      <w:r w:rsidRPr="008736E2">
        <w:rPr>
          <w:rtl/>
        </w:rPr>
        <w:t>سيكون اجتماع تخطيطك الأول:</w:t>
      </w:r>
    </w:p>
    <w:p w14:paraId="4B618573" w14:textId="77777777" w:rsidR="00EB18AD" w:rsidRPr="008736E2" w:rsidRDefault="000A6089" w:rsidP="008736E2">
      <w:pPr>
        <w:pStyle w:val="ListParagraph"/>
        <w:numPr>
          <w:ilvl w:val="0"/>
          <w:numId w:val="25"/>
        </w:numPr>
      </w:pPr>
      <w:r w:rsidRPr="008736E2">
        <w:rPr>
          <w:rtl/>
        </w:rPr>
        <w:t>عبر الهاتف</w:t>
      </w:r>
    </w:p>
    <w:p w14:paraId="77496BB5" w14:textId="77777777" w:rsidR="00EB18AD" w:rsidRPr="008736E2" w:rsidRDefault="000A6089" w:rsidP="008736E2">
      <w:pPr>
        <w:pStyle w:val="ListParagraph"/>
        <w:numPr>
          <w:ilvl w:val="0"/>
          <w:numId w:val="25"/>
        </w:numPr>
        <w:rPr>
          <w:rStyle w:val="Strong"/>
          <w:b w:val="0"/>
          <w:bCs w:val="0"/>
        </w:rPr>
      </w:pPr>
      <w:r w:rsidRPr="008736E2">
        <w:rPr>
          <w:rStyle w:val="Strong"/>
          <w:b w:val="0"/>
          <w:bCs w:val="0"/>
          <w:rtl/>
        </w:rPr>
        <w:t>بالبريد الإلكتروني.</w:t>
      </w:r>
    </w:p>
    <w:p w14:paraId="56B60446" w14:textId="77777777" w:rsidR="00EB18AD" w:rsidRPr="008736E2" w:rsidRDefault="000A6089" w:rsidP="008736E2">
      <w:r w:rsidRPr="008736E2">
        <w:rPr>
          <w:rStyle w:val="Strong"/>
          <w:rtl/>
        </w:rPr>
        <w:t>ماذا إذا كنت بحاجة إلى إجراء تغييرات هامة على خطتي بسرعة؟</w:t>
      </w:r>
    </w:p>
    <w:p w14:paraId="1FCEE5A5" w14:textId="77777777" w:rsidR="00EB18AD" w:rsidRPr="008736E2" w:rsidRDefault="000A6089" w:rsidP="008736E2">
      <w:r w:rsidRPr="008736E2">
        <w:rPr>
          <w:rtl/>
        </w:rPr>
        <w:t xml:space="preserve">يمكنك الاتصال بنا هاتفياً على الرقم </w:t>
      </w:r>
      <w:r w:rsidRPr="008736E2">
        <w:rPr>
          <w:rStyle w:val="Strong"/>
          <w:rtl/>
        </w:rPr>
        <w:t>110 800 1800</w:t>
      </w:r>
      <w:r w:rsidRPr="008736E2">
        <w:rPr>
          <w:rtl/>
        </w:rPr>
        <w:t>.</w:t>
      </w:r>
    </w:p>
    <w:p w14:paraId="5F4CBA37" w14:textId="77777777" w:rsidR="00EB18AD" w:rsidRPr="008736E2" w:rsidRDefault="000A6089" w:rsidP="008736E2">
      <w:pPr>
        <w:rPr>
          <w:rStyle w:val="Strong"/>
        </w:rPr>
      </w:pPr>
      <w:r w:rsidRPr="008736E2">
        <w:rPr>
          <w:rtl/>
        </w:rPr>
        <w:t>يمكننا مساعدتك إذا:</w:t>
      </w:r>
    </w:p>
    <w:p w14:paraId="1D90B091" w14:textId="6C370845" w:rsidR="00EB18AD" w:rsidRPr="008736E2" w:rsidRDefault="000A6089" w:rsidP="008736E2">
      <w:pPr>
        <w:pStyle w:val="ListParagraph"/>
        <w:numPr>
          <w:ilvl w:val="0"/>
          <w:numId w:val="23"/>
        </w:numPr>
      </w:pPr>
      <w:r w:rsidRPr="008736E2">
        <w:rPr>
          <w:rtl/>
        </w:rPr>
        <w:t>كنت بحاجة إلى إجراء تغييرات هامة على وسائل الدعم في خطتك</w:t>
      </w:r>
    </w:p>
    <w:p w14:paraId="52D26352" w14:textId="77777777" w:rsidR="00EB18AD" w:rsidRPr="008736E2" w:rsidRDefault="000A6089" w:rsidP="008736E2">
      <w:pPr>
        <w:pStyle w:val="ListParagraph"/>
        <w:numPr>
          <w:ilvl w:val="0"/>
          <w:numId w:val="23"/>
        </w:numPr>
      </w:pPr>
      <w:r w:rsidRPr="008736E2">
        <w:rPr>
          <w:rtl/>
        </w:rPr>
        <w:t xml:space="preserve">كنت بحاجة إلى إجراء تغيير سريع </w:t>
      </w:r>
    </w:p>
    <w:p w14:paraId="6C3926EA" w14:textId="2FB2D10C" w:rsidR="00EB18AD" w:rsidRPr="008736E2" w:rsidRDefault="000A6089" w:rsidP="008736E2">
      <w:pPr>
        <w:pStyle w:val="ListParagraph"/>
        <w:numPr>
          <w:ilvl w:val="0"/>
          <w:numId w:val="6"/>
        </w:numPr>
      </w:pPr>
      <w:r w:rsidRPr="008736E2">
        <w:rPr>
          <w:rtl/>
        </w:rPr>
        <w:t xml:space="preserve">كانت خطتك غير شاملة للدعم الذي تحتاجه. </w:t>
      </w:r>
    </w:p>
    <w:p w14:paraId="6796CEF3" w14:textId="77777777" w:rsidR="00EB18AD" w:rsidRPr="008736E2" w:rsidRDefault="000A6089" w:rsidP="008736E2">
      <w:r w:rsidRPr="008736E2">
        <w:rPr>
          <w:rtl/>
        </w:rPr>
        <w:t xml:space="preserve">كنت لا تزال بحاجة إلى الحصول على التمويل لوسائل الدعم الخاصة بك حتى تصبح خطتك الجديدة جاهزة. </w:t>
      </w:r>
    </w:p>
    <w:p w14:paraId="1F8E2881" w14:textId="77777777" w:rsidR="00EB18AD" w:rsidRPr="008736E2" w:rsidRDefault="000A6089" w:rsidP="008736E2">
      <w:r w:rsidRPr="008736E2">
        <w:rPr>
          <w:rtl/>
        </w:rPr>
        <w:t>يمكنك أن ترسل لنا رسالة بالبريد الإلكتروني من أجل:</w:t>
      </w:r>
    </w:p>
    <w:p w14:paraId="2BB4A9BE" w14:textId="77777777" w:rsidR="00EB18AD" w:rsidRPr="008736E2" w:rsidRDefault="000A6089" w:rsidP="008736E2">
      <w:pPr>
        <w:pStyle w:val="ListParagraph"/>
        <w:numPr>
          <w:ilvl w:val="0"/>
          <w:numId w:val="8"/>
        </w:numPr>
      </w:pPr>
      <w:r w:rsidRPr="008736E2">
        <w:rPr>
          <w:rtl/>
        </w:rPr>
        <w:t>شرح سبب احتياجك إلى وسائل دعم مختلفة</w:t>
      </w:r>
    </w:p>
    <w:p w14:paraId="4CE09F6F" w14:textId="77777777" w:rsidR="00EB18AD" w:rsidRPr="008736E2" w:rsidRDefault="000A6089" w:rsidP="008736E2">
      <w:pPr>
        <w:pStyle w:val="ListParagraph"/>
        <w:numPr>
          <w:ilvl w:val="0"/>
          <w:numId w:val="6"/>
        </w:numPr>
      </w:pPr>
      <w:r w:rsidRPr="008736E2">
        <w:rPr>
          <w:rtl/>
        </w:rPr>
        <w:t xml:space="preserve">إعطائنا الدليل على حاجتك لوسائل الدعم تلك. </w:t>
      </w:r>
    </w:p>
    <w:p w14:paraId="0C84609D" w14:textId="77777777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</w:rPr>
        <w:br w:type="page"/>
      </w:r>
    </w:p>
    <w:p w14:paraId="6051551E" w14:textId="35154853" w:rsidR="00EB18AD" w:rsidRPr="008736E2" w:rsidRDefault="000A6089" w:rsidP="008736E2">
      <w:r w:rsidRPr="008736E2">
        <w:rPr>
          <w:rStyle w:val="Strong"/>
          <w:rtl/>
        </w:rPr>
        <w:lastRenderedPageBreak/>
        <w:t>هل ستختلف مراجعة خطتي عن المرة السابقة؟</w:t>
      </w:r>
    </w:p>
    <w:p w14:paraId="2B3B3A0A" w14:textId="77777777" w:rsidR="00EB18AD" w:rsidRPr="008736E2" w:rsidRDefault="000A6089" w:rsidP="008736E2">
      <w:r w:rsidRPr="008736E2">
        <w:rPr>
          <w:rtl/>
        </w:rPr>
        <w:t>نعم، فسنقوم بمراجعة خطتك هذه المرة:</w:t>
      </w:r>
    </w:p>
    <w:p w14:paraId="1A2E58D1" w14:textId="77777777" w:rsidR="00EB18AD" w:rsidRPr="008736E2" w:rsidRDefault="000A6089" w:rsidP="008736E2">
      <w:pPr>
        <w:pStyle w:val="ListParagraph"/>
        <w:numPr>
          <w:ilvl w:val="0"/>
          <w:numId w:val="9"/>
        </w:numPr>
      </w:pPr>
      <w:r w:rsidRPr="008736E2">
        <w:rPr>
          <w:rtl/>
        </w:rPr>
        <w:t>عبر الهاتف</w:t>
      </w:r>
    </w:p>
    <w:p w14:paraId="7F1212D4" w14:textId="77777777" w:rsidR="00EB18AD" w:rsidRPr="008736E2" w:rsidRDefault="000A6089" w:rsidP="008736E2">
      <w:pPr>
        <w:pStyle w:val="ListParagraph"/>
        <w:numPr>
          <w:ilvl w:val="0"/>
          <w:numId w:val="8"/>
        </w:numPr>
      </w:pPr>
      <w:r w:rsidRPr="008736E2">
        <w:rPr>
          <w:rtl/>
        </w:rPr>
        <w:t>بالبريد الإلكتروني.</w:t>
      </w:r>
    </w:p>
    <w:p w14:paraId="7369451A" w14:textId="59D065A3" w:rsidR="00EB18AD" w:rsidRPr="008736E2" w:rsidRDefault="000A6089" w:rsidP="008736E2">
      <w:r w:rsidRPr="008736E2">
        <w:rPr>
          <w:rtl/>
        </w:rPr>
        <w:t>سنقوم بالاتصال بك حتى يمكنك إخبارنا بالطريقة التي تريد بها مراجعة خطتك.</w:t>
      </w:r>
    </w:p>
    <w:p w14:paraId="288CDA7A" w14:textId="77777777" w:rsidR="00EB18AD" w:rsidRPr="008736E2" w:rsidRDefault="000A6089" w:rsidP="008736E2">
      <w:r w:rsidRPr="008736E2">
        <w:rPr>
          <w:rtl/>
        </w:rPr>
        <w:t>خلال المراجعة، سيكون بإمكانك إخبارنا بأي تغييرات في:</w:t>
      </w:r>
    </w:p>
    <w:p w14:paraId="3EA640AE" w14:textId="77777777" w:rsidR="00EB18AD" w:rsidRPr="008736E2" w:rsidRDefault="000A6089" w:rsidP="008736E2">
      <w:pPr>
        <w:pStyle w:val="ListParagraph"/>
        <w:numPr>
          <w:ilvl w:val="0"/>
          <w:numId w:val="10"/>
        </w:numPr>
      </w:pPr>
      <w:r w:rsidRPr="008736E2">
        <w:rPr>
          <w:rtl/>
        </w:rPr>
        <w:t>احتياجات الدعم الخاصة بك</w:t>
      </w:r>
    </w:p>
    <w:p w14:paraId="0B0C1C32" w14:textId="77777777" w:rsidR="00EB18AD" w:rsidRPr="008736E2" w:rsidRDefault="000A6089" w:rsidP="008736E2">
      <w:pPr>
        <w:pStyle w:val="ListParagraph"/>
        <w:numPr>
          <w:ilvl w:val="0"/>
          <w:numId w:val="9"/>
        </w:numPr>
      </w:pPr>
      <w:r w:rsidRPr="008736E2">
        <w:rPr>
          <w:rtl/>
        </w:rPr>
        <w:t>أهدافك.</w:t>
      </w:r>
    </w:p>
    <w:p w14:paraId="6AA25A7E" w14:textId="77777777" w:rsidR="00EB18AD" w:rsidRPr="008736E2" w:rsidRDefault="000A6089" w:rsidP="008736E2">
      <w:r w:rsidRPr="008736E2">
        <w:rPr>
          <w:rtl/>
        </w:rPr>
        <w:t>يمكنك أن ترسل لنا رسالة بالبريد الإلكتروني من أجل:</w:t>
      </w:r>
    </w:p>
    <w:p w14:paraId="717673AE" w14:textId="77777777" w:rsidR="00EB18AD" w:rsidRPr="008736E2" w:rsidRDefault="000A6089" w:rsidP="008736E2">
      <w:pPr>
        <w:pStyle w:val="ListParagraph"/>
        <w:numPr>
          <w:ilvl w:val="0"/>
          <w:numId w:val="8"/>
        </w:numPr>
      </w:pPr>
      <w:r w:rsidRPr="008736E2">
        <w:rPr>
          <w:rtl/>
        </w:rPr>
        <w:t>شرح سبب احتياجك إلى وسائل دعم مختلفة</w:t>
      </w:r>
    </w:p>
    <w:p w14:paraId="6840C73B" w14:textId="77777777" w:rsidR="00EB18AD" w:rsidRPr="008736E2" w:rsidRDefault="000A6089" w:rsidP="008736E2">
      <w:pPr>
        <w:pStyle w:val="ListParagraph"/>
        <w:numPr>
          <w:ilvl w:val="0"/>
          <w:numId w:val="8"/>
        </w:numPr>
      </w:pPr>
      <w:r w:rsidRPr="008736E2">
        <w:rPr>
          <w:rtl/>
        </w:rPr>
        <w:t>إعطائنا الدليل على حاجتك لوسائل الدعم تلك.</w:t>
      </w:r>
    </w:p>
    <w:p w14:paraId="1828075D" w14:textId="77777777" w:rsidR="00EB18AD" w:rsidRPr="008736E2" w:rsidRDefault="000A6089" w:rsidP="008736E2">
      <w:r w:rsidRPr="008736E2">
        <w:rPr>
          <w:rStyle w:val="Strong"/>
          <w:rtl/>
        </w:rPr>
        <w:t>لقد طلبت مراجعة الخطة، ولكنني لم اسمع أي شيء بعد. ماذا يجب أن أفعل؟</w:t>
      </w:r>
    </w:p>
    <w:p w14:paraId="52AF47F6" w14:textId="20AF1642" w:rsidR="00EB18AD" w:rsidRPr="008736E2" w:rsidRDefault="000A6089" w:rsidP="008736E2">
      <w:r w:rsidRPr="008736E2">
        <w:rPr>
          <w:rtl/>
        </w:rPr>
        <w:t xml:space="preserve">سنقوم بالاتصال بك لنخبرك عن مراجعة خطتك. </w:t>
      </w:r>
    </w:p>
    <w:p w14:paraId="296885A8" w14:textId="77777777" w:rsidR="00EB18AD" w:rsidRPr="008736E2" w:rsidRDefault="000A6089" w:rsidP="008736E2">
      <w:r w:rsidRPr="008736E2">
        <w:rPr>
          <w:rtl/>
        </w:rPr>
        <w:t>يمكنك الاستمرار في استخدام خطتك القديمة حتى:</w:t>
      </w:r>
    </w:p>
    <w:p w14:paraId="29DC36FA" w14:textId="77777777" w:rsidR="00EB18AD" w:rsidRPr="008736E2" w:rsidRDefault="000A6089" w:rsidP="008736E2">
      <w:pPr>
        <w:pStyle w:val="ListParagraph"/>
        <w:numPr>
          <w:ilvl w:val="0"/>
          <w:numId w:val="11"/>
        </w:numPr>
      </w:pPr>
      <w:r w:rsidRPr="008736E2">
        <w:rPr>
          <w:rtl/>
        </w:rPr>
        <w:t xml:space="preserve">نقوم بإجراء المراجعة </w:t>
      </w:r>
    </w:p>
    <w:p w14:paraId="0035F076" w14:textId="77777777" w:rsidR="00EB18AD" w:rsidRPr="008736E2" w:rsidRDefault="000A6089" w:rsidP="008736E2">
      <w:pPr>
        <w:pStyle w:val="ListParagraph"/>
        <w:numPr>
          <w:ilvl w:val="0"/>
          <w:numId w:val="11"/>
        </w:numPr>
        <w:rPr>
          <w:rStyle w:val="Strong"/>
        </w:rPr>
      </w:pPr>
      <w:r w:rsidRPr="008736E2">
        <w:rPr>
          <w:rtl/>
        </w:rPr>
        <w:t>تصبح خطتك الجديدة جاهزة.</w:t>
      </w:r>
    </w:p>
    <w:p w14:paraId="03FAC3AD" w14:textId="77777777" w:rsidR="00A21CB6" w:rsidRPr="008736E2" w:rsidRDefault="000A6089" w:rsidP="008736E2">
      <w:pPr>
        <w:pStyle w:val="Heading2"/>
      </w:pPr>
      <w:r w:rsidRPr="008736E2">
        <w:br w:type="page"/>
      </w:r>
    </w:p>
    <w:p w14:paraId="63783B51" w14:textId="343ACB18" w:rsidR="00F7391B" w:rsidRPr="008736E2" w:rsidRDefault="000A6089" w:rsidP="008736E2">
      <w:pPr>
        <w:pStyle w:val="Heading2"/>
      </w:pPr>
      <w:bookmarkStart w:id="19" w:name="_Toc36801936"/>
      <w:r w:rsidRPr="008736E2">
        <w:rPr>
          <w:rtl/>
        </w:rPr>
        <w:lastRenderedPageBreak/>
        <w:t>ما الذي ستحتوي عليه خطتك القادمة</w:t>
      </w:r>
      <w:bookmarkEnd w:id="19"/>
    </w:p>
    <w:p w14:paraId="5EEA7EA4" w14:textId="24286CAB" w:rsidR="00EB18AD" w:rsidRPr="008736E2" w:rsidRDefault="000A6089" w:rsidP="008736E2">
      <w:r w:rsidRPr="008736E2">
        <w:rPr>
          <w:rtl/>
        </w:rPr>
        <w:t>الأسئلة في هذا القسم هي من أشخاص يحتاجون إلى خطة جديدة.</w:t>
      </w:r>
    </w:p>
    <w:p w14:paraId="65093D88" w14:textId="19D2114B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 xml:space="preserve">هل يمكنني أن أحصل على دعم أقل في خطتي القادمة بسبب </w:t>
      </w:r>
      <w:r w:rsidRPr="008736E2">
        <w:rPr>
          <w:rStyle w:val="Strong"/>
          <w:rtl/>
        </w:rPr>
        <w:br/>
        <w:t>وباء الكورونا؟</w:t>
      </w:r>
    </w:p>
    <w:p w14:paraId="2E8A7016" w14:textId="77777777" w:rsidR="00EB18AD" w:rsidRPr="008736E2" w:rsidRDefault="000A6089" w:rsidP="008736E2">
      <w:r w:rsidRPr="008736E2">
        <w:rPr>
          <w:rtl/>
        </w:rPr>
        <w:t xml:space="preserve">لا. </w:t>
      </w:r>
    </w:p>
    <w:p w14:paraId="0FFAC221" w14:textId="79226382" w:rsidR="00EB18AD" w:rsidRPr="008736E2" w:rsidRDefault="000A6089" w:rsidP="008736E2">
      <w:r w:rsidRPr="008736E2">
        <w:rPr>
          <w:rtl/>
        </w:rPr>
        <w:t>قد تتغير الأموال التي تحصل عليها في خطتك القادمة.</w:t>
      </w:r>
    </w:p>
    <w:p w14:paraId="21F62011" w14:textId="22C748C8" w:rsidR="00EB18AD" w:rsidRPr="008736E2" w:rsidRDefault="000A6089" w:rsidP="008736E2">
      <w:r w:rsidRPr="008736E2">
        <w:rPr>
          <w:rtl/>
        </w:rPr>
        <w:t>لكن ذلك لن يكون بسبب وباء الكورونا.</w:t>
      </w:r>
    </w:p>
    <w:p w14:paraId="40C0E77B" w14:textId="04AC9CAC" w:rsidR="00F7391B" w:rsidRPr="008736E2" w:rsidRDefault="000A6089" w:rsidP="008736E2">
      <w:r w:rsidRPr="008736E2">
        <w:rPr>
          <w:rtl/>
        </w:rPr>
        <w:t xml:space="preserve">فهي ستتغير فقط إذا تغيرت احتياجاتك للدعم. </w:t>
      </w:r>
    </w:p>
    <w:p w14:paraId="7B28B938" w14:textId="4D4EE8E7" w:rsidR="00F7391B" w:rsidRPr="008736E2" w:rsidRDefault="000A6089" w:rsidP="008736E2">
      <w:pPr>
        <w:pStyle w:val="Heading2"/>
      </w:pPr>
      <w:bookmarkStart w:id="20" w:name="_Toc36801937"/>
      <w:r w:rsidRPr="008736E2">
        <w:rPr>
          <w:rtl/>
        </w:rPr>
        <w:t>وضع الخطط التي تستمر فترة أطول</w:t>
      </w:r>
      <w:bookmarkEnd w:id="20"/>
    </w:p>
    <w:p w14:paraId="219EFA71" w14:textId="0D890490" w:rsidR="00EB18AD" w:rsidRPr="008736E2" w:rsidRDefault="000A6089" w:rsidP="008736E2">
      <w:r w:rsidRPr="008736E2">
        <w:rPr>
          <w:rtl/>
        </w:rPr>
        <w:t xml:space="preserve">السؤال في هذا القسم هو من أشخاص يريدون أن تستمر خطتهم القادمة لفترة أطول. </w:t>
      </w:r>
    </w:p>
    <w:p w14:paraId="6AFA726D" w14:textId="52D918BC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>ماذا إذا كنت أريد خطة تستمر أطول من سنة واحدة؟</w:t>
      </w:r>
    </w:p>
    <w:p w14:paraId="2504B457" w14:textId="4A98FB6E" w:rsidR="00EB18AD" w:rsidRPr="008736E2" w:rsidRDefault="000A6089" w:rsidP="008736E2">
      <w:r w:rsidRPr="008736E2">
        <w:rPr>
          <w:rtl/>
        </w:rPr>
        <w:t>سنتحدث معك حول أحتياجات الدعم الخاصة بك والأهداف في اجتماع التخطيط القادم لك.</w:t>
      </w:r>
    </w:p>
    <w:p w14:paraId="40872115" w14:textId="200DCE43" w:rsidR="00EB18AD" w:rsidRPr="008736E2" w:rsidRDefault="000A6089" w:rsidP="008736E2">
      <w:r w:rsidRPr="008736E2">
        <w:rPr>
          <w:rtl/>
        </w:rPr>
        <w:t xml:space="preserve">إذا استمرت احتياجات الدعم الخاصة بك وأهدافك بدون تغيير، يمكننا إعطائك خطة تستمر لمدة عامين. </w:t>
      </w:r>
    </w:p>
    <w:p w14:paraId="1B0CF44E" w14:textId="77777777" w:rsidR="00EB18AD" w:rsidRPr="008736E2" w:rsidRDefault="000A6089" w:rsidP="008736E2">
      <w:r w:rsidRPr="008736E2">
        <w:rPr>
          <w:rtl/>
        </w:rPr>
        <w:t xml:space="preserve">إذا كانت احتياجات الدعم الخاصة بك وأهدافك ستتغير خلال عامين، يمكنك طلب مراجعة الخطة. </w:t>
      </w:r>
    </w:p>
    <w:p w14:paraId="15E1CBF3" w14:textId="77777777" w:rsidR="00F7391B" w:rsidRPr="008736E2" w:rsidRDefault="000A6089" w:rsidP="008736E2">
      <w:pPr>
        <w:rPr>
          <w:color w:val="6B2976"/>
          <w:sz w:val="32"/>
          <w:szCs w:val="26"/>
          <w:lang w:val="x-none" w:eastAsia="x-none"/>
        </w:rPr>
      </w:pPr>
      <w:r w:rsidRPr="008736E2">
        <w:br w:type="page"/>
      </w:r>
    </w:p>
    <w:p w14:paraId="53832A7A" w14:textId="0DF5984B" w:rsidR="00D57F39" w:rsidRPr="008736E2" w:rsidRDefault="000A6089" w:rsidP="008736E2">
      <w:pPr>
        <w:pStyle w:val="Heading2"/>
      </w:pPr>
      <w:bookmarkStart w:id="21" w:name="_Toc36801938"/>
      <w:r w:rsidRPr="008736E2">
        <w:rPr>
          <w:rtl/>
        </w:rPr>
        <w:lastRenderedPageBreak/>
        <w:t>دعم الأطفال أقل من 7 سنوات</w:t>
      </w:r>
      <w:bookmarkEnd w:id="21"/>
    </w:p>
    <w:p w14:paraId="4F648250" w14:textId="16F27A27" w:rsidR="00EB18AD" w:rsidRPr="008736E2" w:rsidRDefault="000A6089" w:rsidP="008736E2">
      <w:r w:rsidRPr="008736E2">
        <w:rPr>
          <w:rtl/>
        </w:rPr>
        <w:t xml:space="preserve">الأسئلة في هذا القسم هي من أولياء الأمور والأوصياء الذين يقومون برعاية طفل ذو إعاقة عمره أقل من 7 سنوات. </w:t>
      </w:r>
    </w:p>
    <w:p w14:paraId="5DE812E3" w14:textId="77777777" w:rsidR="00EB18AD" w:rsidRPr="008736E2" w:rsidRDefault="000A6089" w:rsidP="008736E2">
      <w:r w:rsidRPr="008736E2">
        <w:rPr>
          <w:rtl/>
        </w:rPr>
        <w:t>يتغير الأطفال كثيراً كل عام.</w:t>
      </w:r>
    </w:p>
    <w:p w14:paraId="2B296C20" w14:textId="3EEF6083" w:rsidR="00EB18AD" w:rsidRPr="008736E2" w:rsidRDefault="000A6089" w:rsidP="008736E2">
      <w:r w:rsidRPr="008736E2">
        <w:rPr>
          <w:rtl/>
        </w:rPr>
        <w:t>ويمكن أن تتغير احتياجات الدعم الخاصة بهم وأهدافهم كثيراً أيضاً.</w:t>
      </w:r>
    </w:p>
    <w:p w14:paraId="6F25E369" w14:textId="0B4664EA" w:rsidR="00EB18AD" w:rsidRPr="008736E2" w:rsidRDefault="000A6089" w:rsidP="008736E2">
      <w:r w:rsidRPr="008736E2">
        <w:rPr>
          <w:rtl/>
        </w:rPr>
        <w:t>من المهم أن نتحدث معك بشأن طفلك عن:</w:t>
      </w:r>
    </w:p>
    <w:p w14:paraId="1B92208B" w14:textId="77777777" w:rsidR="00EB18AD" w:rsidRPr="008736E2" w:rsidRDefault="000A6089" w:rsidP="008736E2">
      <w:pPr>
        <w:pStyle w:val="ListParagraph"/>
        <w:numPr>
          <w:ilvl w:val="0"/>
          <w:numId w:val="20"/>
        </w:numPr>
      </w:pPr>
      <w:r w:rsidRPr="008736E2">
        <w:rPr>
          <w:rtl/>
        </w:rPr>
        <w:t>الأهداف</w:t>
      </w:r>
    </w:p>
    <w:p w14:paraId="4FF72F77" w14:textId="77777777" w:rsidR="00EB18AD" w:rsidRPr="008736E2" w:rsidRDefault="000A6089" w:rsidP="008736E2">
      <w:pPr>
        <w:pStyle w:val="ListParagraph"/>
        <w:numPr>
          <w:ilvl w:val="0"/>
          <w:numId w:val="20"/>
        </w:numPr>
      </w:pPr>
      <w:r w:rsidRPr="008736E2">
        <w:rPr>
          <w:rtl/>
        </w:rPr>
        <w:t>احتياجات الدعم.</w:t>
      </w:r>
    </w:p>
    <w:p w14:paraId="58E4C032" w14:textId="77777777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>لقد تمت مراجعة خطة طفلي مؤخراً. ما هي فترة استمرار خطة طفلي الجديدة؟</w:t>
      </w:r>
    </w:p>
    <w:p w14:paraId="5AAE2171" w14:textId="77777777" w:rsidR="00EB18AD" w:rsidRPr="008736E2" w:rsidRDefault="000A6089" w:rsidP="008736E2">
      <w:r w:rsidRPr="008736E2">
        <w:rPr>
          <w:rtl/>
        </w:rPr>
        <w:t>سيساعدك شريك الطفولة المبكرة في تقرير مدة استمرار خطة طفلك الجديدة.</w:t>
      </w:r>
    </w:p>
    <w:p w14:paraId="6545DFBD" w14:textId="77777777" w:rsidR="00EB18AD" w:rsidRPr="008736E2" w:rsidRDefault="000A6089" w:rsidP="008736E2">
      <w:r w:rsidRPr="008736E2">
        <w:rPr>
          <w:rtl/>
        </w:rPr>
        <w:t>يجب أن تفكر فيما يلي لطفلك:</w:t>
      </w:r>
    </w:p>
    <w:p w14:paraId="44A540E2" w14:textId="77777777" w:rsidR="00EB18AD" w:rsidRPr="008736E2" w:rsidRDefault="000A6089" w:rsidP="008736E2">
      <w:pPr>
        <w:pStyle w:val="ListParagraph"/>
        <w:numPr>
          <w:ilvl w:val="0"/>
          <w:numId w:val="20"/>
        </w:numPr>
      </w:pPr>
      <w:r w:rsidRPr="008736E2">
        <w:rPr>
          <w:rtl/>
        </w:rPr>
        <w:t>الأهداف</w:t>
      </w:r>
    </w:p>
    <w:p w14:paraId="12B6F52C" w14:textId="77777777" w:rsidR="00EB18AD" w:rsidRPr="008736E2" w:rsidRDefault="000A6089" w:rsidP="008736E2">
      <w:pPr>
        <w:pStyle w:val="ListParagraph"/>
        <w:numPr>
          <w:ilvl w:val="0"/>
          <w:numId w:val="20"/>
        </w:numPr>
        <w:rPr>
          <w:rStyle w:val="Strong"/>
        </w:rPr>
      </w:pPr>
      <w:r w:rsidRPr="008736E2">
        <w:rPr>
          <w:rtl/>
        </w:rPr>
        <w:t>احتياجات الدعم.</w:t>
      </w:r>
    </w:p>
    <w:p w14:paraId="0FE84F03" w14:textId="77777777" w:rsidR="00EB18AD" w:rsidRPr="008736E2" w:rsidRDefault="000A6089" w:rsidP="008736E2">
      <w:r w:rsidRPr="008736E2">
        <w:rPr>
          <w:rStyle w:val="Strong"/>
          <w:rtl/>
        </w:rPr>
        <w:t>خطة طفلي على وشك الانتهاء. ما هي فترة استمرار خطة طفلي الجديدة؟</w:t>
      </w:r>
    </w:p>
    <w:p w14:paraId="5E2BD824" w14:textId="77777777" w:rsidR="00EB18AD" w:rsidRPr="008736E2" w:rsidRDefault="000A6089" w:rsidP="008736E2">
      <w:r w:rsidRPr="008736E2">
        <w:rPr>
          <w:rtl/>
        </w:rPr>
        <w:t>مازلنا نقوم بمراجعات للخطط.</w:t>
      </w:r>
    </w:p>
    <w:p w14:paraId="530FC3CE" w14:textId="7FE0F625" w:rsidR="00EB18AD" w:rsidRPr="008736E2" w:rsidRDefault="000A6089" w:rsidP="008736E2">
      <w:r w:rsidRPr="008736E2">
        <w:rPr>
          <w:rtl/>
        </w:rPr>
        <w:t>إذا كانت خطة طفلك على وشك الانتهاء، فسنقوم بتمديد الخطة التي لديك الآن لمدة سنة إضافية.</w:t>
      </w:r>
    </w:p>
    <w:p w14:paraId="1ED790CD" w14:textId="77777777" w:rsidR="00EB18AD" w:rsidRPr="008736E2" w:rsidRDefault="000A6089" w:rsidP="008736E2">
      <w:r w:rsidRPr="008736E2">
        <w:rPr>
          <w:rtl/>
        </w:rPr>
        <w:t>هذا يعني أنه لا يزال بإمكانك الحصول على التمويل لاحتياجات طفلك.</w:t>
      </w:r>
    </w:p>
    <w:p w14:paraId="4EDACF94" w14:textId="38ADA19F" w:rsidR="00EB18AD" w:rsidRPr="008736E2" w:rsidRDefault="000A6089" w:rsidP="008736E2">
      <w:r w:rsidRPr="008736E2">
        <w:rPr>
          <w:rtl/>
        </w:rPr>
        <w:t>سنقوم بالاتصال بك ونحدد وقتاً لمراجعة الخطة عبر الهاتف.</w:t>
      </w:r>
    </w:p>
    <w:p w14:paraId="3B5A4911" w14:textId="01BE08B7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>ماذا يحدث إلى كان طفلي على خطة مؤقتة لمدة 6 أشهر؟</w:t>
      </w:r>
    </w:p>
    <w:p w14:paraId="11B1E506" w14:textId="77777777" w:rsidR="00EB18AD" w:rsidRPr="008736E2" w:rsidRDefault="000A6089" w:rsidP="008736E2">
      <w:r w:rsidRPr="008736E2">
        <w:rPr>
          <w:rStyle w:val="Strong"/>
          <w:rtl/>
        </w:rPr>
        <w:t>مؤقتة</w:t>
      </w:r>
      <w:r w:rsidRPr="008736E2">
        <w:rPr>
          <w:rtl/>
        </w:rPr>
        <w:t xml:space="preserve"> تعني لفترة قصيرة.</w:t>
      </w:r>
    </w:p>
    <w:p w14:paraId="2A54ED58" w14:textId="77777777" w:rsidR="00EB18AD" w:rsidRPr="008736E2" w:rsidRDefault="000A6089" w:rsidP="008736E2">
      <w:r w:rsidRPr="008736E2">
        <w:br w:type="page"/>
      </w:r>
    </w:p>
    <w:p w14:paraId="70ABD478" w14:textId="2EC08256" w:rsidR="00EB18AD" w:rsidRPr="008736E2" w:rsidRDefault="000A6089" w:rsidP="008736E2">
      <w:r w:rsidRPr="008736E2">
        <w:rPr>
          <w:rtl/>
        </w:rPr>
        <w:lastRenderedPageBreak/>
        <w:t>إذا كانت خطة طفلك المؤقتة لمدة 6 أشهر على وشك الانتهاء:</w:t>
      </w:r>
    </w:p>
    <w:p w14:paraId="0B02EFC4" w14:textId="77777777" w:rsidR="00EB18AD" w:rsidRPr="008736E2" w:rsidRDefault="000A6089" w:rsidP="008736E2">
      <w:pPr>
        <w:pStyle w:val="ListParagraph"/>
        <w:numPr>
          <w:ilvl w:val="0"/>
          <w:numId w:val="21"/>
        </w:numPr>
      </w:pPr>
      <w:r w:rsidRPr="008736E2">
        <w:rPr>
          <w:rtl/>
        </w:rPr>
        <w:t>سيقوم شريك الطفولة المبكرة الخاص بك بالاتصال بك بشأن مراجعة الخطة</w:t>
      </w:r>
    </w:p>
    <w:p w14:paraId="0AB4E289" w14:textId="77777777" w:rsidR="00EB18AD" w:rsidRPr="008736E2" w:rsidRDefault="000A6089" w:rsidP="008736E2">
      <w:pPr>
        <w:pStyle w:val="ListParagraph"/>
        <w:numPr>
          <w:ilvl w:val="0"/>
          <w:numId w:val="21"/>
        </w:numPr>
      </w:pPr>
      <w:r w:rsidRPr="008736E2">
        <w:rPr>
          <w:rtl/>
        </w:rPr>
        <w:t>سنقوم بإعطائهم خطة لسنة واحدة حتى تصبح خطتك الجديدة جاهزة.</w:t>
      </w:r>
    </w:p>
    <w:p w14:paraId="58635B50" w14:textId="77777777" w:rsidR="00EB18AD" w:rsidRPr="008736E2" w:rsidRDefault="000A6089" w:rsidP="008736E2">
      <w:r w:rsidRPr="008736E2">
        <w:rPr>
          <w:rtl/>
        </w:rPr>
        <w:t>يحصل طفلك في خطة مؤقتة لمدة 6 أشهر على تمويل بقيمة 10,000 دولار.</w:t>
      </w:r>
    </w:p>
    <w:p w14:paraId="76B2F915" w14:textId="77777777" w:rsidR="00EB18AD" w:rsidRPr="008736E2" w:rsidRDefault="000A6089" w:rsidP="008736E2">
      <w:r w:rsidRPr="008736E2">
        <w:rPr>
          <w:rtl/>
        </w:rPr>
        <w:t>في الخطة الجديدة لمدة عام، سيحصل طفلك على تمويل بقيمة 20,000 دولار.</w:t>
      </w:r>
    </w:p>
    <w:p w14:paraId="65E23530" w14:textId="2F4F6376" w:rsidR="00D57F39" w:rsidRPr="008736E2" w:rsidRDefault="000A6089" w:rsidP="008736E2">
      <w:r w:rsidRPr="008736E2">
        <w:rPr>
          <w:rtl/>
        </w:rPr>
        <w:t>وهذا يعني أنه سيظل بإمكانك الحصول على تمويل احتياجات طفلك.</w:t>
      </w:r>
    </w:p>
    <w:p w14:paraId="49B6EA8B" w14:textId="70186FAC" w:rsidR="001F6330" w:rsidRPr="008736E2" w:rsidRDefault="000A6089" w:rsidP="008736E2">
      <w:pPr>
        <w:pStyle w:val="Heading2"/>
      </w:pPr>
      <w:bookmarkStart w:id="22" w:name="_Toc36801939"/>
      <w:r w:rsidRPr="008736E2">
        <w:rPr>
          <w:rtl/>
        </w:rPr>
        <w:t>استخدام التمويل في خطتك بشكل مختلف</w:t>
      </w:r>
      <w:bookmarkEnd w:id="22"/>
    </w:p>
    <w:p w14:paraId="58E0F28A" w14:textId="77777777" w:rsidR="00EB18AD" w:rsidRPr="008736E2" w:rsidRDefault="000A6089" w:rsidP="008736E2">
      <w:r w:rsidRPr="008736E2">
        <w:rPr>
          <w:rtl/>
        </w:rPr>
        <w:t xml:space="preserve">الأسئلة في هذا القسم هي من أشخاص يريدون استخدام التمويل في خططتهم بشكل مختلف. </w:t>
      </w:r>
    </w:p>
    <w:p w14:paraId="48C58C0C" w14:textId="55B034D9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 xml:space="preserve">ماذا إذا أردت استخدام التمويل في خطتي بشكل مختلف؟ </w:t>
      </w:r>
    </w:p>
    <w:p w14:paraId="5D9A821F" w14:textId="60135500" w:rsidR="00EB18AD" w:rsidRPr="008736E2" w:rsidRDefault="000A6089" w:rsidP="008736E2">
      <w:r w:rsidRPr="008736E2">
        <w:rPr>
          <w:rtl/>
        </w:rPr>
        <w:t xml:space="preserve">لديك تحكم أكبر في كيفية إنفاق موازنة </w:t>
      </w:r>
      <w:r w:rsidRPr="008736E2">
        <w:rPr>
          <w:rStyle w:val="Strong"/>
          <w:rtl/>
        </w:rPr>
        <w:t>الدعم الأساسي</w:t>
      </w:r>
      <w:r w:rsidRPr="008736E2">
        <w:rPr>
          <w:rtl/>
        </w:rPr>
        <w:t xml:space="preserve"> الخاصة بك.</w:t>
      </w:r>
    </w:p>
    <w:p w14:paraId="0B7ED055" w14:textId="77777777" w:rsidR="00EB18AD" w:rsidRPr="008736E2" w:rsidRDefault="000A6089" w:rsidP="008736E2">
      <w:r w:rsidRPr="008736E2">
        <w:rPr>
          <w:rtl/>
        </w:rPr>
        <w:t>الدعم الأساسي الخاص بك هو الدعم والخدمات التي تحتاجها وتستخدمها أكثر شيء.</w:t>
      </w:r>
    </w:p>
    <w:p w14:paraId="1B0B0407" w14:textId="77777777" w:rsidR="00EB18AD" w:rsidRPr="008736E2" w:rsidRDefault="000A6089" w:rsidP="008736E2">
      <w:r w:rsidRPr="008736E2">
        <w:rPr>
          <w:rtl/>
        </w:rPr>
        <w:t xml:space="preserve">يمكنك أن تقرر كيفية إنفاق موازنة الدعم الأساسي الخاصة بك للدعم اليومي الذي تحتاجه. </w:t>
      </w:r>
    </w:p>
    <w:p w14:paraId="10A64E66" w14:textId="7902047F" w:rsidR="00EB18AD" w:rsidRPr="008736E2" w:rsidRDefault="000A6089" w:rsidP="008736E2">
      <w:r w:rsidRPr="008736E2">
        <w:rPr>
          <w:rtl/>
        </w:rPr>
        <w:t>يمكن أن يشمل هذا الدعم الدفع إلى موظفي الدعم للمساعدة في:</w:t>
      </w:r>
    </w:p>
    <w:p w14:paraId="571A47F7" w14:textId="77777777" w:rsidR="00EB18AD" w:rsidRPr="008736E2" w:rsidRDefault="000A6089" w:rsidP="008736E2">
      <w:pPr>
        <w:pStyle w:val="ListParagraph"/>
        <w:numPr>
          <w:ilvl w:val="0"/>
          <w:numId w:val="17"/>
        </w:numPr>
      </w:pPr>
      <w:r w:rsidRPr="008736E2">
        <w:rPr>
          <w:rtl/>
        </w:rPr>
        <w:t>شراء الطعام</w:t>
      </w:r>
    </w:p>
    <w:p w14:paraId="2647AF51" w14:textId="77777777" w:rsidR="00EB18AD" w:rsidRPr="008736E2" w:rsidRDefault="000A6089" w:rsidP="008736E2">
      <w:pPr>
        <w:pStyle w:val="ListParagraph"/>
        <w:numPr>
          <w:ilvl w:val="0"/>
          <w:numId w:val="17"/>
        </w:numPr>
      </w:pPr>
      <w:r w:rsidRPr="008736E2">
        <w:rPr>
          <w:rtl/>
        </w:rPr>
        <w:t xml:space="preserve">المهام اليومية الأخرى. </w:t>
      </w:r>
    </w:p>
    <w:p w14:paraId="271D6F13" w14:textId="77777777" w:rsidR="00EB18AD" w:rsidRPr="008736E2" w:rsidRDefault="000A6089" w:rsidP="008736E2">
      <w:r w:rsidRPr="008736E2">
        <w:rPr>
          <w:rtl/>
        </w:rPr>
        <w:t xml:space="preserve">يمكن أن يساعدك هذا إذا لم يكن بإمكانك ترك المنزل بسبب وباء كورونا. </w:t>
      </w:r>
    </w:p>
    <w:p w14:paraId="2F3AEBAB" w14:textId="30763E60" w:rsidR="00EB18AD" w:rsidRPr="008736E2" w:rsidRDefault="000A6089" w:rsidP="008736E2">
      <w:r w:rsidRPr="008736E2">
        <w:rPr>
          <w:rtl/>
        </w:rPr>
        <w:t xml:space="preserve">يمكنك إنفاق موازنة الدعم الأساسي الخاصة بك على </w:t>
      </w:r>
      <w:r w:rsidRPr="008736E2">
        <w:rPr>
          <w:rStyle w:val="Strong"/>
          <w:rtl/>
        </w:rPr>
        <w:t>النفقات الشخصية</w:t>
      </w:r>
      <w:r w:rsidRPr="008736E2">
        <w:rPr>
          <w:rtl/>
        </w:rPr>
        <w:t>.</w:t>
      </w:r>
    </w:p>
    <w:p w14:paraId="026FC8B4" w14:textId="157E471A" w:rsidR="00EB18AD" w:rsidRPr="008736E2" w:rsidRDefault="000A6089" w:rsidP="008736E2">
      <w:r w:rsidRPr="008736E2">
        <w:rPr>
          <w:rtl/>
        </w:rPr>
        <w:t>النفقات الشخصية هي الأشياء التي تحتاج لشرائها أو سدادها، مثل:</w:t>
      </w:r>
    </w:p>
    <w:p w14:paraId="1573631B" w14:textId="77777777" w:rsidR="00EB18AD" w:rsidRPr="008736E2" w:rsidRDefault="000A6089" w:rsidP="008736E2">
      <w:pPr>
        <w:pStyle w:val="ListParagraph"/>
        <w:numPr>
          <w:ilvl w:val="0"/>
          <w:numId w:val="12"/>
        </w:numPr>
      </w:pPr>
      <w:r w:rsidRPr="008736E2">
        <w:rPr>
          <w:rtl/>
        </w:rPr>
        <w:t>الطعام</w:t>
      </w:r>
    </w:p>
    <w:p w14:paraId="06ADC1C1" w14:textId="77777777" w:rsidR="00EB18AD" w:rsidRPr="008736E2" w:rsidRDefault="000A6089" w:rsidP="008736E2">
      <w:pPr>
        <w:pStyle w:val="ListParagraph"/>
        <w:numPr>
          <w:ilvl w:val="0"/>
          <w:numId w:val="12"/>
        </w:numPr>
      </w:pPr>
      <w:r w:rsidRPr="008736E2">
        <w:rPr>
          <w:rtl/>
        </w:rPr>
        <w:t>الإيجار</w:t>
      </w:r>
    </w:p>
    <w:p w14:paraId="52EEC368" w14:textId="77777777" w:rsidR="00EB18AD" w:rsidRPr="008736E2" w:rsidRDefault="000A6089" w:rsidP="008736E2">
      <w:pPr>
        <w:pStyle w:val="ListParagraph"/>
        <w:numPr>
          <w:ilvl w:val="0"/>
          <w:numId w:val="12"/>
        </w:numPr>
      </w:pPr>
      <w:r w:rsidRPr="008736E2">
        <w:rPr>
          <w:rtl/>
        </w:rPr>
        <w:t>الفواتير.</w:t>
      </w:r>
    </w:p>
    <w:p w14:paraId="2CCB52C3" w14:textId="1AB96DB6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>كيف يمكنني استخدام التمويل في خطتي؟</w:t>
      </w:r>
    </w:p>
    <w:p w14:paraId="0F32BE7C" w14:textId="7A3E4791" w:rsidR="00EB18AD" w:rsidRPr="008736E2" w:rsidRDefault="000A6089" w:rsidP="008736E2">
      <w:r w:rsidRPr="008736E2">
        <w:rPr>
          <w:rtl/>
        </w:rPr>
        <w:t xml:space="preserve">إذا كنت ترغب في المزيد من التحكم في كيفية إنفاق الأموال في خطتك، يمكنك </w:t>
      </w:r>
      <w:r w:rsidRPr="008736E2">
        <w:rPr>
          <w:rStyle w:val="Strong"/>
          <w:rtl/>
        </w:rPr>
        <w:t>إدارتها بنفسك</w:t>
      </w:r>
      <w:r w:rsidRPr="008736E2">
        <w:rPr>
          <w:rtl/>
        </w:rPr>
        <w:t xml:space="preserve">. </w:t>
      </w:r>
    </w:p>
    <w:p w14:paraId="63718145" w14:textId="77777777" w:rsidR="00CA626A" w:rsidRDefault="00CA626A">
      <w:pPr>
        <w:bidi w:val="0"/>
        <w:spacing w:before="0" w:after="0" w:line="240" w:lineRule="auto"/>
        <w:rPr>
          <w:rtl/>
        </w:rPr>
      </w:pPr>
      <w:r>
        <w:rPr>
          <w:rtl/>
        </w:rPr>
        <w:br w:type="page"/>
      </w:r>
      <w:bookmarkStart w:id="23" w:name="_GoBack"/>
      <w:bookmarkEnd w:id="23"/>
    </w:p>
    <w:p w14:paraId="28C26501" w14:textId="4B610109" w:rsidR="00EB18AD" w:rsidRPr="008736E2" w:rsidRDefault="000A6089" w:rsidP="008736E2">
      <w:r w:rsidRPr="008736E2">
        <w:rPr>
          <w:rtl/>
        </w:rPr>
        <w:lastRenderedPageBreak/>
        <w:t xml:space="preserve">إذا قمت بإدارة خطتك بنفسك، فسيكون بإمكانك: </w:t>
      </w:r>
    </w:p>
    <w:p w14:paraId="44A9958E" w14:textId="77777777" w:rsidR="00EB18AD" w:rsidRPr="008736E2" w:rsidRDefault="000A6089" w:rsidP="008736E2">
      <w:pPr>
        <w:pStyle w:val="ListParagraph"/>
        <w:numPr>
          <w:ilvl w:val="0"/>
          <w:numId w:val="19"/>
        </w:numPr>
      </w:pPr>
      <w:r w:rsidRPr="008736E2">
        <w:rPr>
          <w:rtl/>
        </w:rPr>
        <w:t>إدارة تمويل NDIS الخاص بك بشكل كلي أو جزئي</w:t>
      </w:r>
    </w:p>
    <w:p w14:paraId="38DB3949" w14:textId="0C76BD63" w:rsidR="00EB18AD" w:rsidRPr="008736E2" w:rsidRDefault="000A6089" w:rsidP="008736E2">
      <w:pPr>
        <w:pStyle w:val="ListParagraph"/>
        <w:numPr>
          <w:ilvl w:val="0"/>
          <w:numId w:val="18"/>
        </w:numPr>
      </w:pPr>
      <w:r w:rsidRPr="008736E2">
        <w:rPr>
          <w:rtl/>
        </w:rPr>
        <w:t xml:space="preserve">اختيار أشكال الدعم التي تستخدمها للوصول إلى أهدافك. </w:t>
      </w:r>
    </w:p>
    <w:p w14:paraId="4D31710C" w14:textId="77777777" w:rsidR="00EB18AD" w:rsidRPr="008736E2" w:rsidRDefault="000A6089" w:rsidP="008736E2">
      <w:r w:rsidRPr="008736E2">
        <w:rPr>
          <w:rtl/>
        </w:rPr>
        <w:t xml:space="preserve">يمكننا التحدث معك حول الإدارة الذاتية عند المراجعة التالية لخطتك. </w:t>
      </w:r>
    </w:p>
    <w:p w14:paraId="7CCAB6CB" w14:textId="77777777" w:rsidR="00EB18AD" w:rsidRPr="008736E2" w:rsidRDefault="000A6089" w:rsidP="008736E2">
      <w:r w:rsidRPr="008736E2">
        <w:rPr>
          <w:rtl/>
        </w:rPr>
        <w:t xml:space="preserve">قد لا يكون بإمكانك إدارة كل شيء في خطتك بنفسك. </w:t>
      </w:r>
    </w:p>
    <w:p w14:paraId="07D376FF" w14:textId="77777777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 xml:space="preserve">ماذا يحدث إذا لم يكن باستطاعة موظفو الدعم مساندتي بعد ذلك؟ </w:t>
      </w:r>
    </w:p>
    <w:p w14:paraId="5688C1D1" w14:textId="77777777" w:rsidR="00EB18AD" w:rsidRPr="008736E2" w:rsidRDefault="000A6089" w:rsidP="008736E2">
      <w:r w:rsidRPr="008736E2">
        <w:rPr>
          <w:rtl/>
        </w:rPr>
        <w:t xml:space="preserve">إذا لم يعد باستطاعة موظفي الدعم المعتادين لك مساندتك، فيجب عليهم الاتصال بك. </w:t>
      </w:r>
    </w:p>
    <w:p w14:paraId="57805D12" w14:textId="77777777" w:rsidR="00EB18AD" w:rsidRPr="008736E2" w:rsidRDefault="000A6089" w:rsidP="008736E2">
      <w:r w:rsidRPr="008736E2">
        <w:rPr>
          <w:rtl/>
        </w:rPr>
        <w:t xml:space="preserve">سيتأكدون من حضور موظفو دعم جدد لمساندتك. </w:t>
      </w:r>
    </w:p>
    <w:p w14:paraId="727F55D3" w14:textId="77777777" w:rsidR="00EB18AD" w:rsidRPr="008736E2" w:rsidRDefault="000A6089" w:rsidP="008736E2">
      <w:r w:rsidRPr="008736E2">
        <w:rPr>
          <w:rtl/>
        </w:rPr>
        <w:t>تأكد من إخبار مقدم الخدمة الخاص بك بالمساعدات التي تحتاج إليها.</w:t>
      </w:r>
    </w:p>
    <w:p w14:paraId="1A0C7B23" w14:textId="77777777" w:rsidR="00EB18AD" w:rsidRPr="008736E2" w:rsidRDefault="000A6089" w:rsidP="008736E2">
      <w:r w:rsidRPr="008736E2">
        <w:rPr>
          <w:rtl/>
        </w:rPr>
        <w:t xml:space="preserve">سيضمن ذلك إرسال موظفي الدعم المناسبين لك. </w:t>
      </w:r>
    </w:p>
    <w:p w14:paraId="6BDCAE60" w14:textId="77777777" w:rsidR="00EB18AD" w:rsidRPr="008736E2" w:rsidRDefault="000A6089" w:rsidP="008736E2">
      <w:r w:rsidRPr="008736E2">
        <w:rPr>
          <w:rtl/>
        </w:rPr>
        <w:t>يجب على جميع مقدمي الدعم في NDIS اتباع ما يلي:</w:t>
      </w:r>
    </w:p>
    <w:p w14:paraId="0C1A8FB7" w14:textId="77777777" w:rsidR="00EB18AD" w:rsidRPr="008736E2" w:rsidRDefault="000A6089" w:rsidP="008736E2">
      <w:pPr>
        <w:pStyle w:val="ListParagraph"/>
        <w:numPr>
          <w:ilvl w:val="0"/>
          <w:numId w:val="14"/>
        </w:numPr>
      </w:pPr>
      <w:r w:rsidRPr="008736E2">
        <w:rPr>
          <w:rtl/>
        </w:rPr>
        <w:t>قواعد سلوك NDIS</w:t>
      </w:r>
    </w:p>
    <w:p w14:paraId="72081640" w14:textId="77777777" w:rsidR="00EB18AD" w:rsidRPr="008736E2" w:rsidRDefault="000A6089" w:rsidP="008736E2">
      <w:pPr>
        <w:pStyle w:val="ListParagraph"/>
        <w:numPr>
          <w:ilvl w:val="0"/>
          <w:numId w:val="14"/>
        </w:numPr>
      </w:pPr>
      <w:r w:rsidRPr="008736E2">
        <w:rPr>
          <w:rtl/>
        </w:rPr>
        <w:t>معايير ممارسة NDIS</w:t>
      </w:r>
    </w:p>
    <w:p w14:paraId="2AF27335" w14:textId="1C0A9EC1" w:rsidR="00C95F91" w:rsidRPr="008736E2" w:rsidRDefault="000A6089" w:rsidP="008736E2">
      <w:r w:rsidRPr="008736E2">
        <w:rPr>
          <w:rtl/>
        </w:rPr>
        <w:t>هناك وثيقتان هامتان تشرحان الطريقة التي يجب على مقدمي الدعم في NDIS اتباعها في التعامل مع الأشخاص ذوي الإعاقة.</w:t>
      </w:r>
    </w:p>
    <w:p w14:paraId="3B75D9DE" w14:textId="26274268" w:rsidR="00034B57" w:rsidRPr="008736E2" w:rsidRDefault="000A6089" w:rsidP="008736E2">
      <w:pPr>
        <w:rPr>
          <w:color w:val="6B2976"/>
          <w:sz w:val="32"/>
          <w:szCs w:val="26"/>
          <w:lang w:val="x-none" w:eastAsia="x-none"/>
        </w:rPr>
      </w:pPr>
      <w:r w:rsidRPr="008736E2">
        <w:br w:type="page"/>
      </w:r>
    </w:p>
    <w:p w14:paraId="0A9996CB" w14:textId="3B96BFDB" w:rsidR="003C25FD" w:rsidRPr="008736E2" w:rsidRDefault="000A6089" w:rsidP="008736E2">
      <w:pPr>
        <w:pStyle w:val="Heading2"/>
      </w:pPr>
      <w:bookmarkStart w:id="24" w:name="_Ref36565709"/>
      <w:bookmarkStart w:id="25" w:name="_Toc36801940"/>
      <w:r w:rsidRPr="008736E2">
        <w:rPr>
          <w:rtl/>
        </w:rPr>
        <w:lastRenderedPageBreak/>
        <w:t>قائمة الكلمات</w:t>
      </w:r>
      <w:bookmarkEnd w:id="24"/>
      <w:bookmarkEnd w:id="25"/>
    </w:p>
    <w:p w14:paraId="5EEE78C1" w14:textId="77777777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>طلب الوصول</w:t>
      </w:r>
    </w:p>
    <w:p w14:paraId="7D9B6B49" w14:textId="261186EE" w:rsidR="00EB18AD" w:rsidRPr="008736E2" w:rsidRDefault="000A6089" w:rsidP="008736E2">
      <w:r w:rsidRPr="008736E2">
        <w:rPr>
          <w:rtl/>
        </w:rPr>
        <w:t xml:space="preserve">طلب الوصول هو الخطوة الأولى للانضمام إلى NDIS. </w:t>
      </w:r>
    </w:p>
    <w:p w14:paraId="4E6FD44B" w14:textId="7B291ADA" w:rsidR="00EB18AD" w:rsidRPr="008736E2" w:rsidRDefault="000A6089" w:rsidP="008736E2">
      <w:r w:rsidRPr="008736E2">
        <w:rPr>
          <w:rtl/>
        </w:rPr>
        <w:t>عندما تتقدم بطلب وصول، فأنت تطلب المشاركة في NDIS.</w:t>
      </w:r>
    </w:p>
    <w:p w14:paraId="333015FE" w14:textId="77777777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>الدعم الأساسي</w:t>
      </w:r>
    </w:p>
    <w:p w14:paraId="56C87575" w14:textId="3147FDED" w:rsidR="00EB18AD" w:rsidRPr="008736E2" w:rsidRDefault="000A6089" w:rsidP="008736E2">
      <w:pPr>
        <w:rPr>
          <w:rStyle w:val="Strong"/>
        </w:rPr>
      </w:pPr>
      <w:r w:rsidRPr="008736E2">
        <w:rPr>
          <w:rtl/>
        </w:rPr>
        <w:t>الدعم الأساسي الخاص بك هو الدعم والخدمات التي تحتاجها وتستخدمها أكثر شيء.</w:t>
      </w:r>
    </w:p>
    <w:p w14:paraId="634EEE95" w14:textId="77777777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>مؤهل</w:t>
      </w:r>
    </w:p>
    <w:p w14:paraId="6623A53D" w14:textId="43217F65" w:rsidR="00EB18AD" w:rsidRPr="008736E2" w:rsidRDefault="000A6089" w:rsidP="008736E2">
      <w:pPr>
        <w:rPr>
          <w:rStyle w:val="Strong"/>
        </w:rPr>
      </w:pPr>
      <w:r w:rsidRPr="008736E2">
        <w:rPr>
          <w:rtl/>
        </w:rPr>
        <w:t>لتكون مؤهلاً، يجب عليك تلبية قواعدنا بشأن من يمكنه المشاركة في NDIS.</w:t>
      </w:r>
    </w:p>
    <w:p w14:paraId="00871092" w14:textId="77777777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 xml:space="preserve">وباء </w:t>
      </w:r>
    </w:p>
    <w:p w14:paraId="58936ABC" w14:textId="4D3670E8" w:rsidR="00EB18AD" w:rsidRPr="008736E2" w:rsidRDefault="000A6089" w:rsidP="008736E2">
      <w:r w:rsidRPr="008736E2">
        <w:rPr>
          <w:rtl/>
        </w:rPr>
        <w:t>يحدث الوباء عندما ينتشر الفيروس بسرعة في العديد من الدول حول العالم.</w:t>
      </w:r>
    </w:p>
    <w:p w14:paraId="2A7282E5" w14:textId="77777777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>النفقات الشخصية</w:t>
      </w:r>
    </w:p>
    <w:p w14:paraId="06144CE8" w14:textId="0CE5F16D" w:rsidR="00EB18AD" w:rsidRPr="008736E2" w:rsidRDefault="000A6089" w:rsidP="008736E2">
      <w:r w:rsidRPr="008736E2">
        <w:rPr>
          <w:rtl/>
        </w:rPr>
        <w:t>النفقات الشخصية هي الأشياء التي تحتاج لشرائها أو سدادها، مثل:</w:t>
      </w:r>
    </w:p>
    <w:p w14:paraId="53D71F38" w14:textId="77777777" w:rsidR="00EB18AD" w:rsidRPr="008736E2" w:rsidRDefault="000A6089" w:rsidP="008736E2">
      <w:pPr>
        <w:pStyle w:val="ListParagraph"/>
        <w:numPr>
          <w:ilvl w:val="0"/>
          <w:numId w:val="26"/>
        </w:numPr>
      </w:pPr>
      <w:r w:rsidRPr="008736E2">
        <w:rPr>
          <w:rtl/>
        </w:rPr>
        <w:t>الطعام</w:t>
      </w:r>
    </w:p>
    <w:p w14:paraId="7ED5975C" w14:textId="77777777" w:rsidR="00EB18AD" w:rsidRPr="008736E2" w:rsidRDefault="000A6089" w:rsidP="008736E2">
      <w:pPr>
        <w:pStyle w:val="ListParagraph"/>
        <w:numPr>
          <w:ilvl w:val="0"/>
          <w:numId w:val="26"/>
        </w:numPr>
      </w:pPr>
      <w:r w:rsidRPr="008736E2">
        <w:rPr>
          <w:rtl/>
        </w:rPr>
        <w:t>الإيجار</w:t>
      </w:r>
    </w:p>
    <w:p w14:paraId="631C9377" w14:textId="77777777" w:rsidR="00EB18AD" w:rsidRPr="008736E2" w:rsidRDefault="000A6089" w:rsidP="008736E2">
      <w:pPr>
        <w:pStyle w:val="ListParagraph"/>
        <w:numPr>
          <w:ilvl w:val="0"/>
          <w:numId w:val="26"/>
        </w:numPr>
        <w:rPr>
          <w:rStyle w:val="Strong"/>
          <w:b w:val="0"/>
          <w:bCs w:val="0"/>
        </w:rPr>
      </w:pPr>
      <w:r w:rsidRPr="008736E2">
        <w:rPr>
          <w:rtl/>
        </w:rPr>
        <w:t>الفواتير.</w:t>
      </w:r>
    </w:p>
    <w:p w14:paraId="5A521D90" w14:textId="77777777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>مراجعة</w:t>
      </w:r>
    </w:p>
    <w:p w14:paraId="1B44F548" w14:textId="47311AA6" w:rsidR="00EB18AD" w:rsidRPr="008736E2" w:rsidRDefault="000A6089" w:rsidP="008736E2">
      <w:pPr>
        <w:rPr>
          <w:rStyle w:val="Strong"/>
        </w:rPr>
      </w:pPr>
      <w:r w:rsidRPr="008736E2">
        <w:rPr>
          <w:rtl/>
        </w:rPr>
        <w:t>إذا قمت بمراجعة شيء، فانت تستعرض شيء ما لترى مدى نجاحه.</w:t>
      </w:r>
    </w:p>
    <w:p w14:paraId="3F828813" w14:textId="77777777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>إدارة ذاتية</w:t>
      </w:r>
    </w:p>
    <w:p w14:paraId="0DAB0E3B" w14:textId="77777777" w:rsidR="00EB18AD" w:rsidRPr="008736E2" w:rsidRDefault="000A6089" w:rsidP="008736E2">
      <w:r w:rsidRPr="008736E2">
        <w:rPr>
          <w:rtl/>
        </w:rPr>
        <w:t xml:space="preserve">إذا قمت بإدارة خطتك بنفسك، فسيكون بإمكانك: </w:t>
      </w:r>
    </w:p>
    <w:p w14:paraId="764DB24A" w14:textId="77777777" w:rsidR="00EB18AD" w:rsidRPr="008736E2" w:rsidRDefault="000A6089" w:rsidP="008736E2">
      <w:pPr>
        <w:pStyle w:val="ListParagraph"/>
        <w:numPr>
          <w:ilvl w:val="0"/>
          <w:numId w:val="12"/>
        </w:numPr>
      </w:pPr>
      <w:r w:rsidRPr="008736E2">
        <w:rPr>
          <w:rtl/>
        </w:rPr>
        <w:t>إدارة تمويل NDIS الخاص بك بشكل كلي أو جزئي</w:t>
      </w:r>
    </w:p>
    <w:p w14:paraId="1DBDBE51" w14:textId="1DE8B031" w:rsidR="00EB18AD" w:rsidRPr="008736E2" w:rsidRDefault="000A6089" w:rsidP="008736E2">
      <w:pPr>
        <w:pStyle w:val="ListParagraph"/>
        <w:numPr>
          <w:ilvl w:val="0"/>
          <w:numId w:val="12"/>
        </w:numPr>
        <w:rPr>
          <w:rStyle w:val="Strong"/>
        </w:rPr>
      </w:pPr>
      <w:r w:rsidRPr="008736E2">
        <w:rPr>
          <w:rtl/>
        </w:rPr>
        <w:t>اختيار أشكال الدعم التي تستخدمها للوصول إلى أهدافك.</w:t>
      </w:r>
    </w:p>
    <w:p w14:paraId="6702DF0E" w14:textId="77777777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</w:rPr>
        <w:br w:type="page"/>
      </w:r>
    </w:p>
    <w:p w14:paraId="133ADF9A" w14:textId="5E791AB8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lastRenderedPageBreak/>
        <w:t>مؤقت</w:t>
      </w:r>
    </w:p>
    <w:p w14:paraId="54A0D6EF" w14:textId="77777777" w:rsidR="00EB18AD" w:rsidRPr="008736E2" w:rsidRDefault="000A6089" w:rsidP="008736E2">
      <w:r w:rsidRPr="008736E2">
        <w:rPr>
          <w:rtl/>
        </w:rPr>
        <w:t>مؤقت يعني لوقت قصير.</w:t>
      </w:r>
    </w:p>
    <w:p w14:paraId="39626D4F" w14:textId="77777777" w:rsidR="00EB18AD" w:rsidRPr="008736E2" w:rsidRDefault="000A6089" w:rsidP="008736E2">
      <w:pPr>
        <w:rPr>
          <w:rStyle w:val="Strong"/>
        </w:rPr>
      </w:pPr>
      <w:r w:rsidRPr="008736E2">
        <w:rPr>
          <w:rStyle w:val="Strong"/>
          <w:rtl/>
        </w:rPr>
        <w:t>فيروس</w:t>
      </w:r>
    </w:p>
    <w:p w14:paraId="7929D175" w14:textId="39D7BF80" w:rsidR="00CB6468" w:rsidRPr="008736E2" w:rsidRDefault="000A6089" w:rsidP="008736E2">
      <w:r w:rsidRPr="008736E2">
        <w:rPr>
          <w:rtl/>
        </w:rPr>
        <w:t>الفيروس هو داء أو مرض يمكن أن ينتشر بسهولة من شخص لشخص آخر.</w:t>
      </w:r>
    </w:p>
    <w:p w14:paraId="495B2193" w14:textId="7D674F21" w:rsidR="00FD6321" w:rsidRPr="008736E2" w:rsidRDefault="000A6089" w:rsidP="00CA626A">
      <w:pPr>
        <w:pStyle w:val="Heading2"/>
        <w:spacing w:before="480"/>
        <w:rPr>
          <w:lang w:val="en-AU"/>
        </w:rPr>
      </w:pPr>
      <w:bookmarkStart w:id="26" w:name="_Toc36801941"/>
      <w:r w:rsidRPr="008736E2">
        <w:rPr>
          <w:rtl/>
        </w:rPr>
        <w:t>اتصل بنا</w:t>
      </w:r>
      <w:bookmarkEnd w:id="26"/>
    </w:p>
    <w:p w14:paraId="2B49BDD9" w14:textId="49307B49" w:rsidR="00EB18AD" w:rsidRPr="008736E2" w:rsidRDefault="000A6089" w:rsidP="008736E2">
      <w:r w:rsidRPr="008736E2">
        <w:rPr>
          <w:rtl/>
        </w:rPr>
        <w:t>الهاتف - 110 800 1800</w:t>
      </w:r>
    </w:p>
    <w:p w14:paraId="4704EC8C" w14:textId="3F31EC28" w:rsidR="00EB18AD" w:rsidRPr="008736E2" w:rsidRDefault="000A6089" w:rsidP="008736E2">
      <w:r w:rsidRPr="008736E2">
        <w:rPr>
          <w:rtl/>
        </w:rPr>
        <w:t xml:space="preserve">البريد الإلكتروني - </w:t>
      </w:r>
      <w:hyperlink r:id="rId9" w:history="1">
        <w:r w:rsidRPr="00CA626A">
          <w:rPr>
            <w:rStyle w:val="Hyperlink"/>
            <w:b w:val="0"/>
            <w:bCs/>
            <w:rtl/>
          </w:rPr>
          <w:t>enquiries@ndis.gov.au</w:t>
        </w:r>
      </w:hyperlink>
      <w:r w:rsidRPr="008736E2">
        <w:rPr>
          <w:rtl/>
        </w:rPr>
        <w:t xml:space="preserve"> </w:t>
      </w:r>
    </w:p>
    <w:p w14:paraId="22F391F9" w14:textId="02F41D13" w:rsidR="00EB18AD" w:rsidRPr="008736E2" w:rsidRDefault="000A6089" w:rsidP="008736E2">
      <w:r w:rsidRPr="008736E2">
        <w:rPr>
          <w:rtl/>
        </w:rPr>
        <w:t>العنوان البريدي - GPO Box 700</w:t>
      </w:r>
    </w:p>
    <w:p w14:paraId="7533D27F" w14:textId="77777777" w:rsidR="00EB18AD" w:rsidRPr="008736E2" w:rsidRDefault="000A6089" w:rsidP="008736E2">
      <w:r w:rsidRPr="008736E2">
        <w:rPr>
          <w:rtl/>
        </w:rPr>
        <w:t>Canberra</w:t>
      </w:r>
    </w:p>
    <w:p w14:paraId="601F588E" w14:textId="77777777" w:rsidR="00EB18AD" w:rsidRPr="008736E2" w:rsidRDefault="000A6089" w:rsidP="008736E2">
      <w:r w:rsidRPr="008736E2">
        <w:rPr>
          <w:rtl/>
        </w:rPr>
        <w:t>ACT 2601</w:t>
      </w:r>
    </w:p>
    <w:p w14:paraId="5F517B50" w14:textId="773CDBD5" w:rsidR="00FD6321" w:rsidRPr="008736E2" w:rsidRDefault="000A6089" w:rsidP="008736E2">
      <w:r w:rsidRPr="008736E2">
        <w:rPr>
          <w:rtl/>
        </w:rPr>
        <w:t xml:space="preserve">الموقع الإلكتروني - </w:t>
      </w:r>
      <w:hyperlink r:id="rId10" w:history="1">
        <w:r w:rsidRPr="00CA626A">
          <w:rPr>
            <w:rStyle w:val="Hyperlink"/>
            <w:b w:val="0"/>
            <w:bCs/>
            <w:rtl/>
          </w:rPr>
          <w:t>www.ndis.gov.au</w:t>
        </w:r>
      </w:hyperlink>
      <w:r w:rsidRPr="008736E2">
        <w:rPr>
          <w:rtl/>
        </w:rPr>
        <w:t xml:space="preserve"> </w:t>
      </w:r>
    </w:p>
    <w:p w14:paraId="0EFFC3F5" w14:textId="4B64F64E" w:rsidR="003505D2" w:rsidRPr="00CA626A" w:rsidRDefault="000A6089" w:rsidP="00CA626A">
      <w:pPr>
        <w:spacing w:before="5520"/>
        <w:rPr>
          <w:sz w:val="24"/>
          <w:szCs w:val="24"/>
        </w:rPr>
      </w:pPr>
      <w:r w:rsidRPr="00CA626A">
        <w:rPr>
          <w:sz w:val="24"/>
          <w:szCs w:val="24"/>
          <w:rtl/>
        </w:rPr>
        <w:t xml:space="preserve">قامت مجموعة الوصول إلى المعلومات Information Access Group بإنشاء هذه الوثيقة سهلة القراءة بتنسيق نص (text) فقط. لأي استفسارات، تفضل بزيارة </w:t>
      </w:r>
      <w:hyperlink r:id="rId11" w:history="1">
        <w:r w:rsidRPr="00CA626A">
          <w:rPr>
            <w:rStyle w:val="Hyperlink"/>
            <w:sz w:val="24"/>
            <w:szCs w:val="24"/>
            <w:rtl/>
          </w:rPr>
          <w:t>www.informationaccessgroup.com</w:t>
        </w:r>
      </w:hyperlink>
      <w:r w:rsidRPr="00CA626A">
        <w:rPr>
          <w:sz w:val="24"/>
          <w:szCs w:val="24"/>
          <w:rtl/>
        </w:rPr>
        <w:t xml:space="preserve">. </w:t>
      </w:r>
      <w:r w:rsidRPr="00CA626A">
        <w:rPr>
          <w:sz w:val="24"/>
          <w:szCs w:val="24"/>
          <w:rtl/>
        </w:rPr>
        <w:br/>
        <w:t>اذكر رقم الوظيفة 3506.</w:t>
      </w:r>
    </w:p>
    <w:sectPr w:rsidR="003505D2" w:rsidRPr="00CA626A" w:rsidSect="00441561">
      <w:footerReference w:type="even" r:id="rId12"/>
      <w:footerReference w:type="default" r:id="rId13"/>
      <w:footerReference w:type="first" r:id="rId14"/>
      <w:pgSz w:w="11906" w:h="16838"/>
      <w:pgMar w:top="1134" w:right="1440" w:bottom="851" w:left="1440" w:header="567" w:footer="170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33A515" w14:textId="77777777" w:rsidR="0066468B" w:rsidRDefault="0066468B" w:rsidP="008736E2">
      <w:r>
        <w:separator/>
      </w:r>
    </w:p>
    <w:p w14:paraId="4E50FAA8" w14:textId="77777777" w:rsidR="0066468B" w:rsidRDefault="0066468B" w:rsidP="008736E2"/>
  </w:endnote>
  <w:endnote w:type="continuationSeparator" w:id="0">
    <w:p w14:paraId="6BDD1417" w14:textId="77777777" w:rsidR="0066468B" w:rsidRDefault="0066468B" w:rsidP="008736E2">
      <w:r>
        <w:continuationSeparator/>
      </w:r>
    </w:p>
    <w:p w14:paraId="1B58B36A" w14:textId="77777777" w:rsidR="0066468B" w:rsidRDefault="0066468B" w:rsidP="008736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S Me"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E7B085" w14:textId="77777777" w:rsidR="00442AD3" w:rsidRDefault="000A6089" w:rsidP="008736E2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76BB815" w14:textId="77777777" w:rsidR="00442AD3" w:rsidRDefault="00442AD3" w:rsidP="008736E2">
    <w:pPr>
      <w:pStyle w:val="Footer"/>
    </w:pPr>
  </w:p>
  <w:p w14:paraId="7C936170" w14:textId="77777777" w:rsidR="00263CC2" w:rsidRDefault="00263CC2" w:rsidP="008736E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F4264" w14:textId="749E064D" w:rsidR="00442AD3" w:rsidRPr="008736E2" w:rsidRDefault="000A6089" w:rsidP="008736E2">
    <w:pPr>
      <w:pStyle w:val="Footer"/>
      <w:jc w:val="center"/>
      <w:rPr>
        <w:rStyle w:val="PageNumber"/>
        <w:rFonts w:cstheme="minorBidi"/>
        <w:szCs w:val="22"/>
      </w:rPr>
    </w:pPr>
    <w:r w:rsidRPr="008736E2">
      <w:rPr>
        <w:rStyle w:val="PageNumber"/>
        <w:rFonts w:cstheme="minorBidi"/>
        <w:szCs w:val="22"/>
        <w:rtl/>
      </w:rPr>
      <w:t xml:space="preserve">صفحة </w:t>
    </w:r>
    <w:r w:rsidRPr="008736E2">
      <w:rPr>
        <w:rStyle w:val="PageNumber"/>
        <w:rFonts w:cstheme="minorBidi"/>
        <w:szCs w:val="22"/>
      </w:rPr>
      <w:fldChar w:fldCharType="begin"/>
    </w:r>
    <w:r w:rsidRPr="008736E2">
      <w:rPr>
        <w:rStyle w:val="PageNumber"/>
        <w:rFonts w:cstheme="minorBidi"/>
        <w:szCs w:val="22"/>
        <w:rtl/>
      </w:rPr>
      <w:instrText xml:space="preserve">PAGE  </w:instrText>
    </w:r>
    <w:r w:rsidRPr="008736E2">
      <w:rPr>
        <w:rStyle w:val="PageNumber"/>
        <w:rFonts w:cstheme="minorBidi"/>
        <w:szCs w:val="22"/>
      </w:rPr>
      <w:fldChar w:fldCharType="separate"/>
    </w:r>
    <w:r w:rsidR="00F82381">
      <w:rPr>
        <w:rStyle w:val="PageNumber"/>
        <w:rFonts w:cstheme="minorBidi"/>
        <w:noProof/>
        <w:szCs w:val="22"/>
        <w:rtl/>
      </w:rPr>
      <w:t>13</w:t>
    </w:r>
    <w:r w:rsidRPr="008736E2">
      <w:rPr>
        <w:rStyle w:val="PageNumber"/>
        <w:rFonts w:cstheme="minorBidi"/>
        <w:szCs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B0F7B3" w14:textId="77777777" w:rsidR="008736E2" w:rsidRDefault="008736E2" w:rsidP="008736E2">
    <w:pPr>
      <w:pStyle w:val="Footer"/>
      <w:spacing w:before="240" w:after="0"/>
      <w:ind w:left="95"/>
    </w:pPr>
    <w:r w:rsidRPr="00467F78">
      <w:rPr>
        <w:color w:val="6B2976"/>
        <w:sz w:val="52"/>
        <w:szCs w:val="52"/>
      </w:rPr>
      <w:t>ndis.gov.au</w:t>
    </w:r>
  </w:p>
  <w:p w14:paraId="40A9E4C8" w14:textId="485022D1" w:rsidR="008736E2" w:rsidRPr="008736E2" w:rsidRDefault="008736E2" w:rsidP="008736E2">
    <w:pPr>
      <w:pStyle w:val="Footer"/>
      <w:rPr>
        <w:rFonts w:eastAsia="PMingLiU"/>
        <w:lang w:eastAsia="zh-HK"/>
      </w:rPr>
    </w:pPr>
    <w:r w:rsidRPr="008736E2">
      <w:rPr>
        <w:color w:val="6B2976"/>
        <w:sz w:val="18"/>
        <w:szCs w:val="18"/>
      </w:rPr>
      <w:t>Coronavirus (COVID-19) and the NDIS</w:t>
    </w:r>
    <w:r>
      <w:rPr>
        <w:rFonts w:eastAsia="PMingLiU"/>
        <w:lang w:eastAsia="zh-HK"/>
      </w:rPr>
      <w:tab/>
    </w:r>
    <w:r>
      <w:rPr>
        <w:rFonts w:eastAsia="PMingLiU"/>
        <w:lang w:eastAsia="zh-HK"/>
      </w:rPr>
      <w:tab/>
    </w:r>
    <w:r w:rsidRPr="008736E2">
      <w:rPr>
        <w:color w:val="6B2976"/>
        <w:sz w:val="18"/>
        <w:szCs w:val="18"/>
      </w:rPr>
      <w:t xml:space="preserve"> | Arabic </w:t>
    </w:r>
    <w:r w:rsidRPr="008736E2">
      <w:rPr>
        <w:color w:val="6B2976"/>
        <w:sz w:val="18"/>
        <w:szCs w:val="18"/>
        <w:rtl/>
      </w:rPr>
      <w:t>العربية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43BF7B" w14:textId="77777777" w:rsidR="0066468B" w:rsidRDefault="0066468B" w:rsidP="008736E2">
      <w:r>
        <w:separator/>
      </w:r>
    </w:p>
    <w:p w14:paraId="7B158A07" w14:textId="77777777" w:rsidR="0066468B" w:rsidRDefault="0066468B" w:rsidP="008736E2"/>
  </w:footnote>
  <w:footnote w:type="continuationSeparator" w:id="0">
    <w:p w14:paraId="0381420A" w14:textId="77777777" w:rsidR="0066468B" w:rsidRDefault="0066468B" w:rsidP="008736E2">
      <w:r>
        <w:continuationSeparator/>
      </w:r>
    </w:p>
    <w:p w14:paraId="10CF1A74" w14:textId="77777777" w:rsidR="0066468B" w:rsidRDefault="0066468B" w:rsidP="008736E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850282"/>
    <w:multiLevelType w:val="hybridMultilevel"/>
    <w:tmpl w:val="A2807C50"/>
    <w:lvl w:ilvl="0" w:tplc="2AD0E2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08DF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F608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9C7D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3E51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08F1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28CF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80F5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E0C9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716A3"/>
    <w:multiLevelType w:val="hybridMultilevel"/>
    <w:tmpl w:val="5F40B5F6"/>
    <w:lvl w:ilvl="0" w:tplc="60FAA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8A6C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58DA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5259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5E9C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398FE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946C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4800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DC2B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12EE9"/>
    <w:multiLevelType w:val="hybridMultilevel"/>
    <w:tmpl w:val="C3260EC8"/>
    <w:lvl w:ilvl="0" w:tplc="ACF49D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AE4A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8E51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FC0A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EE7D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166F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C0B3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2C5B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54F2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F15F3"/>
    <w:multiLevelType w:val="hybridMultilevel"/>
    <w:tmpl w:val="81562E1C"/>
    <w:lvl w:ilvl="0" w:tplc="9AAE79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36FE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A868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7064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0693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62A9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565F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3A09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EC45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A2482"/>
    <w:multiLevelType w:val="hybridMultilevel"/>
    <w:tmpl w:val="AF6E9EF0"/>
    <w:lvl w:ilvl="0" w:tplc="823215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281A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8445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F032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785C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F0AD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340F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1293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7447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7605F"/>
    <w:multiLevelType w:val="hybridMultilevel"/>
    <w:tmpl w:val="E534BA46"/>
    <w:lvl w:ilvl="0" w:tplc="471C87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D0C5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A85A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0E1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76DA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4428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24F8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30C1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70A1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260D67"/>
    <w:multiLevelType w:val="hybridMultilevel"/>
    <w:tmpl w:val="9BE6697A"/>
    <w:lvl w:ilvl="0" w:tplc="E9FC11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A6D5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16AE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4C58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EC00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7A67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3E8C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046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629C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31795"/>
    <w:multiLevelType w:val="hybridMultilevel"/>
    <w:tmpl w:val="F9DAA4FC"/>
    <w:lvl w:ilvl="0" w:tplc="FDC4E6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CC7F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2606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AC39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74BC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F83B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635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0C6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BCE6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E93547"/>
    <w:multiLevelType w:val="hybridMultilevel"/>
    <w:tmpl w:val="3BE8C1A2"/>
    <w:lvl w:ilvl="0" w:tplc="C4D0EF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EEE9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B2FF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A6E2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E827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DA69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74EE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862D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C6DE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94D9E"/>
    <w:multiLevelType w:val="hybridMultilevel"/>
    <w:tmpl w:val="C6AC608A"/>
    <w:lvl w:ilvl="0" w:tplc="51DA9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A8A6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D20B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701B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70E7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6080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A467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141A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36C1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83E96"/>
    <w:multiLevelType w:val="hybridMultilevel"/>
    <w:tmpl w:val="9732D142"/>
    <w:lvl w:ilvl="0" w:tplc="4726EC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341C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E0E6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58D6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56E4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DA4D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306A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0635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586C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0E21CE"/>
    <w:multiLevelType w:val="hybridMultilevel"/>
    <w:tmpl w:val="E29ADA50"/>
    <w:lvl w:ilvl="0" w:tplc="3A6A48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403A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4AB9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6E8F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4459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78C3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428C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4894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BAB7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CB094B"/>
    <w:multiLevelType w:val="hybridMultilevel"/>
    <w:tmpl w:val="7FB24924"/>
    <w:lvl w:ilvl="0" w:tplc="A4827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24EE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5A05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C629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101A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DC16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6CD1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6B8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224E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31152E"/>
    <w:multiLevelType w:val="hybridMultilevel"/>
    <w:tmpl w:val="7F0C77CE"/>
    <w:lvl w:ilvl="0" w:tplc="A5820A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B40E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0A13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74AD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8E2D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9CA7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D4F2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B06C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3632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0C4431"/>
    <w:multiLevelType w:val="hybridMultilevel"/>
    <w:tmpl w:val="009489AA"/>
    <w:lvl w:ilvl="0" w:tplc="1E249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7A6C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F6F5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AC5D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5210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8E1D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3C6D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BD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5A2D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757C1B"/>
    <w:multiLevelType w:val="hybridMultilevel"/>
    <w:tmpl w:val="CF1AB082"/>
    <w:lvl w:ilvl="0" w:tplc="E09080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16B0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74AA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F8EA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3E84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0C4C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A225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C037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3238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9F5048"/>
    <w:multiLevelType w:val="hybridMultilevel"/>
    <w:tmpl w:val="37BEC3E2"/>
    <w:lvl w:ilvl="0" w:tplc="E9003E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3030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649F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CE95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3C33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2EDB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5856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14DC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C24D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A31CD"/>
    <w:multiLevelType w:val="hybridMultilevel"/>
    <w:tmpl w:val="6B5E9534"/>
    <w:lvl w:ilvl="0" w:tplc="2F2AD7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6261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B4FB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0EA8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E65A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C4C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0E10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86EA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CE32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F844BB"/>
    <w:multiLevelType w:val="hybridMultilevel"/>
    <w:tmpl w:val="F3549538"/>
    <w:lvl w:ilvl="0" w:tplc="83FCF5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7E09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109B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264C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60F7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8E6C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9CEB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94EF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DE41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985EF6"/>
    <w:multiLevelType w:val="hybridMultilevel"/>
    <w:tmpl w:val="10EA238A"/>
    <w:lvl w:ilvl="0" w:tplc="E020C3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DCE7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50D8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6633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2A62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EA06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70A3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42BB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B28A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C35AEC"/>
    <w:multiLevelType w:val="hybridMultilevel"/>
    <w:tmpl w:val="F8C0A064"/>
    <w:lvl w:ilvl="0" w:tplc="77464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C267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9EAE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259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106D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2C47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5887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147A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02B3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783A59"/>
    <w:multiLevelType w:val="hybridMultilevel"/>
    <w:tmpl w:val="3806997E"/>
    <w:lvl w:ilvl="0" w:tplc="6F1845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4C2E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3AF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0E4C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4E60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7C17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10B6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9061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EAE5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B44209"/>
    <w:multiLevelType w:val="hybridMultilevel"/>
    <w:tmpl w:val="832252DC"/>
    <w:lvl w:ilvl="0" w:tplc="54747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42F9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00AC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ACA8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4ADF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C4B9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140F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4C79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547C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FE2C36"/>
    <w:multiLevelType w:val="hybridMultilevel"/>
    <w:tmpl w:val="79228D58"/>
    <w:lvl w:ilvl="0" w:tplc="30FCB8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DAB8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80C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7243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3A93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46F3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2872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1EF8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283F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0639C9"/>
    <w:multiLevelType w:val="hybridMultilevel"/>
    <w:tmpl w:val="1AA44918"/>
    <w:lvl w:ilvl="0" w:tplc="901027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1889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1AFB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463E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98E7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308E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643A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B450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EA99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600B73"/>
    <w:multiLevelType w:val="hybridMultilevel"/>
    <w:tmpl w:val="F2D2F1A0"/>
    <w:lvl w:ilvl="0" w:tplc="F0A0BC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C41B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80EB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06C4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7ABB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628F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6033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D8C3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36E3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9"/>
  </w:num>
  <w:num w:numId="3">
    <w:abstractNumId w:val="13"/>
  </w:num>
  <w:num w:numId="4">
    <w:abstractNumId w:val="25"/>
  </w:num>
  <w:num w:numId="5">
    <w:abstractNumId w:val="20"/>
  </w:num>
  <w:num w:numId="6">
    <w:abstractNumId w:val="6"/>
  </w:num>
  <w:num w:numId="7">
    <w:abstractNumId w:val="23"/>
  </w:num>
  <w:num w:numId="8">
    <w:abstractNumId w:val="11"/>
  </w:num>
  <w:num w:numId="9">
    <w:abstractNumId w:val="17"/>
  </w:num>
  <w:num w:numId="10">
    <w:abstractNumId w:val="15"/>
  </w:num>
  <w:num w:numId="11">
    <w:abstractNumId w:val="14"/>
  </w:num>
  <w:num w:numId="12">
    <w:abstractNumId w:val="7"/>
  </w:num>
  <w:num w:numId="13">
    <w:abstractNumId w:val="21"/>
  </w:num>
  <w:num w:numId="14">
    <w:abstractNumId w:val="4"/>
  </w:num>
  <w:num w:numId="15">
    <w:abstractNumId w:val="9"/>
  </w:num>
  <w:num w:numId="16">
    <w:abstractNumId w:val="8"/>
  </w:num>
  <w:num w:numId="17">
    <w:abstractNumId w:val="12"/>
  </w:num>
  <w:num w:numId="18">
    <w:abstractNumId w:val="16"/>
  </w:num>
  <w:num w:numId="19">
    <w:abstractNumId w:val="18"/>
  </w:num>
  <w:num w:numId="20">
    <w:abstractNumId w:val="0"/>
  </w:num>
  <w:num w:numId="21">
    <w:abstractNumId w:val="10"/>
  </w:num>
  <w:num w:numId="22">
    <w:abstractNumId w:val="1"/>
  </w:num>
  <w:num w:numId="23">
    <w:abstractNumId w:val="22"/>
  </w:num>
  <w:num w:numId="24">
    <w:abstractNumId w:val="24"/>
  </w:num>
  <w:num w:numId="25">
    <w:abstractNumId w:val="2"/>
  </w:num>
  <w:num w:numId="26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TA0trAwMjM3MTFT0lEKTi0uzszPAykwrAUAbQqYBiwAAAA="/>
  </w:docVars>
  <w:rsids>
    <w:rsidRoot w:val="00BD1F6E"/>
    <w:rsid w:val="00003F3E"/>
    <w:rsid w:val="00005C84"/>
    <w:rsid w:val="0000729C"/>
    <w:rsid w:val="00010060"/>
    <w:rsid w:val="000131A3"/>
    <w:rsid w:val="00017C44"/>
    <w:rsid w:val="00020CAC"/>
    <w:rsid w:val="00025085"/>
    <w:rsid w:val="00026D9B"/>
    <w:rsid w:val="000276DA"/>
    <w:rsid w:val="000312D4"/>
    <w:rsid w:val="0003212C"/>
    <w:rsid w:val="00033F29"/>
    <w:rsid w:val="00034B57"/>
    <w:rsid w:val="00034C79"/>
    <w:rsid w:val="00035D95"/>
    <w:rsid w:val="00037534"/>
    <w:rsid w:val="0004054D"/>
    <w:rsid w:val="00041CDB"/>
    <w:rsid w:val="0004229E"/>
    <w:rsid w:val="000432B1"/>
    <w:rsid w:val="00044183"/>
    <w:rsid w:val="000453D7"/>
    <w:rsid w:val="00046373"/>
    <w:rsid w:val="000464C1"/>
    <w:rsid w:val="00051741"/>
    <w:rsid w:val="0005681C"/>
    <w:rsid w:val="00060614"/>
    <w:rsid w:val="00060E3E"/>
    <w:rsid w:val="00061FF6"/>
    <w:rsid w:val="0006339E"/>
    <w:rsid w:val="00064151"/>
    <w:rsid w:val="00065443"/>
    <w:rsid w:val="00067033"/>
    <w:rsid w:val="00070D9A"/>
    <w:rsid w:val="0007213A"/>
    <w:rsid w:val="00073579"/>
    <w:rsid w:val="00074F07"/>
    <w:rsid w:val="00077149"/>
    <w:rsid w:val="00080002"/>
    <w:rsid w:val="00081601"/>
    <w:rsid w:val="00081CF6"/>
    <w:rsid w:val="00083E17"/>
    <w:rsid w:val="00084BF9"/>
    <w:rsid w:val="000906AA"/>
    <w:rsid w:val="000A6089"/>
    <w:rsid w:val="000A627C"/>
    <w:rsid w:val="000B4D35"/>
    <w:rsid w:val="000B6C30"/>
    <w:rsid w:val="000C0F54"/>
    <w:rsid w:val="000C3B9B"/>
    <w:rsid w:val="000C3D30"/>
    <w:rsid w:val="000D07D6"/>
    <w:rsid w:val="000D282A"/>
    <w:rsid w:val="000D2C19"/>
    <w:rsid w:val="000D7DE3"/>
    <w:rsid w:val="000D7F04"/>
    <w:rsid w:val="000E278D"/>
    <w:rsid w:val="000E55B2"/>
    <w:rsid w:val="000F0DF3"/>
    <w:rsid w:val="000F52F4"/>
    <w:rsid w:val="000F6E4B"/>
    <w:rsid w:val="0010561C"/>
    <w:rsid w:val="001066AD"/>
    <w:rsid w:val="001110D2"/>
    <w:rsid w:val="001131E0"/>
    <w:rsid w:val="001156E7"/>
    <w:rsid w:val="00117AEC"/>
    <w:rsid w:val="00120A79"/>
    <w:rsid w:val="00120EEC"/>
    <w:rsid w:val="00124F36"/>
    <w:rsid w:val="00134CC3"/>
    <w:rsid w:val="0013535A"/>
    <w:rsid w:val="001414F7"/>
    <w:rsid w:val="0014402F"/>
    <w:rsid w:val="001468A6"/>
    <w:rsid w:val="00151817"/>
    <w:rsid w:val="0015329D"/>
    <w:rsid w:val="00153E51"/>
    <w:rsid w:val="001600B3"/>
    <w:rsid w:val="001602E1"/>
    <w:rsid w:val="001711FF"/>
    <w:rsid w:val="00173B3A"/>
    <w:rsid w:val="00176798"/>
    <w:rsid w:val="0018024C"/>
    <w:rsid w:val="00186879"/>
    <w:rsid w:val="001913A3"/>
    <w:rsid w:val="0019631C"/>
    <w:rsid w:val="001A0D1B"/>
    <w:rsid w:val="001A20D1"/>
    <w:rsid w:val="001A2E5E"/>
    <w:rsid w:val="001A375B"/>
    <w:rsid w:val="001A4B9E"/>
    <w:rsid w:val="001A5C7B"/>
    <w:rsid w:val="001B1575"/>
    <w:rsid w:val="001B4580"/>
    <w:rsid w:val="001C28AC"/>
    <w:rsid w:val="001C326A"/>
    <w:rsid w:val="001C3CDE"/>
    <w:rsid w:val="001C5D11"/>
    <w:rsid w:val="001C6408"/>
    <w:rsid w:val="001D0608"/>
    <w:rsid w:val="001D116F"/>
    <w:rsid w:val="001D3DFA"/>
    <w:rsid w:val="001D3FF9"/>
    <w:rsid w:val="001D5303"/>
    <w:rsid w:val="001D5B51"/>
    <w:rsid w:val="001E0B48"/>
    <w:rsid w:val="001E0FAE"/>
    <w:rsid w:val="001E57AD"/>
    <w:rsid w:val="001E773F"/>
    <w:rsid w:val="001F38D7"/>
    <w:rsid w:val="001F6330"/>
    <w:rsid w:val="001F7D75"/>
    <w:rsid w:val="00200C25"/>
    <w:rsid w:val="00202C77"/>
    <w:rsid w:val="00203F8A"/>
    <w:rsid w:val="00203FDC"/>
    <w:rsid w:val="0020636C"/>
    <w:rsid w:val="002106D8"/>
    <w:rsid w:val="0021361E"/>
    <w:rsid w:val="00217241"/>
    <w:rsid w:val="00217CB2"/>
    <w:rsid w:val="00220DB3"/>
    <w:rsid w:val="002212B6"/>
    <w:rsid w:val="00221CED"/>
    <w:rsid w:val="00227F85"/>
    <w:rsid w:val="00230213"/>
    <w:rsid w:val="00234042"/>
    <w:rsid w:val="00235D23"/>
    <w:rsid w:val="00236622"/>
    <w:rsid w:val="00241A33"/>
    <w:rsid w:val="00245C14"/>
    <w:rsid w:val="0025072B"/>
    <w:rsid w:val="00253F3D"/>
    <w:rsid w:val="00256E86"/>
    <w:rsid w:val="00261947"/>
    <w:rsid w:val="00263CC2"/>
    <w:rsid w:val="00267EE8"/>
    <w:rsid w:val="00270553"/>
    <w:rsid w:val="00272714"/>
    <w:rsid w:val="0027567E"/>
    <w:rsid w:val="00281094"/>
    <w:rsid w:val="002875DD"/>
    <w:rsid w:val="0029060F"/>
    <w:rsid w:val="00290F99"/>
    <w:rsid w:val="00294ED0"/>
    <w:rsid w:val="00295BFF"/>
    <w:rsid w:val="002A02BB"/>
    <w:rsid w:val="002A3384"/>
    <w:rsid w:val="002A49DB"/>
    <w:rsid w:val="002A4A0F"/>
    <w:rsid w:val="002A505F"/>
    <w:rsid w:val="002B004A"/>
    <w:rsid w:val="002B0820"/>
    <w:rsid w:val="002B1E87"/>
    <w:rsid w:val="002B5278"/>
    <w:rsid w:val="002B7F6B"/>
    <w:rsid w:val="002C25D3"/>
    <w:rsid w:val="002C55A6"/>
    <w:rsid w:val="002C79AC"/>
    <w:rsid w:val="002D6314"/>
    <w:rsid w:val="002D6EC8"/>
    <w:rsid w:val="002E100F"/>
    <w:rsid w:val="002E38B5"/>
    <w:rsid w:val="002E535B"/>
    <w:rsid w:val="002E5B2D"/>
    <w:rsid w:val="002E5D89"/>
    <w:rsid w:val="002E6015"/>
    <w:rsid w:val="002F07C8"/>
    <w:rsid w:val="002F1895"/>
    <w:rsid w:val="002F4984"/>
    <w:rsid w:val="002F6614"/>
    <w:rsid w:val="002F6BC4"/>
    <w:rsid w:val="00300FF6"/>
    <w:rsid w:val="00301C04"/>
    <w:rsid w:val="00302D64"/>
    <w:rsid w:val="0030594A"/>
    <w:rsid w:val="00307AEC"/>
    <w:rsid w:val="00307CDB"/>
    <w:rsid w:val="00311AD4"/>
    <w:rsid w:val="00320559"/>
    <w:rsid w:val="00320873"/>
    <w:rsid w:val="00322C17"/>
    <w:rsid w:val="00325A5B"/>
    <w:rsid w:val="00325DF4"/>
    <w:rsid w:val="0033269A"/>
    <w:rsid w:val="00332A20"/>
    <w:rsid w:val="003332F3"/>
    <w:rsid w:val="00334EEB"/>
    <w:rsid w:val="0034139F"/>
    <w:rsid w:val="00343869"/>
    <w:rsid w:val="00345859"/>
    <w:rsid w:val="00347631"/>
    <w:rsid w:val="003505D2"/>
    <w:rsid w:val="00350DA1"/>
    <w:rsid w:val="003523D6"/>
    <w:rsid w:val="00356A05"/>
    <w:rsid w:val="00357305"/>
    <w:rsid w:val="00361B5C"/>
    <w:rsid w:val="0036251B"/>
    <w:rsid w:val="00363590"/>
    <w:rsid w:val="0036372B"/>
    <w:rsid w:val="00365437"/>
    <w:rsid w:val="00365F18"/>
    <w:rsid w:val="00367EE1"/>
    <w:rsid w:val="003741D2"/>
    <w:rsid w:val="0037449D"/>
    <w:rsid w:val="0037612B"/>
    <w:rsid w:val="0038327A"/>
    <w:rsid w:val="00394D69"/>
    <w:rsid w:val="00397314"/>
    <w:rsid w:val="00397682"/>
    <w:rsid w:val="003978EE"/>
    <w:rsid w:val="003A5211"/>
    <w:rsid w:val="003A52BE"/>
    <w:rsid w:val="003B072A"/>
    <w:rsid w:val="003B0746"/>
    <w:rsid w:val="003B3832"/>
    <w:rsid w:val="003B5FD8"/>
    <w:rsid w:val="003B6024"/>
    <w:rsid w:val="003B6F09"/>
    <w:rsid w:val="003B77FF"/>
    <w:rsid w:val="003C0CDC"/>
    <w:rsid w:val="003C1FCE"/>
    <w:rsid w:val="003C25FD"/>
    <w:rsid w:val="003C4A3D"/>
    <w:rsid w:val="003D209B"/>
    <w:rsid w:val="003D5577"/>
    <w:rsid w:val="003E0E59"/>
    <w:rsid w:val="003E1DAD"/>
    <w:rsid w:val="003E1F60"/>
    <w:rsid w:val="003E37CC"/>
    <w:rsid w:val="003E5F45"/>
    <w:rsid w:val="003E65C3"/>
    <w:rsid w:val="003F12F9"/>
    <w:rsid w:val="003F1C1D"/>
    <w:rsid w:val="003F437C"/>
    <w:rsid w:val="003F543C"/>
    <w:rsid w:val="003F7354"/>
    <w:rsid w:val="00400B17"/>
    <w:rsid w:val="004019A6"/>
    <w:rsid w:val="004029A2"/>
    <w:rsid w:val="004052C5"/>
    <w:rsid w:val="004065D7"/>
    <w:rsid w:val="00412E45"/>
    <w:rsid w:val="00415C29"/>
    <w:rsid w:val="00425227"/>
    <w:rsid w:val="00427142"/>
    <w:rsid w:val="004273B8"/>
    <w:rsid w:val="00430870"/>
    <w:rsid w:val="004317FD"/>
    <w:rsid w:val="00441561"/>
    <w:rsid w:val="00441B81"/>
    <w:rsid w:val="004428D8"/>
    <w:rsid w:val="00442AD3"/>
    <w:rsid w:val="00443E4B"/>
    <w:rsid w:val="0045208A"/>
    <w:rsid w:val="00453810"/>
    <w:rsid w:val="0046085A"/>
    <w:rsid w:val="00461B6A"/>
    <w:rsid w:val="00463323"/>
    <w:rsid w:val="00464856"/>
    <w:rsid w:val="00467F78"/>
    <w:rsid w:val="00470848"/>
    <w:rsid w:val="00482C02"/>
    <w:rsid w:val="00491930"/>
    <w:rsid w:val="0049228A"/>
    <w:rsid w:val="004938F4"/>
    <w:rsid w:val="00494D54"/>
    <w:rsid w:val="00494FB2"/>
    <w:rsid w:val="00495C4F"/>
    <w:rsid w:val="0049616A"/>
    <w:rsid w:val="004A257D"/>
    <w:rsid w:val="004A776E"/>
    <w:rsid w:val="004B0454"/>
    <w:rsid w:val="004B6B3F"/>
    <w:rsid w:val="004B73D6"/>
    <w:rsid w:val="004C0606"/>
    <w:rsid w:val="004C2D97"/>
    <w:rsid w:val="004C3A6A"/>
    <w:rsid w:val="004C47C1"/>
    <w:rsid w:val="004C78E2"/>
    <w:rsid w:val="004D0361"/>
    <w:rsid w:val="004D2142"/>
    <w:rsid w:val="004D28ED"/>
    <w:rsid w:val="004D2B11"/>
    <w:rsid w:val="004D2CFB"/>
    <w:rsid w:val="004D2EC1"/>
    <w:rsid w:val="004D37CE"/>
    <w:rsid w:val="004D3BD3"/>
    <w:rsid w:val="004D4BD8"/>
    <w:rsid w:val="004E1528"/>
    <w:rsid w:val="004E2588"/>
    <w:rsid w:val="004E277B"/>
    <w:rsid w:val="004F5039"/>
    <w:rsid w:val="00501490"/>
    <w:rsid w:val="00502156"/>
    <w:rsid w:val="00502302"/>
    <w:rsid w:val="0050252C"/>
    <w:rsid w:val="005026AB"/>
    <w:rsid w:val="005036CF"/>
    <w:rsid w:val="00510AA0"/>
    <w:rsid w:val="00511373"/>
    <w:rsid w:val="005117DB"/>
    <w:rsid w:val="00516FB7"/>
    <w:rsid w:val="00520927"/>
    <w:rsid w:val="0052434D"/>
    <w:rsid w:val="005243C9"/>
    <w:rsid w:val="005243E2"/>
    <w:rsid w:val="00527BC5"/>
    <w:rsid w:val="00527D52"/>
    <w:rsid w:val="0054416C"/>
    <w:rsid w:val="0055235E"/>
    <w:rsid w:val="00554C98"/>
    <w:rsid w:val="00554EE3"/>
    <w:rsid w:val="00555650"/>
    <w:rsid w:val="005607DE"/>
    <w:rsid w:val="0056091D"/>
    <w:rsid w:val="00562E4E"/>
    <w:rsid w:val="00563187"/>
    <w:rsid w:val="00570D4B"/>
    <w:rsid w:val="00571307"/>
    <w:rsid w:val="0057186D"/>
    <w:rsid w:val="00571B6E"/>
    <w:rsid w:val="00572836"/>
    <w:rsid w:val="00574728"/>
    <w:rsid w:val="00576476"/>
    <w:rsid w:val="00580DCD"/>
    <w:rsid w:val="00583D3F"/>
    <w:rsid w:val="00585580"/>
    <w:rsid w:val="0059275C"/>
    <w:rsid w:val="005937F4"/>
    <w:rsid w:val="00594D50"/>
    <w:rsid w:val="00596775"/>
    <w:rsid w:val="005A5216"/>
    <w:rsid w:val="005A6211"/>
    <w:rsid w:val="005B05A5"/>
    <w:rsid w:val="005B05D0"/>
    <w:rsid w:val="005B405E"/>
    <w:rsid w:val="005C3A36"/>
    <w:rsid w:val="005C568E"/>
    <w:rsid w:val="005D5F72"/>
    <w:rsid w:val="005E3984"/>
    <w:rsid w:val="005E4623"/>
    <w:rsid w:val="005E5FEA"/>
    <w:rsid w:val="005E664A"/>
    <w:rsid w:val="005F08D9"/>
    <w:rsid w:val="005F1D18"/>
    <w:rsid w:val="005F31BA"/>
    <w:rsid w:val="005F3A6E"/>
    <w:rsid w:val="005F3E1A"/>
    <w:rsid w:val="005F48EF"/>
    <w:rsid w:val="0060568C"/>
    <w:rsid w:val="00606ACA"/>
    <w:rsid w:val="006070B5"/>
    <w:rsid w:val="006119DE"/>
    <w:rsid w:val="00617376"/>
    <w:rsid w:val="00617AA0"/>
    <w:rsid w:val="006202C6"/>
    <w:rsid w:val="00622022"/>
    <w:rsid w:val="006230F6"/>
    <w:rsid w:val="00623177"/>
    <w:rsid w:val="006239B1"/>
    <w:rsid w:val="00626B72"/>
    <w:rsid w:val="00632C81"/>
    <w:rsid w:val="006355FB"/>
    <w:rsid w:val="006400F3"/>
    <w:rsid w:val="00644449"/>
    <w:rsid w:val="00644964"/>
    <w:rsid w:val="00644C39"/>
    <w:rsid w:val="00647623"/>
    <w:rsid w:val="00650B9A"/>
    <w:rsid w:val="006521B7"/>
    <w:rsid w:val="006570A7"/>
    <w:rsid w:val="00660C3D"/>
    <w:rsid w:val="00660C93"/>
    <w:rsid w:val="0066468B"/>
    <w:rsid w:val="00670F45"/>
    <w:rsid w:val="00674568"/>
    <w:rsid w:val="006752A2"/>
    <w:rsid w:val="00675F48"/>
    <w:rsid w:val="00677632"/>
    <w:rsid w:val="00677D3B"/>
    <w:rsid w:val="00686C3F"/>
    <w:rsid w:val="00686F57"/>
    <w:rsid w:val="00687EE5"/>
    <w:rsid w:val="006904B6"/>
    <w:rsid w:val="00690AF8"/>
    <w:rsid w:val="006947F8"/>
    <w:rsid w:val="00695DB0"/>
    <w:rsid w:val="006A54BC"/>
    <w:rsid w:val="006A7AC8"/>
    <w:rsid w:val="006B04DA"/>
    <w:rsid w:val="006B1888"/>
    <w:rsid w:val="006B3A52"/>
    <w:rsid w:val="006B7F7C"/>
    <w:rsid w:val="006C03D8"/>
    <w:rsid w:val="006C1258"/>
    <w:rsid w:val="006C2D57"/>
    <w:rsid w:val="006C6077"/>
    <w:rsid w:val="006C75DD"/>
    <w:rsid w:val="006D2FFE"/>
    <w:rsid w:val="006D3EA5"/>
    <w:rsid w:val="006D65A0"/>
    <w:rsid w:val="006E142A"/>
    <w:rsid w:val="006E2818"/>
    <w:rsid w:val="006E2B32"/>
    <w:rsid w:val="006E384A"/>
    <w:rsid w:val="006E4EA0"/>
    <w:rsid w:val="006E6184"/>
    <w:rsid w:val="006F1C70"/>
    <w:rsid w:val="006F28B7"/>
    <w:rsid w:val="006F4A9D"/>
    <w:rsid w:val="00700D79"/>
    <w:rsid w:val="00701CBA"/>
    <w:rsid w:val="007028D3"/>
    <w:rsid w:val="00704CE2"/>
    <w:rsid w:val="00711A25"/>
    <w:rsid w:val="007126B8"/>
    <w:rsid w:val="00713B9C"/>
    <w:rsid w:val="007141F0"/>
    <w:rsid w:val="00714AF3"/>
    <w:rsid w:val="007162A8"/>
    <w:rsid w:val="00716B39"/>
    <w:rsid w:val="00717D16"/>
    <w:rsid w:val="00720DDD"/>
    <w:rsid w:val="00722AEB"/>
    <w:rsid w:val="007248CE"/>
    <w:rsid w:val="007259A9"/>
    <w:rsid w:val="00725E3E"/>
    <w:rsid w:val="00726490"/>
    <w:rsid w:val="00726AC0"/>
    <w:rsid w:val="00737409"/>
    <w:rsid w:val="007415E6"/>
    <w:rsid w:val="007446D1"/>
    <w:rsid w:val="00750D2C"/>
    <w:rsid w:val="00752829"/>
    <w:rsid w:val="0075369F"/>
    <w:rsid w:val="00754A62"/>
    <w:rsid w:val="0075523E"/>
    <w:rsid w:val="007563AD"/>
    <w:rsid w:val="00761AE0"/>
    <w:rsid w:val="007634CD"/>
    <w:rsid w:val="0076553B"/>
    <w:rsid w:val="00771DF5"/>
    <w:rsid w:val="00776E94"/>
    <w:rsid w:val="00781ED3"/>
    <w:rsid w:val="00785FE2"/>
    <w:rsid w:val="00786872"/>
    <w:rsid w:val="007914E8"/>
    <w:rsid w:val="007977BD"/>
    <w:rsid w:val="0079791B"/>
    <w:rsid w:val="007A0397"/>
    <w:rsid w:val="007A35E8"/>
    <w:rsid w:val="007A3FE1"/>
    <w:rsid w:val="007A70CE"/>
    <w:rsid w:val="007B1389"/>
    <w:rsid w:val="007B1A83"/>
    <w:rsid w:val="007B6D36"/>
    <w:rsid w:val="007B7087"/>
    <w:rsid w:val="007D330C"/>
    <w:rsid w:val="007D3F8F"/>
    <w:rsid w:val="007D4743"/>
    <w:rsid w:val="007D51FE"/>
    <w:rsid w:val="007D6CCC"/>
    <w:rsid w:val="007D73EB"/>
    <w:rsid w:val="007E075D"/>
    <w:rsid w:val="007E1D8D"/>
    <w:rsid w:val="007E29CC"/>
    <w:rsid w:val="007E2A65"/>
    <w:rsid w:val="007E39E2"/>
    <w:rsid w:val="007F1DE7"/>
    <w:rsid w:val="007F238F"/>
    <w:rsid w:val="007F2AB7"/>
    <w:rsid w:val="007F2AE3"/>
    <w:rsid w:val="007F6129"/>
    <w:rsid w:val="00800787"/>
    <w:rsid w:val="00802B4D"/>
    <w:rsid w:val="0081027F"/>
    <w:rsid w:val="00810F0F"/>
    <w:rsid w:val="00811FC6"/>
    <w:rsid w:val="00815653"/>
    <w:rsid w:val="008176E0"/>
    <w:rsid w:val="008212FE"/>
    <w:rsid w:val="00824443"/>
    <w:rsid w:val="00825046"/>
    <w:rsid w:val="00834A0E"/>
    <w:rsid w:val="00843DA2"/>
    <w:rsid w:val="00844AA2"/>
    <w:rsid w:val="0084628A"/>
    <w:rsid w:val="008462E7"/>
    <w:rsid w:val="00850665"/>
    <w:rsid w:val="008525EF"/>
    <w:rsid w:val="00853D8F"/>
    <w:rsid w:val="00857436"/>
    <w:rsid w:val="00857E74"/>
    <w:rsid w:val="008603EA"/>
    <w:rsid w:val="00862CD9"/>
    <w:rsid w:val="00870812"/>
    <w:rsid w:val="008714B8"/>
    <w:rsid w:val="008736E2"/>
    <w:rsid w:val="008748B2"/>
    <w:rsid w:val="00880CC7"/>
    <w:rsid w:val="0088421A"/>
    <w:rsid w:val="00884790"/>
    <w:rsid w:val="008918D5"/>
    <w:rsid w:val="008921F5"/>
    <w:rsid w:val="008925C1"/>
    <w:rsid w:val="00892737"/>
    <w:rsid w:val="00894DD8"/>
    <w:rsid w:val="00896644"/>
    <w:rsid w:val="008A0763"/>
    <w:rsid w:val="008A6F57"/>
    <w:rsid w:val="008A706B"/>
    <w:rsid w:val="008A7606"/>
    <w:rsid w:val="008B3A24"/>
    <w:rsid w:val="008B41F7"/>
    <w:rsid w:val="008B4330"/>
    <w:rsid w:val="008B5448"/>
    <w:rsid w:val="008B5EF8"/>
    <w:rsid w:val="008B7BF2"/>
    <w:rsid w:val="008C4D8E"/>
    <w:rsid w:val="008C4DF4"/>
    <w:rsid w:val="008C5C0E"/>
    <w:rsid w:val="008D00A0"/>
    <w:rsid w:val="008D0EFF"/>
    <w:rsid w:val="008D282D"/>
    <w:rsid w:val="008D4746"/>
    <w:rsid w:val="008D7408"/>
    <w:rsid w:val="008D7672"/>
    <w:rsid w:val="008E4EEE"/>
    <w:rsid w:val="008F0F52"/>
    <w:rsid w:val="008F21F0"/>
    <w:rsid w:val="008F2C27"/>
    <w:rsid w:val="008F5EDD"/>
    <w:rsid w:val="008F6E21"/>
    <w:rsid w:val="008F6F75"/>
    <w:rsid w:val="00911623"/>
    <w:rsid w:val="00915212"/>
    <w:rsid w:val="0091553D"/>
    <w:rsid w:val="009179A8"/>
    <w:rsid w:val="00923A54"/>
    <w:rsid w:val="0092767A"/>
    <w:rsid w:val="0093070E"/>
    <w:rsid w:val="00931E60"/>
    <w:rsid w:val="00933AAC"/>
    <w:rsid w:val="00934D22"/>
    <w:rsid w:val="00934D33"/>
    <w:rsid w:val="00936990"/>
    <w:rsid w:val="0093737D"/>
    <w:rsid w:val="0094137F"/>
    <w:rsid w:val="00941718"/>
    <w:rsid w:val="00941D24"/>
    <w:rsid w:val="009435DF"/>
    <w:rsid w:val="00944126"/>
    <w:rsid w:val="00946523"/>
    <w:rsid w:val="0094784E"/>
    <w:rsid w:val="0095087C"/>
    <w:rsid w:val="00953CC9"/>
    <w:rsid w:val="00954C91"/>
    <w:rsid w:val="00954FC6"/>
    <w:rsid w:val="00955C0A"/>
    <w:rsid w:val="0096131E"/>
    <w:rsid w:val="009632DE"/>
    <w:rsid w:val="00963EFD"/>
    <w:rsid w:val="00967B6F"/>
    <w:rsid w:val="00970061"/>
    <w:rsid w:val="00970AB5"/>
    <w:rsid w:val="00971900"/>
    <w:rsid w:val="0097523B"/>
    <w:rsid w:val="00976F33"/>
    <w:rsid w:val="00981C91"/>
    <w:rsid w:val="009843B4"/>
    <w:rsid w:val="009847E9"/>
    <w:rsid w:val="009870D3"/>
    <w:rsid w:val="009939CF"/>
    <w:rsid w:val="00996A60"/>
    <w:rsid w:val="009A17DD"/>
    <w:rsid w:val="009A416E"/>
    <w:rsid w:val="009A5071"/>
    <w:rsid w:val="009A72C5"/>
    <w:rsid w:val="009B2E1E"/>
    <w:rsid w:val="009B3499"/>
    <w:rsid w:val="009B3DBC"/>
    <w:rsid w:val="009B4E37"/>
    <w:rsid w:val="009B606D"/>
    <w:rsid w:val="009B7026"/>
    <w:rsid w:val="009B7413"/>
    <w:rsid w:val="009C04B1"/>
    <w:rsid w:val="009C21FB"/>
    <w:rsid w:val="009C363B"/>
    <w:rsid w:val="009E14A0"/>
    <w:rsid w:val="009E3FBF"/>
    <w:rsid w:val="009F1282"/>
    <w:rsid w:val="009F26B1"/>
    <w:rsid w:val="009F7C3B"/>
    <w:rsid w:val="00A04142"/>
    <w:rsid w:val="00A057E6"/>
    <w:rsid w:val="00A063CF"/>
    <w:rsid w:val="00A1485A"/>
    <w:rsid w:val="00A15E8A"/>
    <w:rsid w:val="00A2078A"/>
    <w:rsid w:val="00A21CB6"/>
    <w:rsid w:val="00A245DE"/>
    <w:rsid w:val="00A24F0B"/>
    <w:rsid w:val="00A25E34"/>
    <w:rsid w:val="00A30010"/>
    <w:rsid w:val="00A301B3"/>
    <w:rsid w:val="00A33000"/>
    <w:rsid w:val="00A33DD7"/>
    <w:rsid w:val="00A3547F"/>
    <w:rsid w:val="00A36BBE"/>
    <w:rsid w:val="00A36E19"/>
    <w:rsid w:val="00A42778"/>
    <w:rsid w:val="00A43AE7"/>
    <w:rsid w:val="00A44C2C"/>
    <w:rsid w:val="00A45A07"/>
    <w:rsid w:val="00A478ED"/>
    <w:rsid w:val="00A51B4F"/>
    <w:rsid w:val="00A53082"/>
    <w:rsid w:val="00A575D6"/>
    <w:rsid w:val="00A7121A"/>
    <w:rsid w:val="00A72B46"/>
    <w:rsid w:val="00A74A74"/>
    <w:rsid w:val="00A807D8"/>
    <w:rsid w:val="00A811E3"/>
    <w:rsid w:val="00A85C74"/>
    <w:rsid w:val="00A85CB0"/>
    <w:rsid w:val="00A9232D"/>
    <w:rsid w:val="00A92B57"/>
    <w:rsid w:val="00A967BC"/>
    <w:rsid w:val="00AA0A0E"/>
    <w:rsid w:val="00AA2B31"/>
    <w:rsid w:val="00AB1AB8"/>
    <w:rsid w:val="00AC0566"/>
    <w:rsid w:val="00AC0924"/>
    <w:rsid w:val="00AC18E6"/>
    <w:rsid w:val="00AC6549"/>
    <w:rsid w:val="00AC71D2"/>
    <w:rsid w:val="00AC7525"/>
    <w:rsid w:val="00AD027F"/>
    <w:rsid w:val="00AD1127"/>
    <w:rsid w:val="00AD2924"/>
    <w:rsid w:val="00AD383A"/>
    <w:rsid w:val="00AD3B62"/>
    <w:rsid w:val="00AD6E3F"/>
    <w:rsid w:val="00AE008F"/>
    <w:rsid w:val="00AE0555"/>
    <w:rsid w:val="00AE07DA"/>
    <w:rsid w:val="00AE2FF6"/>
    <w:rsid w:val="00AF236B"/>
    <w:rsid w:val="00AF6844"/>
    <w:rsid w:val="00AF7FE2"/>
    <w:rsid w:val="00B0006E"/>
    <w:rsid w:val="00B01DB4"/>
    <w:rsid w:val="00B05872"/>
    <w:rsid w:val="00B05934"/>
    <w:rsid w:val="00B069C4"/>
    <w:rsid w:val="00B1047A"/>
    <w:rsid w:val="00B11B8C"/>
    <w:rsid w:val="00B11BC4"/>
    <w:rsid w:val="00B11ECA"/>
    <w:rsid w:val="00B12AE0"/>
    <w:rsid w:val="00B15539"/>
    <w:rsid w:val="00B16200"/>
    <w:rsid w:val="00B17021"/>
    <w:rsid w:val="00B20619"/>
    <w:rsid w:val="00B22F30"/>
    <w:rsid w:val="00B23321"/>
    <w:rsid w:val="00B23DEB"/>
    <w:rsid w:val="00B25DE6"/>
    <w:rsid w:val="00B271F2"/>
    <w:rsid w:val="00B316EE"/>
    <w:rsid w:val="00B3258F"/>
    <w:rsid w:val="00B354E5"/>
    <w:rsid w:val="00B3786C"/>
    <w:rsid w:val="00B4496D"/>
    <w:rsid w:val="00B52C0C"/>
    <w:rsid w:val="00B532BE"/>
    <w:rsid w:val="00B56CA9"/>
    <w:rsid w:val="00B609E5"/>
    <w:rsid w:val="00B71692"/>
    <w:rsid w:val="00B723E2"/>
    <w:rsid w:val="00B738C5"/>
    <w:rsid w:val="00B73A87"/>
    <w:rsid w:val="00B77770"/>
    <w:rsid w:val="00B80CA6"/>
    <w:rsid w:val="00B82062"/>
    <w:rsid w:val="00B839DD"/>
    <w:rsid w:val="00B861BA"/>
    <w:rsid w:val="00B90EB8"/>
    <w:rsid w:val="00B96B22"/>
    <w:rsid w:val="00BA155C"/>
    <w:rsid w:val="00BB2CBA"/>
    <w:rsid w:val="00BB309B"/>
    <w:rsid w:val="00BB6BAD"/>
    <w:rsid w:val="00BB76A8"/>
    <w:rsid w:val="00BB77F6"/>
    <w:rsid w:val="00BC2D1E"/>
    <w:rsid w:val="00BC3982"/>
    <w:rsid w:val="00BC3EF4"/>
    <w:rsid w:val="00BC6D2A"/>
    <w:rsid w:val="00BC78C0"/>
    <w:rsid w:val="00BD1F6E"/>
    <w:rsid w:val="00BD210F"/>
    <w:rsid w:val="00BD59C8"/>
    <w:rsid w:val="00BD6BA3"/>
    <w:rsid w:val="00BD722E"/>
    <w:rsid w:val="00BE3039"/>
    <w:rsid w:val="00BF1FB1"/>
    <w:rsid w:val="00BF25A1"/>
    <w:rsid w:val="00BF60AC"/>
    <w:rsid w:val="00BF6C84"/>
    <w:rsid w:val="00BF7617"/>
    <w:rsid w:val="00BF7D33"/>
    <w:rsid w:val="00C00AE6"/>
    <w:rsid w:val="00C022B6"/>
    <w:rsid w:val="00C053D3"/>
    <w:rsid w:val="00C05D41"/>
    <w:rsid w:val="00C05F45"/>
    <w:rsid w:val="00C070C7"/>
    <w:rsid w:val="00C102E8"/>
    <w:rsid w:val="00C11420"/>
    <w:rsid w:val="00C1248F"/>
    <w:rsid w:val="00C232F7"/>
    <w:rsid w:val="00C23C12"/>
    <w:rsid w:val="00C24D4E"/>
    <w:rsid w:val="00C27345"/>
    <w:rsid w:val="00C27A00"/>
    <w:rsid w:val="00C32FBC"/>
    <w:rsid w:val="00C3461E"/>
    <w:rsid w:val="00C35AE8"/>
    <w:rsid w:val="00C3696A"/>
    <w:rsid w:val="00C411E4"/>
    <w:rsid w:val="00C425B6"/>
    <w:rsid w:val="00C4293F"/>
    <w:rsid w:val="00C43C97"/>
    <w:rsid w:val="00C4500B"/>
    <w:rsid w:val="00C458C8"/>
    <w:rsid w:val="00C50C99"/>
    <w:rsid w:val="00C57D1B"/>
    <w:rsid w:val="00C61BE3"/>
    <w:rsid w:val="00C66695"/>
    <w:rsid w:val="00C71FD0"/>
    <w:rsid w:val="00C72E3A"/>
    <w:rsid w:val="00C75E7F"/>
    <w:rsid w:val="00C82446"/>
    <w:rsid w:val="00C82FF6"/>
    <w:rsid w:val="00C8377B"/>
    <w:rsid w:val="00C864AA"/>
    <w:rsid w:val="00C8791D"/>
    <w:rsid w:val="00C93D40"/>
    <w:rsid w:val="00C95F91"/>
    <w:rsid w:val="00C96642"/>
    <w:rsid w:val="00C96FC6"/>
    <w:rsid w:val="00CA33C2"/>
    <w:rsid w:val="00CA4E5A"/>
    <w:rsid w:val="00CA626A"/>
    <w:rsid w:val="00CA6D20"/>
    <w:rsid w:val="00CA795F"/>
    <w:rsid w:val="00CB39FD"/>
    <w:rsid w:val="00CB47C9"/>
    <w:rsid w:val="00CB4E58"/>
    <w:rsid w:val="00CB6468"/>
    <w:rsid w:val="00CB6EF1"/>
    <w:rsid w:val="00CB76E4"/>
    <w:rsid w:val="00CC248A"/>
    <w:rsid w:val="00CD1FDB"/>
    <w:rsid w:val="00CD4480"/>
    <w:rsid w:val="00CD5A93"/>
    <w:rsid w:val="00CD5C6E"/>
    <w:rsid w:val="00CD6BB7"/>
    <w:rsid w:val="00CD72BE"/>
    <w:rsid w:val="00CE0220"/>
    <w:rsid w:val="00CE0786"/>
    <w:rsid w:val="00CE3FF4"/>
    <w:rsid w:val="00CE558A"/>
    <w:rsid w:val="00CE5F1A"/>
    <w:rsid w:val="00CE6182"/>
    <w:rsid w:val="00CE7081"/>
    <w:rsid w:val="00CE7C54"/>
    <w:rsid w:val="00CF0788"/>
    <w:rsid w:val="00CF4E8B"/>
    <w:rsid w:val="00CF5764"/>
    <w:rsid w:val="00D0185B"/>
    <w:rsid w:val="00D02288"/>
    <w:rsid w:val="00D06111"/>
    <w:rsid w:val="00D0708F"/>
    <w:rsid w:val="00D10ABF"/>
    <w:rsid w:val="00D16C91"/>
    <w:rsid w:val="00D17736"/>
    <w:rsid w:val="00D21A75"/>
    <w:rsid w:val="00D233BC"/>
    <w:rsid w:val="00D25484"/>
    <w:rsid w:val="00D25E9E"/>
    <w:rsid w:val="00D2757D"/>
    <w:rsid w:val="00D27F2C"/>
    <w:rsid w:val="00D3321D"/>
    <w:rsid w:val="00D34A2A"/>
    <w:rsid w:val="00D375A6"/>
    <w:rsid w:val="00D47FE6"/>
    <w:rsid w:val="00D57F39"/>
    <w:rsid w:val="00D60827"/>
    <w:rsid w:val="00D62706"/>
    <w:rsid w:val="00D627CE"/>
    <w:rsid w:val="00D63208"/>
    <w:rsid w:val="00D634CF"/>
    <w:rsid w:val="00D647D5"/>
    <w:rsid w:val="00D64E17"/>
    <w:rsid w:val="00D65272"/>
    <w:rsid w:val="00D65DE8"/>
    <w:rsid w:val="00D720A3"/>
    <w:rsid w:val="00D75EC3"/>
    <w:rsid w:val="00D82EA2"/>
    <w:rsid w:val="00D83796"/>
    <w:rsid w:val="00D85FBF"/>
    <w:rsid w:val="00D908FA"/>
    <w:rsid w:val="00D93856"/>
    <w:rsid w:val="00D96046"/>
    <w:rsid w:val="00D967BF"/>
    <w:rsid w:val="00D96AC0"/>
    <w:rsid w:val="00DA1994"/>
    <w:rsid w:val="00DA1DBA"/>
    <w:rsid w:val="00DA4421"/>
    <w:rsid w:val="00DA6370"/>
    <w:rsid w:val="00DB0295"/>
    <w:rsid w:val="00DC176E"/>
    <w:rsid w:val="00DC1816"/>
    <w:rsid w:val="00DC205F"/>
    <w:rsid w:val="00DC2D52"/>
    <w:rsid w:val="00DC3FEA"/>
    <w:rsid w:val="00DC561D"/>
    <w:rsid w:val="00DC6715"/>
    <w:rsid w:val="00DC794C"/>
    <w:rsid w:val="00DC7A65"/>
    <w:rsid w:val="00DD2261"/>
    <w:rsid w:val="00DD4C62"/>
    <w:rsid w:val="00DD556B"/>
    <w:rsid w:val="00DD56DB"/>
    <w:rsid w:val="00DE0ED4"/>
    <w:rsid w:val="00DE106C"/>
    <w:rsid w:val="00DE113D"/>
    <w:rsid w:val="00DE42D3"/>
    <w:rsid w:val="00DF145B"/>
    <w:rsid w:val="00DF1CB1"/>
    <w:rsid w:val="00DF1F10"/>
    <w:rsid w:val="00DF3B83"/>
    <w:rsid w:val="00DF45D8"/>
    <w:rsid w:val="00DF558D"/>
    <w:rsid w:val="00E01311"/>
    <w:rsid w:val="00E043FA"/>
    <w:rsid w:val="00E04562"/>
    <w:rsid w:val="00E05057"/>
    <w:rsid w:val="00E0681B"/>
    <w:rsid w:val="00E1181C"/>
    <w:rsid w:val="00E11AAC"/>
    <w:rsid w:val="00E12E82"/>
    <w:rsid w:val="00E206ED"/>
    <w:rsid w:val="00E25323"/>
    <w:rsid w:val="00E25720"/>
    <w:rsid w:val="00E262D9"/>
    <w:rsid w:val="00E33B32"/>
    <w:rsid w:val="00E377C5"/>
    <w:rsid w:val="00E46122"/>
    <w:rsid w:val="00E50343"/>
    <w:rsid w:val="00E54371"/>
    <w:rsid w:val="00E54590"/>
    <w:rsid w:val="00E5462C"/>
    <w:rsid w:val="00E54D7B"/>
    <w:rsid w:val="00E56780"/>
    <w:rsid w:val="00E56E4B"/>
    <w:rsid w:val="00E608EB"/>
    <w:rsid w:val="00E62893"/>
    <w:rsid w:val="00E65441"/>
    <w:rsid w:val="00E65F37"/>
    <w:rsid w:val="00E66D2B"/>
    <w:rsid w:val="00E75F77"/>
    <w:rsid w:val="00E81988"/>
    <w:rsid w:val="00E86888"/>
    <w:rsid w:val="00E9016B"/>
    <w:rsid w:val="00E90F97"/>
    <w:rsid w:val="00E93D9D"/>
    <w:rsid w:val="00E95911"/>
    <w:rsid w:val="00EB0784"/>
    <w:rsid w:val="00EB18AD"/>
    <w:rsid w:val="00EB2AF1"/>
    <w:rsid w:val="00EB54B7"/>
    <w:rsid w:val="00EB78A0"/>
    <w:rsid w:val="00EC03C4"/>
    <w:rsid w:val="00EC2642"/>
    <w:rsid w:val="00EC2DD5"/>
    <w:rsid w:val="00EC486D"/>
    <w:rsid w:val="00EC609A"/>
    <w:rsid w:val="00ED0C9A"/>
    <w:rsid w:val="00EE0374"/>
    <w:rsid w:val="00EE2A23"/>
    <w:rsid w:val="00EE5670"/>
    <w:rsid w:val="00EE67E1"/>
    <w:rsid w:val="00EF1701"/>
    <w:rsid w:val="00EF69D8"/>
    <w:rsid w:val="00F03488"/>
    <w:rsid w:val="00F042AE"/>
    <w:rsid w:val="00F0707F"/>
    <w:rsid w:val="00F07345"/>
    <w:rsid w:val="00F1206E"/>
    <w:rsid w:val="00F13630"/>
    <w:rsid w:val="00F1436B"/>
    <w:rsid w:val="00F1437D"/>
    <w:rsid w:val="00F14685"/>
    <w:rsid w:val="00F14C70"/>
    <w:rsid w:val="00F158B9"/>
    <w:rsid w:val="00F168B7"/>
    <w:rsid w:val="00F26B6E"/>
    <w:rsid w:val="00F26E00"/>
    <w:rsid w:val="00F34251"/>
    <w:rsid w:val="00F356E5"/>
    <w:rsid w:val="00F3587E"/>
    <w:rsid w:val="00F36194"/>
    <w:rsid w:val="00F41901"/>
    <w:rsid w:val="00F47542"/>
    <w:rsid w:val="00F608D7"/>
    <w:rsid w:val="00F61766"/>
    <w:rsid w:val="00F619ED"/>
    <w:rsid w:val="00F64870"/>
    <w:rsid w:val="00F65BCE"/>
    <w:rsid w:val="00F664B0"/>
    <w:rsid w:val="00F7058A"/>
    <w:rsid w:val="00F72B08"/>
    <w:rsid w:val="00F7391B"/>
    <w:rsid w:val="00F80BC7"/>
    <w:rsid w:val="00F82381"/>
    <w:rsid w:val="00F839CC"/>
    <w:rsid w:val="00F84877"/>
    <w:rsid w:val="00F8659E"/>
    <w:rsid w:val="00F94C76"/>
    <w:rsid w:val="00F94CD4"/>
    <w:rsid w:val="00FA0A62"/>
    <w:rsid w:val="00FA1199"/>
    <w:rsid w:val="00FA4560"/>
    <w:rsid w:val="00FA5B3E"/>
    <w:rsid w:val="00FA5C2E"/>
    <w:rsid w:val="00FA6DF6"/>
    <w:rsid w:val="00FB6A6A"/>
    <w:rsid w:val="00FC13BF"/>
    <w:rsid w:val="00FC1F95"/>
    <w:rsid w:val="00FC2079"/>
    <w:rsid w:val="00FC23B9"/>
    <w:rsid w:val="00FD0FC9"/>
    <w:rsid w:val="00FD4046"/>
    <w:rsid w:val="00FD6321"/>
    <w:rsid w:val="00FD771E"/>
    <w:rsid w:val="00FE3077"/>
    <w:rsid w:val="00FE61CF"/>
    <w:rsid w:val="00FF1088"/>
    <w:rsid w:val="00FF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7A4560"/>
  <w15:docId w15:val="{FE5054CF-6D23-4648-976D-ED1191B27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36E2"/>
    <w:pPr>
      <w:bidi/>
      <w:spacing w:before="120" w:after="120" w:line="360" w:lineRule="auto"/>
    </w:pPr>
    <w:rPr>
      <w:rFonts w:asciiTheme="minorBidi" w:hAnsiTheme="minorBidi" w:cstheme="minorBidi"/>
      <w:sz w:val="28"/>
      <w:szCs w:val="28"/>
      <w:lang w:val="ar-SA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76A8"/>
    <w:pPr>
      <w:keepNext/>
      <w:keepLines/>
      <w:spacing w:before="240" w:after="240"/>
      <w:outlineLvl w:val="0"/>
    </w:pPr>
    <w:rPr>
      <w:rFonts w:cs="Times New Roman"/>
      <w:b/>
      <w:bCs/>
      <w:color w:val="6B2976"/>
      <w:sz w:val="44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8736E2"/>
    <w:pPr>
      <w:keepNext/>
      <w:keepLines/>
      <w:outlineLvl w:val="1"/>
    </w:pPr>
    <w:rPr>
      <w:b/>
      <w:bCs/>
      <w:color w:val="6B2976"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D65272"/>
    <w:pPr>
      <w:keepNext/>
      <w:outlineLvl w:val="2"/>
    </w:pPr>
    <w:rPr>
      <w:rFonts w:cs="Times New Roman"/>
      <w:b/>
      <w:bCs/>
      <w:color w:val="6B297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B76A8"/>
    <w:rPr>
      <w:rFonts w:ascii="FS Me" w:hAnsi="FS Me"/>
      <w:b/>
      <w:bCs/>
      <w:color w:val="6B2976"/>
      <w:sz w:val="44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8736E2"/>
    <w:rPr>
      <w:rFonts w:asciiTheme="minorBidi" w:hAnsiTheme="minorBidi" w:cstheme="minorBidi"/>
      <w:b/>
      <w:bCs/>
      <w:color w:val="6B2976"/>
      <w:sz w:val="32"/>
      <w:szCs w:val="32"/>
      <w:lang w:val="x-none" w:eastAsia="x-none"/>
    </w:rPr>
  </w:style>
  <w:style w:type="character" w:styleId="Strong">
    <w:name w:val="Strong"/>
    <w:uiPriority w:val="22"/>
    <w:qFormat/>
    <w:rsid w:val="00EB18AD"/>
    <w:rPr>
      <w:rFonts w:asciiTheme="minorBidi" w:hAnsiTheme="minorBidi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B18AD"/>
    <w:rPr>
      <w:rFonts w:asciiTheme="minorBidi" w:hAnsiTheme="minorBidi"/>
      <w:b/>
      <w:color w:val="6C2A77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D65272"/>
    <w:rPr>
      <w:rFonts w:ascii="FS Me" w:hAnsi="FS Me"/>
      <w:b/>
      <w:bCs/>
      <w:color w:val="6B2976"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8736E2"/>
    <w:pPr>
      <w:tabs>
        <w:tab w:val="right" w:pos="9016"/>
      </w:tabs>
      <w:spacing w:before="480" w:after="480" w:line="48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paragraph" w:styleId="ListParagraph">
    <w:name w:val="List Paragraph"/>
    <w:basedOn w:val="Normal"/>
    <w:uiPriority w:val="34"/>
    <w:qFormat/>
    <w:rsid w:val="00BE303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602E1"/>
    <w:rPr>
      <w:i/>
      <w:iCs/>
    </w:rPr>
  </w:style>
  <w:style w:type="paragraph" w:styleId="Revision">
    <w:name w:val="Revision"/>
    <w:hidden/>
    <w:uiPriority w:val="99"/>
    <w:semiHidden/>
    <w:rsid w:val="004B6B3F"/>
    <w:rPr>
      <w:rFonts w:ascii="FS Me" w:hAnsi="FS Me" w:cs="Tahoma"/>
      <w:sz w:val="28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083E17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3E17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UnresolvedMention1">
    <w:name w:val="Unresolved Mention1"/>
    <w:basedOn w:val="DefaultParagraphFont"/>
    <w:uiPriority w:val="99"/>
    <w:rsid w:val="00CB64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180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formationaccessgroup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ndis.gov.a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nquiries@ndis.gov.au" TargetMode="Externa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Easy%20Read%20templates\Easy_Read_template_Latest_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39A030-8370-454E-8930-DC95D876F3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_Read_template_Latest_2020</Template>
  <TotalTime>8</TotalTime>
  <Pages>1</Pages>
  <Words>1535</Words>
  <Characters>875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onavirus (COVID-19) and the NDIS - Easy Read version</vt:lpstr>
    </vt:vector>
  </TitlesOfParts>
  <Company>Hewlett-Packard</Company>
  <LinksUpToDate>false</LinksUpToDate>
  <CharactersWithSpaces>10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virus (COVID-19) and the NDIS - Easy Read version</dc:title>
  <dc:creator>Emily Williamson</dc:creator>
  <cp:lastModifiedBy>Andrew</cp:lastModifiedBy>
  <cp:revision>6</cp:revision>
  <cp:lastPrinted>2020-04-03T05:07:00Z</cp:lastPrinted>
  <dcterms:created xsi:type="dcterms:W3CDTF">2020-04-03T01:17:00Z</dcterms:created>
  <dcterms:modified xsi:type="dcterms:W3CDTF">2020-04-03T05:07:00Z</dcterms:modified>
</cp:coreProperties>
</file>